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D41F6" w14:textId="1181FF4B" w:rsidR="00974B77" w:rsidRPr="0062789D" w:rsidRDefault="00BF79F8" w:rsidP="00974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7"/>
          <w:tab w:val="left" w:pos="6313"/>
          <w:tab w:val="left" w:pos="7920"/>
          <w:tab w:val="left" w:pos="8280"/>
        </w:tabs>
        <w:suppressAutoHyphens/>
        <w:spacing w:line="0" w:lineRule="atLeast"/>
        <w:ind w:left="313" w:hanging="313"/>
        <w:jc w:val="both"/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>Event</w:t>
      </w:r>
      <w:r w:rsidR="00974B77" w:rsidRPr="0062789D">
        <w:rPr>
          <w:rFonts w:ascii="Times New Roman" w:hAnsi="Times New Roman"/>
          <w:b/>
          <w:bCs/>
          <w:spacing w:val="-3"/>
          <w:sz w:val="22"/>
          <w:szCs w:val="22"/>
        </w:rPr>
        <w:t>:</w:t>
      </w:r>
      <w:r w:rsidR="00974B77" w:rsidRPr="0062789D">
        <w:rPr>
          <w:rFonts w:ascii="Times New Roman" w:hAnsi="Times New Roman"/>
          <w:bCs/>
          <w:spacing w:val="-3"/>
          <w:sz w:val="22"/>
          <w:szCs w:val="22"/>
        </w:rPr>
        <w:tab/>
      </w:r>
      <w:r w:rsidR="00974B77"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t xml:space="preserve"> </w:t>
      </w:r>
    </w:p>
    <w:p w14:paraId="70B82B25" w14:textId="432BA6C1" w:rsidR="00974B77" w:rsidRPr="0062789D" w:rsidRDefault="00021BEA" w:rsidP="00974B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7920"/>
          <w:tab w:val="left" w:pos="8280"/>
        </w:tabs>
        <w:suppressAutoHyphens/>
        <w:spacing w:line="0" w:lineRule="atLeast"/>
        <w:ind w:left="313" w:hanging="313"/>
        <w:jc w:val="both"/>
        <w:rPr>
          <w:rFonts w:ascii="Times New Roman" w:hAnsi="Times New Roman"/>
          <w:bCs/>
          <w:spacing w:val="-3"/>
          <w:sz w:val="22"/>
          <w:szCs w:val="22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>Place:</w:t>
      </w:r>
      <w:r w:rsidRPr="0062789D">
        <w:rPr>
          <w:rFonts w:ascii="Times New Roman" w:hAnsi="Times New Roman"/>
          <w:bCs/>
          <w:spacing w:val="-3"/>
          <w:sz w:val="22"/>
          <w:szCs w:val="22"/>
        </w:rPr>
        <w:t xml:space="preserve"> </w:t>
      </w:r>
      <w:r w:rsidR="00974B77" w:rsidRPr="0062789D">
        <w:rPr>
          <w:rFonts w:ascii="Times New Roman" w:hAnsi="Times New Roman"/>
          <w:bCs/>
          <w:spacing w:val="-3"/>
          <w:sz w:val="22"/>
          <w:szCs w:val="22"/>
        </w:rPr>
        <w:tab/>
      </w:r>
    </w:p>
    <w:p w14:paraId="645C0DCB" w14:textId="3B2A49BA" w:rsidR="00A607CD" w:rsidRPr="0062789D" w:rsidRDefault="00A607CD" w:rsidP="008558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7682"/>
          <w:tab w:val="left" w:pos="8280"/>
        </w:tabs>
        <w:suppressAutoHyphens/>
        <w:spacing w:line="0" w:lineRule="atLeast"/>
        <w:ind w:left="313" w:hanging="313"/>
        <w:jc w:val="both"/>
        <w:rPr>
          <w:rFonts w:ascii="Times New Roman" w:hAnsi="Times New Roman"/>
          <w:b/>
          <w:bCs/>
          <w:color w:val="FF0000"/>
          <w:spacing w:val="-3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>Date</w:t>
      </w:r>
      <w:r w:rsidR="00974B77" w:rsidRPr="0062789D">
        <w:rPr>
          <w:rFonts w:ascii="Times New Roman" w:hAnsi="Times New Roman"/>
          <w:b/>
          <w:bCs/>
          <w:spacing w:val="-3"/>
          <w:sz w:val="22"/>
          <w:szCs w:val="22"/>
        </w:rPr>
        <w:t>:</w:t>
      </w:r>
      <w:r w:rsidR="00974B77" w:rsidRPr="0062789D">
        <w:rPr>
          <w:rFonts w:ascii="Times New Roman" w:hAnsi="Times New Roman"/>
          <w:bCs/>
          <w:spacing w:val="-3"/>
          <w:sz w:val="22"/>
          <w:szCs w:val="22"/>
        </w:rPr>
        <w:t xml:space="preserve"> </w:t>
      </w:r>
      <w:r w:rsidR="00AB312A" w:rsidRPr="0062789D">
        <w:rPr>
          <w:rFonts w:ascii="Times New Roman" w:hAnsi="Times New Roman"/>
          <w:bCs/>
          <w:spacing w:val="-3"/>
          <w:sz w:val="22"/>
          <w:szCs w:val="22"/>
          <w:lang w:eastAsia="zh-TW"/>
        </w:rPr>
        <w:t xml:space="preserve">  </w:t>
      </w:r>
      <w:r w:rsidR="00974B77" w:rsidRPr="0062789D">
        <w:rPr>
          <w:rFonts w:ascii="Times New Roman" w:hAnsi="Times New Roman"/>
          <w:bCs/>
          <w:spacing w:val="-3"/>
          <w:sz w:val="22"/>
          <w:szCs w:val="22"/>
          <w:lang w:eastAsia="zh-TW"/>
        </w:rPr>
        <w:tab/>
      </w:r>
      <w:r w:rsidR="004D1DAF" w:rsidRPr="0062789D">
        <w:rPr>
          <w:rFonts w:ascii="Times New Roman" w:hAnsi="Times New Roman"/>
          <w:bCs/>
          <w:spacing w:val="-3"/>
          <w:sz w:val="22"/>
          <w:szCs w:val="22"/>
          <w:lang w:eastAsia="zh-TW"/>
        </w:rPr>
        <w:tab/>
      </w:r>
      <w:r w:rsidR="004D1DAF" w:rsidRPr="0062789D">
        <w:rPr>
          <w:rFonts w:ascii="Times New Roman" w:hAnsi="Times New Roman"/>
          <w:bCs/>
          <w:spacing w:val="-3"/>
          <w:sz w:val="22"/>
          <w:szCs w:val="22"/>
          <w:lang w:eastAsia="zh-TW"/>
        </w:rPr>
        <w:tab/>
      </w:r>
      <w:r w:rsidR="004D1DAF" w:rsidRPr="0062789D">
        <w:rPr>
          <w:rFonts w:ascii="Times New Roman" w:hAnsi="Times New Roman"/>
          <w:bCs/>
          <w:spacing w:val="-3"/>
          <w:sz w:val="22"/>
          <w:szCs w:val="22"/>
          <w:lang w:eastAsia="zh-TW"/>
        </w:rPr>
        <w:tab/>
      </w:r>
    </w:p>
    <w:p w14:paraId="3A8A1F8E" w14:textId="77777777" w:rsidR="00BF79F8" w:rsidRPr="0062789D" w:rsidRDefault="00BF79F8" w:rsidP="00A607CD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ind w:left="313" w:hanging="313"/>
        <w:jc w:val="right"/>
        <w:rPr>
          <w:rFonts w:ascii="Times New Roman" w:hAnsi="Times New Roman"/>
          <w:bCs/>
          <w:spacing w:val="-3"/>
          <w:sz w:val="22"/>
          <w:szCs w:val="22"/>
        </w:rPr>
      </w:pPr>
    </w:p>
    <w:p w14:paraId="5FE95942" w14:textId="77777777" w:rsidR="003A5944" w:rsidRPr="0062789D" w:rsidRDefault="003A5944" w:rsidP="003A5944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ind w:left="313" w:hanging="313"/>
        <w:jc w:val="both"/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>GENERAL CONDITIONS</w:t>
      </w:r>
      <w:r w:rsidR="00411604"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t xml:space="preserve"> </w:t>
      </w:r>
    </w:p>
    <w:p w14:paraId="16122E8B" w14:textId="77777777" w:rsidR="003A5944" w:rsidRPr="0062789D" w:rsidRDefault="003A5944" w:rsidP="003A5944">
      <w:pPr>
        <w:tabs>
          <w:tab w:val="left" w:pos="-47"/>
          <w:tab w:val="left" w:pos="480"/>
          <w:tab w:val="left" w:pos="793"/>
          <w:tab w:val="left" w:pos="3913"/>
          <w:tab w:val="left" w:pos="5113"/>
          <w:tab w:val="left" w:pos="6313"/>
          <w:tab w:val="left" w:pos="8593"/>
        </w:tabs>
        <w:suppressAutoHyphens/>
        <w:spacing w:before="120" w:after="120" w:line="260" w:lineRule="exact"/>
        <w:ind w:left="482" w:hanging="482"/>
        <w:jc w:val="both"/>
        <w:rPr>
          <w:rFonts w:ascii="Times New Roman" w:hAnsi="Times New Roman"/>
          <w:spacing w:val="-2"/>
          <w:sz w:val="22"/>
          <w:szCs w:val="22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The event will be run in accordance with:</w:t>
      </w:r>
    </w:p>
    <w:p w14:paraId="029DAB85" w14:textId="2DA1717D" w:rsidR="00021BEA" w:rsidRPr="00C61A62" w:rsidRDefault="00E2312B" w:rsidP="00FA7F33">
      <w:pPr>
        <w:numPr>
          <w:ilvl w:val="0"/>
          <w:numId w:val="22"/>
        </w:numPr>
        <w:tabs>
          <w:tab w:val="left" w:pos="3913"/>
          <w:tab w:val="left" w:pos="5113"/>
          <w:tab w:val="left" w:pos="6313"/>
          <w:tab w:val="left" w:pos="8593"/>
        </w:tabs>
        <w:suppressAutoHyphens/>
        <w:spacing w:line="360" w:lineRule="auto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 w:hint="eastAsia"/>
          <w:spacing w:val="-2"/>
          <w:sz w:val="22"/>
          <w:szCs w:val="22"/>
          <w:lang w:eastAsia="zh-TW"/>
        </w:rPr>
        <w:t>EFHKC</w:t>
      </w:r>
      <w:r w:rsidR="00C61A62" w:rsidRPr="00C61A62">
        <w:rPr>
          <w:rFonts w:ascii="Times New Roman" w:hAnsi="Times New Roman" w:hint="eastAsia"/>
          <w:spacing w:val="-2"/>
          <w:sz w:val="22"/>
          <w:szCs w:val="22"/>
          <w:lang w:eastAsia="zh-TW"/>
        </w:rPr>
        <w:t xml:space="preserve"> General Rules and </w:t>
      </w:r>
      <w:r>
        <w:rPr>
          <w:rFonts w:ascii="Times New Roman" w:hAnsi="Times New Roman" w:hint="eastAsia"/>
          <w:spacing w:val="-2"/>
          <w:sz w:val="22"/>
          <w:szCs w:val="22"/>
          <w:lang w:eastAsia="zh-TW"/>
        </w:rPr>
        <w:t>EFHKC</w:t>
      </w:r>
      <w:r w:rsidR="00C61A62" w:rsidRPr="00C61A62">
        <w:rPr>
          <w:rFonts w:ascii="Times New Roman" w:hAnsi="Times New Roman" w:hint="eastAsia"/>
          <w:spacing w:val="-2"/>
          <w:sz w:val="22"/>
          <w:szCs w:val="22"/>
          <w:lang w:eastAsia="zh-TW"/>
        </w:rPr>
        <w:t xml:space="preserve"> Dressage Rules</w:t>
      </w:r>
    </w:p>
    <w:p w14:paraId="0A6E4A3B" w14:textId="77777777" w:rsidR="00C61A62" w:rsidRPr="00FA7F33" w:rsidRDefault="00C61A62" w:rsidP="00C61A62">
      <w:pPr>
        <w:tabs>
          <w:tab w:val="left" w:pos="3913"/>
          <w:tab w:val="left" w:pos="5113"/>
          <w:tab w:val="left" w:pos="6313"/>
          <w:tab w:val="left" w:pos="8593"/>
        </w:tabs>
        <w:suppressAutoHyphens/>
        <w:spacing w:line="360" w:lineRule="auto"/>
        <w:ind w:left="1020"/>
        <w:jc w:val="both"/>
        <w:rPr>
          <w:rFonts w:ascii="Times New Roman" w:hAnsi="Times New Roman"/>
          <w:b/>
          <w:spacing w:val="-2"/>
          <w:sz w:val="22"/>
          <w:szCs w:val="22"/>
        </w:rPr>
      </w:pPr>
    </w:p>
    <w:p w14:paraId="75C9CCB4" w14:textId="59086513" w:rsidR="00983181" w:rsidRPr="0062789D" w:rsidRDefault="00983181" w:rsidP="00401227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 xml:space="preserve">GENERAL INFORMATION </w:t>
      </w:r>
    </w:p>
    <w:p w14:paraId="59BF08DB" w14:textId="77777777" w:rsidR="0051734E" w:rsidRPr="0062789D" w:rsidRDefault="0051734E" w:rsidP="00E96365">
      <w:pPr>
        <w:tabs>
          <w:tab w:val="left" w:pos="-47"/>
          <w:tab w:val="left" w:pos="313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after="120" w:line="260" w:lineRule="exact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8B6EFE1" w14:textId="77777777" w:rsidR="00F60CBA" w:rsidRDefault="00983181" w:rsidP="00F60CBA">
      <w:pPr>
        <w:numPr>
          <w:ilvl w:val="0"/>
          <w:numId w:val="6"/>
        </w:numPr>
        <w:tabs>
          <w:tab w:val="clear" w:pos="363"/>
          <w:tab w:val="left" w:pos="-1080"/>
          <w:tab w:val="left" w:pos="-600"/>
        </w:tabs>
        <w:suppressAutoHyphens/>
        <w:spacing w:line="260" w:lineRule="exact"/>
        <w:ind w:left="851" w:hanging="425"/>
        <w:jc w:val="both"/>
        <w:rPr>
          <w:rFonts w:ascii="Times New Roman" w:hAnsi="Times New Roman"/>
          <w:spacing w:val="-2"/>
          <w:sz w:val="22"/>
          <w:szCs w:val="22"/>
        </w:rPr>
      </w:pPr>
      <w:r w:rsidRPr="0062789D">
        <w:rPr>
          <w:rFonts w:ascii="Times New Roman" w:hAnsi="Times New Roman"/>
          <w:b/>
          <w:spacing w:val="-2"/>
          <w:sz w:val="22"/>
          <w:szCs w:val="22"/>
        </w:rPr>
        <w:t xml:space="preserve">TYPE OF EVENT </w:t>
      </w:r>
    </w:p>
    <w:p w14:paraId="7E4058DC" w14:textId="77777777" w:rsidR="00F60CBA" w:rsidRDefault="005B7A2E" w:rsidP="00F60CBA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spacing w:val="-2"/>
          <w:sz w:val="22"/>
          <w:szCs w:val="22"/>
        </w:rPr>
      </w:pPr>
      <w:r w:rsidRPr="00F60CBA">
        <w:rPr>
          <w:rFonts w:ascii="Times New Roman" w:hAnsi="Times New Roman"/>
          <w:spacing w:val="-2"/>
          <w:sz w:val="22"/>
          <w:szCs w:val="22"/>
          <w:lang w:val="en-US"/>
        </w:rPr>
        <w:t>Status</w:t>
      </w:r>
      <w:r w:rsidR="0084434E" w:rsidRPr="00F60CBA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0D77B2" w:rsidRPr="00F60CBA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070222" w:rsidRPr="00F60CBA">
        <w:rPr>
          <w:rFonts w:ascii="Times New Roman" w:hAnsi="Times New Roman"/>
          <w:spacing w:val="-2"/>
          <w:sz w:val="22"/>
          <w:szCs w:val="22"/>
          <w:lang w:val="en-US" w:eastAsia="zh-TW"/>
        </w:rPr>
        <w:t>Dressage</w:t>
      </w:r>
      <w:r w:rsidR="00F544F2" w:rsidRPr="00F60CBA">
        <w:rPr>
          <w:rFonts w:ascii="Times New Roman" w:hAnsi="Times New Roman"/>
          <w:spacing w:val="-2"/>
          <w:sz w:val="22"/>
          <w:szCs w:val="22"/>
          <w:lang w:val="en-US"/>
        </w:rPr>
        <w:t xml:space="preserve"> Event</w:t>
      </w:r>
    </w:p>
    <w:p w14:paraId="389715FC" w14:textId="77777777" w:rsidR="00F60CBA" w:rsidRDefault="005B7A2E" w:rsidP="00F60CBA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spacing w:val="-2"/>
          <w:sz w:val="22"/>
          <w:szCs w:val="22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Date:</w:t>
      </w:r>
      <w:r w:rsidR="00F60CBA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</w:p>
    <w:p w14:paraId="4BE70AD0" w14:textId="2B671966" w:rsidR="00F60CBA" w:rsidRDefault="0021525E" w:rsidP="00F60CBA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Place</w:t>
      </w:r>
      <w:r w:rsidR="005B7A2E" w:rsidRPr="0062789D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F60CBA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13C07585" w14:textId="2D462084" w:rsidR="0021525E" w:rsidRDefault="00C223CD" w:rsidP="00F60CBA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spacing w:val="-2"/>
          <w:sz w:val="22"/>
          <w:szCs w:val="22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>Country</w:t>
      </w: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F60CBA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  <w:r w:rsidR="00F60CBA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</w:p>
    <w:p w14:paraId="3668A6F5" w14:textId="77777777" w:rsidR="00F60CBA" w:rsidRPr="00F60CBA" w:rsidRDefault="00F60CBA" w:rsidP="00F60CBA">
      <w:pPr>
        <w:tabs>
          <w:tab w:val="left" w:pos="-1080"/>
          <w:tab w:val="left" w:pos="-600"/>
        </w:tabs>
        <w:suppressAutoHyphens/>
        <w:spacing w:line="260" w:lineRule="exact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1FA293E" w14:textId="77777777" w:rsidR="00374925" w:rsidRDefault="0021525E" w:rsidP="00374925">
      <w:pPr>
        <w:numPr>
          <w:ilvl w:val="0"/>
          <w:numId w:val="6"/>
        </w:numPr>
        <w:tabs>
          <w:tab w:val="clear" w:pos="363"/>
          <w:tab w:val="left" w:pos="-1080"/>
          <w:tab w:val="left" w:pos="-600"/>
        </w:tabs>
        <w:suppressAutoHyphens/>
        <w:spacing w:line="260" w:lineRule="exact"/>
        <w:ind w:left="851" w:hanging="425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lang w:val="en-US"/>
        </w:rPr>
        <w:t>ORGANIS</w:t>
      </w:r>
      <w:r w:rsidR="009A4DA2" w:rsidRPr="0062789D">
        <w:rPr>
          <w:rFonts w:ascii="Times New Roman" w:hAnsi="Times New Roman"/>
          <w:b/>
          <w:spacing w:val="-2"/>
          <w:sz w:val="22"/>
          <w:szCs w:val="22"/>
          <w:lang w:val="en-US"/>
        </w:rPr>
        <w:t>ER</w:t>
      </w:r>
      <w:r w:rsidR="006A739B" w:rsidRPr="0062789D">
        <w:rPr>
          <w:rFonts w:ascii="Times New Roman" w:hAnsi="Times New Roman"/>
          <w:b/>
          <w:spacing w:val="-2"/>
          <w:sz w:val="22"/>
          <w:szCs w:val="22"/>
          <w:lang w:val="en-US"/>
        </w:rPr>
        <w:t xml:space="preserve"> </w:t>
      </w:r>
    </w:p>
    <w:p w14:paraId="1944009D" w14:textId="765A4636" w:rsidR="00374925" w:rsidRDefault="009A4DA2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374925">
        <w:rPr>
          <w:rFonts w:ascii="Times New Roman" w:hAnsi="Times New Roman"/>
          <w:spacing w:val="-2"/>
          <w:sz w:val="22"/>
          <w:szCs w:val="22"/>
        </w:rPr>
        <w:t>Name</w:t>
      </w:r>
      <w:r w:rsidR="0021525E" w:rsidRPr="00374925">
        <w:rPr>
          <w:rFonts w:ascii="Times New Roman" w:hAnsi="Times New Roman"/>
          <w:spacing w:val="-2"/>
          <w:sz w:val="22"/>
          <w:szCs w:val="22"/>
        </w:rPr>
        <w:t>:</w:t>
      </w:r>
      <w:r w:rsidR="0021525E" w:rsidRPr="00374925">
        <w:rPr>
          <w:rFonts w:ascii="Times New Roman" w:hAnsi="Times New Roman"/>
          <w:spacing w:val="-2"/>
          <w:sz w:val="22"/>
          <w:szCs w:val="22"/>
        </w:rPr>
        <w:tab/>
      </w:r>
      <w:r w:rsidR="00374925">
        <w:rPr>
          <w:rFonts w:ascii="Times New Roman" w:hAnsi="Times New Roman"/>
          <w:spacing w:val="-2"/>
          <w:sz w:val="22"/>
          <w:szCs w:val="22"/>
        </w:rPr>
        <w:tab/>
      </w:r>
      <w:r w:rsidR="00974B77" w:rsidRPr="00374925">
        <w:rPr>
          <w:rFonts w:ascii="Times New Roman" w:hAnsi="Times New Roman"/>
          <w:spacing w:val="-2"/>
          <w:sz w:val="22"/>
          <w:szCs w:val="22"/>
        </w:rPr>
        <w:tab/>
      </w:r>
    </w:p>
    <w:p w14:paraId="63AEEDA6" w14:textId="004472CB" w:rsidR="00374925" w:rsidRDefault="0021525E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A</w:t>
      </w:r>
      <w:r w:rsidR="009A4DA2" w:rsidRPr="0062789D">
        <w:rPr>
          <w:rFonts w:ascii="Times New Roman" w:hAnsi="Times New Roman"/>
          <w:spacing w:val="-2"/>
          <w:sz w:val="22"/>
          <w:szCs w:val="22"/>
        </w:rPr>
        <w:t>d</w:t>
      </w:r>
      <w:r w:rsidRPr="0062789D">
        <w:rPr>
          <w:rFonts w:ascii="Times New Roman" w:hAnsi="Times New Roman"/>
          <w:spacing w:val="-2"/>
          <w:sz w:val="22"/>
          <w:szCs w:val="22"/>
        </w:rPr>
        <w:t>dress:</w:t>
      </w: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 xml:space="preserve"> </w:t>
      </w: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974B77"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220C78C8" w14:textId="5CF47BE2" w:rsidR="00374925" w:rsidRDefault="00374925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</w:p>
    <w:p w14:paraId="0A054236" w14:textId="2A417867" w:rsidR="00374925" w:rsidRDefault="00374925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 w:rsidR="00511068" w:rsidRPr="0062789D">
        <w:rPr>
          <w:rFonts w:ascii="Times New Roman" w:hAnsi="Times New Roman"/>
          <w:spacing w:val="-2"/>
          <w:sz w:val="22"/>
          <w:szCs w:val="22"/>
          <w:bdr w:val="single" w:sz="4" w:space="0" w:color="auto"/>
          <w:lang w:val="fr-FR" w:eastAsia="zh-TW"/>
        </w:rPr>
        <w:t xml:space="preserve"> </w:t>
      </w:r>
    </w:p>
    <w:p w14:paraId="3217C102" w14:textId="2CB4CD7A" w:rsidR="00374925" w:rsidRDefault="00374925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  <w:r>
        <w:rPr>
          <w:rFonts w:ascii="Times New Roman" w:hAnsi="Times New Roman"/>
          <w:b/>
          <w:spacing w:val="-2"/>
          <w:sz w:val="22"/>
          <w:szCs w:val="22"/>
          <w:lang w:val="en-US"/>
        </w:rPr>
        <w:tab/>
      </w:r>
    </w:p>
    <w:p w14:paraId="553E2476" w14:textId="2F3B94CB" w:rsidR="00374925" w:rsidRDefault="009A4DA2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P</w:t>
      </w:r>
      <w:r w:rsidR="0021525E" w:rsidRPr="0062789D">
        <w:rPr>
          <w:rFonts w:ascii="Times New Roman" w:hAnsi="Times New Roman"/>
          <w:spacing w:val="-2"/>
          <w:sz w:val="22"/>
          <w:szCs w:val="22"/>
          <w:lang w:val="en-US"/>
        </w:rPr>
        <w:t>hone:</w:t>
      </w:r>
      <w:r w:rsidR="00974B77"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511068"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21525E"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068BBC38" w14:textId="1BC7F090" w:rsidR="00374925" w:rsidRDefault="009A4DA2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F</w:t>
      </w:r>
      <w:r w:rsidR="0021525E" w:rsidRPr="0062789D">
        <w:rPr>
          <w:rFonts w:ascii="Times New Roman" w:hAnsi="Times New Roman"/>
          <w:spacing w:val="-2"/>
          <w:sz w:val="22"/>
          <w:szCs w:val="22"/>
          <w:lang w:val="en-US"/>
        </w:rPr>
        <w:t>ax:</w:t>
      </w:r>
      <w:r w:rsidR="00974B77"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  <w:r w:rsidR="00374925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  <w:r w:rsidR="00374925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</w:p>
    <w:p w14:paraId="5202AD34" w14:textId="60647C5B" w:rsidR="00374925" w:rsidRDefault="009A4DA2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Email</w:t>
      </w:r>
      <w:r w:rsidR="0021525E" w:rsidRPr="0062789D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374925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374925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974B77"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112552B4" w14:textId="0A03AA2B" w:rsidR="00EB6218" w:rsidRPr="00374925" w:rsidRDefault="00EB6218" w:rsidP="00374925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>Website</w:t>
      </w: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974B77" w:rsidRPr="0062789D">
        <w:rPr>
          <w:rFonts w:ascii="Times New Roman" w:hAnsi="Times New Roman"/>
          <w:spacing w:val="-2"/>
          <w:sz w:val="22"/>
          <w:szCs w:val="22"/>
          <w:lang w:val="en-US"/>
        </w:rPr>
        <w:tab/>
      </w:r>
      <w:r w:rsidR="00374925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0CE5E09C" w14:textId="1E6569B5" w:rsidR="0021525E" w:rsidRPr="0062789D" w:rsidRDefault="00BF6CF4" w:rsidP="00BF6CF4">
      <w:pPr>
        <w:tabs>
          <w:tab w:val="left" w:pos="2835"/>
        </w:tabs>
        <w:suppressAutoHyphens/>
        <w:spacing w:line="260" w:lineRule="exact"/>
        <w:jc w:val="both"/>
        <w:rPr>
          <w:rFonts w:ascii="Times New Roman" w:hAnsi="Times New Roman"/>
          <w:spacing w:val="-2"/>
          <w:sz w:val="22"/>
          <w:szCs w:val="22"/>
          <w:lang w:val="en-US"/>
        </w:rPr>
      </w:pPr>
      <w:r>
        <w:rPr>
          <w:rFonts w:ascii="Times New Roman" w:hAnsi="Times New Roman"/>
          <w:spacing w:val="-2"/>
          <w:sz w:val="22"/>
          <w:szCs w:val="22"/>
          <w:lang w:eastAsia="zh-TW"/>
        </w:rPr>
        <w:t xml:space="preserve">          </w:t>
      </w:r>
    </w:p>
    <w:p w14:paraId="1E5323CC" w14:textId="77777777" w:rsidR="006D57DE" w:rsidRDefault="0021525E" w:rsidP="006D57DE">
      <w:pPr>
        <w:numPr>
          <w:ilvl w:val="0"/>
          <w:numId w:val="6"/>
        </w:numPr>
        <w:tabs>
          <w:tab w:val="clear" w:pos="363"/>
          <w:tab w:val="left" w:pos="-1080"/>
          <w:tab w:val="left" w:pos="-600"/>
        </w:tabs>
        <w:suppressAutoHyphens/>
        <w:spacing w:line="260" w:lineRule="exact"/>
        <w:ind w:left="851" w:hanging="425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lang w:val="en-US"/>
        </w:rPr>
        <w:t>ORGANIS</w:t>
      </w:r>
      <w:r w:rsidR="00BE5D1D" w:rsidRPr="0062789D">
        <w:rPr>
          <w:rFonts w:ascii="Times New Roman" w:hAnsi="Times New Roman"/>
          <w:b/>
          <w:spacing w:val="-2"/>
          <w:sz w:val="22"/>
          <w:szCs w:val="22"/>
          <w:lang w:val="en-US"/>
        </w:rPr>
        <w:t>ING COMMITTEE</w:t>
      </w:r>
      <w:r w:rsidRPr="0062789D">
        <w:rPr>
          <w:rFonts w:ascii="Times New Roman" w:hAnsi="Times New Roman"/>
          <w:b/>
          <w:spacing w:val="-2"/>
          <w:sz w:val="22"/>
          <w:szCs w:val="22"/>
          <w:lang w:val="en-US"/>
        </w:rPr>
        <w:t xml:space="preserve"> </w:t>
      </w:r>
    </w:p>
    <w:p w14:paraId="73722835" w14:textId="77777777" w:rsidR="006D57DE" w:rsidRDefault="00C31DC5" w:rsidP="006D57DE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D57DE">
        <w:rPr>
          <w:rFonts w:ascii="Times New Roman" w:hAnsi="Times New Roman"/>
          <w:spacing w:val="-2"/>
          <w:sz w:val="22"/>
          <w:szCs w:val="22"/>
          <w:lang w:eastAsia="zh-TW"/>
        </w:rPr>
        <w:t>President of the Event</w:t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>:</w:t>
      </w:r>
      <w:r w:rsidR="006D57DE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39940650" w14:textId="77777777" w:rsidR="006D57DE" w:rsidRDefault="00DB54FA" w:rsidP="006D57DE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>Show Director</w:t>
      </w:r>
      <w:r w:rsidRPr="0062789D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070222"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 xml:space="preserve"> </w:t>
      </w:r>
      <w:r w:rsidR="006D57DE">
        <w:rPr>
          <w:rFonts w:ascii="Times New Roman" w:hAnsi="Times New Roman"/>
          <w:spacing w:val="-2"/>
          <w:sz w:val="22"/>
          <w:szCs w:val="22"/>
          <w:lang w:val="en-US" w:eastAsia="zh-TW"/>
        </w:rPr>
        <w:tab/>
      </w:r>
    </w:p>
    <w:p w14:paraId="47A82634" w14:textId="77777777" w:rsidR="006D57DE" w:rsidRDefault="00C31DC5" w:rsidP="006D57DE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>Show Secretar</w:t>
      </w:r>
      <w:r w:rsidR="00860D3A" w:rsidRPr="0062789D">
        <w:rPr>
          <w:rFonts w:ascii="Times New Roman" w:hAnsi="Times New Roman"/>
          <w:spacing w:val="-2"/>
          <w:sz w:val="22"/>
          <w:szCs w:val="22"/>
          <w:lang w:val="en-US" w:eastAsia="zh-TW"/>
        </w:rPr>
        <w:t>ies</w:t>
      </w:r>
      <w:r w:rsidR="002536C5" w:rsidRPr="0062789D">
        <w:rPr>
          <w:rFonts w:ascii="Times New Roman" w:hAnsi="Times New Roman"/>
          <w:spacing w:val="-2"/>
          <w:sz w:val="22"/>
          <w:szCs w:val="22"/>
          <w:lang w:val="en-US"/>
        </w:rPr>
        <w:t>:</w:t>
      </w:r>
      <w:r w:rsidR="006D57DE">
        <w:rPr>
          <w:rFonts w:ascii="Times New Roman" w:hAnsi="Times New Roman"/>
          <w:spacing w:val="-2"/>
          <w:sz w:val="22"/>
          <w:szCs w:val="22"/>
          <w:lang w:val="en-US"/>
        </w:rPr>
        <w:tab/>
      </w:r>
    </w:p>
    <w:p w14:paraId="12F1D3BE" w14:textId="49A3F7CE" w:rsidR="006D57DE" w:rsidRDefault="00C31DC5" w:rsidP="006D57DE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Tel:</w:t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540B05E8" w14:textId="32667EEA" w:rsidR="006D57DE" w:rsidRDefault="00C31DC5" w:rsidP="006D57DE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Fax:</w:t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441AD5EC" w14:textId="5801244E" w:rsidR="00021BEA" w:rsidRPr="001D759E" w:rsidRDefault="00C31DC5" w:rsidP="001D759E">
      <w:pPr>
        <w:tabs>
          <w:tab w:val="left" w:pos="-1080"/>
          <w:tab w:val="left" w:pos="-600"/>
        </w:tabs>
        <w:suppressAutoHyphens/>
        <w:spacing w:line="260" w:lineRule="exact"/>
        <w:ind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Email:</w:t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6D57DE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3E2D6764" w14:textId="77777777" w:rsidR="001D759E" w:rsidRDefault="001D759E" w:rsidP="001D759E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</w:p>
    <w:p w14:paraId="548D9174" w14:textId="58187AD7" w:rsidR="00DA12AA" w:rsidRPr="0062789D" w:rsidRDefault="002536C5" w:rsidP="001D759E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>O</w:t>
      </w:r>
      <w:r w:rsidR="00DA12AA" w:rsidRPr="0062789D">
        <w:rPr>
          <w:rFonts w:ascii="Times New Roman" w:hAnsi="Times New Roman"/>
          <w:b/>
          <w:bCs/>
          <w:spacing w:val="-3"/>
          <w:sz w:val="22"/>
          <w:szCs w:val="22"/>
        </w:rPr>
        <w:t xml:space="preserve">FFICIALS </w:t>
      </w:r>
    </w:p>
    <w:p w14:paraId="5611FD5C" w14:textId="77777777" w:rsidR="000131A5" w:rsidRPr="0062789D" w:rsidRDefault="004C37A5" w:rsidP="004A699F">
      <w:pPr>
        <w:tabs>
          <w:tab w:val="left" w:pos="2835"/>
        </w:tabs>
        <w:suppressAutoHyphens/>
        <w:spacing w:line="260" w:lineRule="exact"/>
        <w:ind w:left="142"/>
        <w:jc w:val="both"/>
        <w:rPr>
          <w:rFonts w:ascii="Times New Roman" w:hAnsi="Times New Roman"/>
          <w:sz w:val="22"/>
          <w:szCs w:val="22"/>
          <w:lang w:val="en-US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 xml:space="preserve">                              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    </w:t>
      </w:r>
      <w:r w:rsidRPr="0062789D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1E7B90"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       </w:t>
      </w:r>
      <w:r w:rsidR="00BA403A"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 </w:t>
      </w:r>
    </w:p>
    <w:p w14:paraId="50D9EB3F" w14:textId="77777777" w:rsidR="00907C8B" w:rsidRDefault="006D0667" w:rsidP="00907C8B">
      <w:pPr>
        <w:pStyle w:val="ListParagraph"/>
        <w:numPr>
          <w:ilvl w:val="0"/>
          <w:numId w:val="40"/>
        </w:numPr>
        <w:tabs>
          <w:tab w:val="left" w:pos="-1080"/>
          <w:tab w:val="left" w:pos="-600"/>
        </w:tabs>
        <w:suppressAutoHyphens/>
        <w:spacing w:line="260" w:lineRule="exact"/>
        <w:ind w:leftChars="0" w:left="851" w:hanging="425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  <w:r w:rsidRPr="00907C8B">
        <w:rPr>
          <w:rFonts w:ascii="Times New Roman" w:hAnsi="Times New Roman"/>
          <w:b/>
          <w:spacing w:val="-2"/>
          <w:sz w:val="22"/>
          <w:szCs w:val="22"/>
          <w:lang w:val="en-US"/>
        </w:rPr>
        <w:t>G</w:t>
      </w:r>
      <w:r w:rsidR="00263EF0" w:rsidRPr="00907C8B">
        <w:rPr>
          <w:rFonts w:ascii="Times New Roman" w:hAnsi="Times New Roman"/>
          <w:b/>
          <w:spacing w:val="-2"/>
          <w:sz w:val="22"/>
          <w:szCs w:val="22"/>
          <w:lang w:val="en-US"/>
        </w:rPr>
        <w:t>ROUND JURY</w:t>
      </w:r>
    </w:p>
    <w:p w14:paraId="2ECE6C33" w14:textId="77777777" w:rsidR="00907C8B" w:rsidRDefault="00297530" w:rsidP="00907C8B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iCs/>
          <w:spacing w:val="-2"/>
          <w:sz w:val="22"/>
          <w:szCs w:val="22"/>
          <w:lang w:val="it-IT" w:eastAsia="zh-HK"/>
        </w:rPr>
      </w:pPr>
      <w:r w:rsidRPr="00907C8B">
        <w:rPr>
          <w:rFonts w:ascii="Times New Roman" w:hAnsi="Times New Roman"/>
          <w:spacing w:val="-2"/>
          <w:sz w:val="22"/>
          <w:szCs w:val="22"/>
          <w:lang w:val="en-US" w:eastAsia="zh-TW"/>
        </w:rPr>
        <w:t>Dressage</w:t>
      </w:r>
      <w:r w:rsidR="001939EC" w:rsidRPr="00907C8B">
        <w:rPr>
          <w:rFonts w:ascii="Times New Roman" w:hAnsi="Times New Roman"/>
          <w:spacing w:val="-2"/>
          <w:sz w:val="22"/>
          <w:szCs w:val="22"/>
          <w:lang w:val="en-US" w:eastAsia="zh-TW"/>
        </w:rPr>
        <w:t xml:space="preserve"> Judge C</w:t>
      </w:r>
      <w:r w:rsidR="00907C8B" w:rsidRPr="00907C8B">
        <w:rPr>
          <w:rFonts w:ascii="Times New Roman" w:hAnsi="Times New Roman"/>
          <w:iCs/>
          <w:spacing w:val="-2"/>
          <w:sz w:val="22"/>
          <w:szCs w:val="22"/>
          <w:lang w:val="it-IT" w:eastAsia="zh-HK"/>
        </w:rPr>
        <w:t>:</w:t>
      </w:r>
      <w:r w:rsidR="00907C8B">
        <w:rPr>
          <w:rFonts w:ascii="Times New Roman" w:hAnsi="Times New Roman"/>
          <w:iCs/>
          <w:spacing w:val="-2"/>
          <w:sz w:val="22"/>
          <w:szCs w:val="22"/>
          <w:lang w:val="it-IT" w:eastAsia="zh-HK"/>
        </w:rPr>
        <w:tab/>
      </w:r>
    </w:p>
    <w:p w14:paraId="4E8117A8" w14:textId="611E4CDC" w:rsidR="000F65BC" w:rsidRDefault="006D0667" w:rsidP="00907C8B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color w:val="000000" w:themeColor="text1"/>
          <w:sz w:val="22"/>
          <w:szCs w:val="22"/>
          <w:lang w:val="en-US" w:eastAsia="zh-TW"/>
        </w:rPr>
      </w:pPr>
      <w:r w:rsidRPr="0062789D">
        <w:rPr>
          <w:rFonts w:ascii="Times New Roman" w:hAnsi="Times New Roman"/>
          <w:color w:val="000000" w:themeColor="text1"/>
          <w:sz w:val="22"/>
          <w:szCs w:val="22"/>
          <w:lang w:val="en-US" w:eastAsia="zh-TW"/>
        </w:rPr>
        <w:t>Dressage</w:t>
      </w:r>
      <w:r w:rsidR="000F65BC" w:rsidRPr="0062789D">
        <w:rPr>
          <w:rFonts w:ascii="Times New Roman" w:hAnsi="Times New Roman"/>
          <w:color w:val="000000" w:themeColor="text1"/>
          <w:sz w:val="22"/>
          <w:szCs w:val="22"/>
          <w:lang w:val="en-US" w:eastAsia="zh-TW"/>
        </w:rPr>
        <w:t xml:space="preserve"> Judges</w:t>
      </w:r>
      <w:r w:rsidRPr="0062789D">
        <w:rPr>
          <w:rFonts w:ascii="Times New Roman" w:hAnsi="Times New Roman"/>
          <w:color w:val="000000" w:themeColor="text1"/>
          <w:sz w:val="22"/>
          <w:szCs w:val="22"/>
          <w:lang w:val="en-US" w:eastAsia="zh-TW"/>
        </w:rPr>
        <w:t>:</w:t>
      </w:r>
      <w:r w:rsidR="00907C8B">
        <w:rPr>
          <w:rFonts w:ascii="Times New Roman" w:hAnsi="Times New Roman"/>
          <w:color w:val="000000" w:themeColor="text1"/>
          <w:sz w:val="22"/>
          <w:szCs w:val="22"/>
          <w:lang w:val="en-US" w:eastAsia="zh-TW"/>
        </w:rPr>
        <w:tab/>
      </w:r>
    </w:p>
    <w:p w14:paraId="1FBCA9D6" w14:textId="77777777" w:rsidR="00907C8B" w:rsidRPr="00907C8B" w:rsidRDefault="00907C8B" w:rsidP="00907C8B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b/>
          <w:spacing w:val="-2"/>
          <w:sz w:val="22"/>
          <w:szCs w:val="22"/>
          <w:lang w:val="en-US"/>
        </w:rPr>
      </w:pPr>
    </w:p>
    <w:p w14:paraId="2481AF85" w14:textId="77777777" w:rsidR="003D294F" w:rsidRDefault="0009647D" w:rsidP="003D294F">
      <w:pPr>
        <w:pStyle w:val="ListParagraph"/>
        <w:numPr>
          <w:ilvl w:val="0"/>
          <w:numId w:val="40"/>
        </w:numPr>
        <w:tabs>
          <w:tab w:val="left" w:pos="-1080"/>
          <w:tab w:val="left" w:pos="-600"/>
        </w:tabs>
        <w:suppressAutoHyphens/>
        <w:spacing w:line="260" w:lineRule="exact"/>
        <w:ind w:leftChars="0" w:left="851" w:hanging="425"/>
        <w:jc w:val="both"/>
        <w:rPr>
          <w:rFonts w:ascii="Times New Roman" w:hAnsi="Times New Roman"/>
          <w:b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lang w:eastAsia="zh-TW"/>
        </w:rPr>
        <w:t>STEWARDS</w:t>
      </w:r>
    </w:p>
    <w:p w14:paraId="2D8744E5" w14:textId="60294C21" w:rsidR="003D294F" w:rsidRDefault="007A48E9" w:rsidP="003D294F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sz w:val="22"/>
          <w:szCs w:val="22"/>
          <w:lang w:val="en-US" w:eastAsia="zh-TW"/>
        </w:rPr>
      </w:pPr>
      <w:r w:rsidRPr="003D294F">
        <w:rPr>
          <w:rFonts w:ascii="Times New Roman" w:hAnsi="Times New Roman"/>
          <w:sz w:val="22"/>
          <w:szCs w:val="22"/>
          <w:lang w:val="en-US"/>
        </w:rPr>
        <w:t>Chief Steward</w:t>
      </w:r>
      <w:r w:rsidR="003D294F">
        <w:rPr>
          <w:rFonts w:ascii="Times New Roman" w:hAnsi="Times New Roman"/>
          <w:sz w:val="22"/>
          <w:szCs w:val="22"/>
          <w:lang w:val="en-US"/>
        </w:rPr>
        <w:t>:</w:t>
      </w:r>
      <w:r w:rsidR="003D294F">
        <w:rPr>
          <w:rFonts w:ascii="Times New Roman" w:hAnsi="Times New Roman"/>
          <w:sz w:val="22"/>
          <w:szCs w:val="22"/>
          <w:lang w:val="en-US"/>
        </w:rPr>
        <w:tab/>
      </w:r>
    </w:p>
    <w:p w14:paraId="0FC10F47" w14:textId="77777777" w:rsidR="003D294F" w:rsidRDefault="006D6E08" w:rsidP="003D294F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sz w:val="22"/>
          <w:szCs w:val="22"/>
          <w:lang w:val="en-US"/>
        </w:rPr>
      </w:pPr>
      <w:r w:rsidRPr="003D294F">
        <w:rPr>
          <w:rFonts w:ascii="Times New Roman" w:hAnsi="Times New Roman"/>
          <w:sz w:val="22"/>
          <w:szCs w:val="22"/>
          <w:lang w:val="en-US" w:eastAsia="zh-TW"/>
        </w:rPr>
        <w:t>Stewards</w:t>
      </w:r>
      <w:r w:rsidR="005C093B" w:rsidRPr="003D294F">
        <w:rPr>
          <w:rFonts w:ascii="Times New Roman" w:hAnsi="Times New Roman"/>
          <w:sz w:val="22"/>
          <w:szCs w:val="22"/>
          <w:lang w:val="en-US"/>
        </w:rPr>
        <w:t>:</w:t>
      </w:r>
      <w:r w:rsidR="003D294F">
        <w:rPr>
          <w:rFonts w:ascii="Times New Roman" w:hAnsi="Times New Roman"/>
          <w:sz w:val="22"/>
          <w:szCs w:val="22"/>
          <w:lang w:val="en-US"/>
        </w:rPr>
        <w:tab/>
      </w:r>
      <w:r w:rsidR="003D294F">
        <w:rPr>
          <w:rFonts w:ascii="Times New Roman" w:hAnsi="Times New Roman"/>
          <w:sz w:val="22"/>
          <w:szCs w:val="22"/>
          <w:lang w:val="en-US"/>
        </w:rPr>
        <w:tab/>
      </w:r>
    </w:p>
    <w:p w14:paraId="03D84B93" w14:textId="77777777" w:rsidR="003D294F" w:rsidRDefault="003D294F" w:rsidP="003D294F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sz w:val="22"/>
          <w:szCs w:val="22"/>
          <w:lang w:val="en-US"/>
        </w:rPr>
      </w:pPr>
    </w:p>
    <w:p w14:paraId="5823550C" w14:textId="77777777" w:rsidR="006B73E3" w:rsidRDefault="006905CC" w:rsidP="006B73E3">
      <w:pPr>
        <w:pStyle w:val="ListParagraph"/>
        <w:numPr>
          <w:ilvl w:val="0"/>
          <w:numId w:val="40"/>
        </w:numPr>
        <w:tabs>
          <w:tab w:val="left" w:pos="-1080"/>
          <w:tab w:val="left" w:pos="-600"/>
        </w:tabs>
        <w:suppressAutoHyphens/>
        <w:spacing w:line="260" w:lineRule="exact"/>
        <w:ind w:leftChars="0" w:left="851" w:hanging="425"/>
        <w:jc w:val="both"/>
        <w:rPr>
          <w:rFonts w:ascii="Times New Roman" w:hAnsi="Times New Roman"/>
          <w:b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lang w:eastAsia="zh-TW"/>
        </w:rPr>
        <w:t>FEI VETERINARY DELEGATE</w:t>
      </w:r>
      <w:r w:rsidRPr="0062789D">
        <w:rPr>
          <w:rFonts w:ascii="Times New Roman" w:hAnsi="Times New Roman"/>
          <w:b/>
          <w:spacing w:val="-2"/>
          <w:sz w:val="22"/>
          <w:szCs w:val="22"/>
        </w:rPr>
        <w:t xml:space="preserve"> </w:t>
      </w:r>
    </w:p>
    <w:p w14:paraId="311AE83A" w14:textId="0A852276" w:rsidR="006905CC" w:rsidRPr="006B73E3" w:rsidRDefault="00974B77" w:rsidP="006B73E3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b/>
          <w:spacing w:val="-2"/>
          <w:sz w:val="22"/>
          <w:szCs w:val="22"/>
          <w:lang w:eastAsia="zh-TW"/>
        </w:rPr>
      </w:pPr>
      <w:r w:rsidRPr="006B73E3">
        <w:rPr>
          <w:rFonts w:ascii="Times New Roman" w:hAnsi="Times New Roman"/>
          <w:sz w:val="22"/>
          <w:szCs w:val="22"/>
        </w:rPr>
        <w:t>Name:</w:t>
      </w:r>
      <w:r w:rsidRPr="006B73E3">
        <w:rPr>
          <w:rFonts w:ascii="Times New Roman" w:hAnsi="Times New Roman"/>
          <w:sz w:val="22"/>
          <w:szCs w:val="22"/>
        </w:rPr>
        <w:tab/>
      </w:r>
      <w:r w:rsidR="006B73E3">
        <w:rPr>
          <w:rFonts w:ascii="Times New Roman" w:hAnsi="Times New Roman"/>
          <w:sz w:val="22"/>
          <w:szCs w:val="22"/>
          <w:lang w:val="en-US" w:eastAsia="zh-TW"/>
        </w:rPr>
        <w:tab/>
      </w:r>
      <w:r w:rsidR="006B73E3">
        <w:rPr>
          <w:rFonts w:ascii="Times New Roman" w:hAnsi="Times New Roman"/>
          <w:sz w:val="22"/>
          <w:szCs w:val="22"/>
          <w:lang w:val="en-US" w:eastAsia="zh-TW"/>
        </w:rPr>
        <w:tab/>
      </w:r>
    </w:p>
    <w:p w14:paraId="704BC532" w14:textId="77777777" w:rsidR="006905CC" w:rsidRPr="0062789D" w:rsidRDefault="006905CC" w:rsidP="006905CC">
      <w:pPr>
        <w:tabs>
          <w:tab w:val="left" w:pos="2977"/>
        </w:tabs>
        <w:suppressAutoHyphens/>
        <w:spacing w:line="260" w:lineRule="exact"/>
        <w:ind w:left="742"/>
        <w:jc w:val="both"/>
        <w:rPr>
          <w:rFonts w:ascii="Times New Roman" w:hAnsi="Times New Roman"/>
          <w:sz w:val="22"/>
          <w:szCs w:val="22"/>
          <w:bdr w:val="single" w:sz="4" w:space="0" w:color="auto"/>
          <w:lang w:eastAsia="zh-TW"/>
        </w:rPr>
      </w:pPr>
    </w:p>
    <w:p w14:paraId="3E70FB57" w14:textId="77777777" w:rsidR="007D2E6E" w:rsidRPr="007D2E6E" w:rsidRDefault="00D06641" w:rsidP="007D2E6E">
      <w:pPr>
        <w:pStyle w:val="ListParagraph"/>
        <w:numPr>
          <w:ilvl w:val="0"/>
          <w:numId w:val="40"/>
        </w:numPr>
        <w:tabs>
          <w:tab w:val="left" w:pos="-1080"/>
          <w:tab w:val="left" w:pos="-600"/>
        </w:tabs>
        <w:suppressAutoHyphens/>
        <w:spacing w:line="260" w:lineRule="exact"/>
        <w:ind w:leftChars="0" w:left="851" w:hanging="425"/>
        <w:jc w:val="both"/>
        <w:rPr>
          <w:rFonts w:ascii="Times New Roman" w:hAnsi="Times New Roman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</w:rPr>
        <w:t xml:space="preserve">EVENT TREATING VETERINARIAN </w:t>
      </w:r>
    </w:p>
    <w:p w14:paraId="2AEEECEB" w14:textId="0E9D646F" w:rsidR="006849A7" w:rsidRPr="007D2E6E" w:rsidRDefault="005C093B" w:rsidP="007D2E6E">
      <w:pPr>
        <w:pStyle w:val="ListParagraph"/>
        <w:tabs>
          <w:tab w:val="left" w:pos="-1080"/>
          <w:tab w:val="left" w:pos="-600"/>
        </w:tabs>
        <w:suppressAutoHyphens/>
        <w:spacing w:line="260" w:lineRule="exact"/>
        <w:ind w:leftChars="0" w:left="851"/>
        <w:jc w:val="both"/>
        <w:rPr>
          <w:rFonts w:ascii="Times New Roman" w:hAnsi="Times New Roman"/>
          <w:sz w:val="22"/>
          <w:szCs w:val="22"/>
          <w:lang w:eastAsia="zh-TW"/>
        </w:rPr>
      </w:pPr>
      <w:r w:rsidRPr="007D2E6E">
        <w:rPr>
          <w:rFonts w:ascii="Times New Roman" w:hAnsi="Times New Roman"/>
          <w:sz w:val="22"/>
          <w:szCs w:val="22"/>
        </w:rPr>
        <w:t>Name:</w:t>
      </w:r>
      <w:r w:rsidR="007D2E6E">
        <w:rPr>
          <w:rFonts w:ascii="Times New Roman" w:hAnsi="Times New Roman"/>
          <w:sz w:val="22"/>
          <w:szCs w:val="22"/>
          <w:lang w:val="en-US" w:eastAsia="zh-TW"/>
        </w:rPr>
        <w:tab/>
      </w:r>
      <w:r w:rsidR="007D2E6E">
        <w:rPr>
          <w:rFonts w:ascii="Times New Roman" w:hAnsi="Times New Roman"/>
          <w:sz w:val="22"/>
          <w:szCs w:val="22"/>
          <w:lang w:val="en-US" w:eastAsia="zh-TW"/>
        </w:rPr>
        <w:tab/>
      </w:r>
      <w:r w:rsidR="007D2E6E">
        <w:rPr>
          <w:rFonts w:ascii="Times New Roman" w:hAnsi="Times New Roman"/>
          <w:sz w:val="22"/>
          <w:szCs w:val="22"/>
          <w:lang w:val="en-US" w:eastAsia="zh-TW"/>
        </w:rPr>
        <w:tab/>
      </w:r>
    </w:p>
    <w:p w14:paraId="5C062434" w14:textId="4A740093" w:rsidR="006849A7" w:rsidRPr="0062789D" w:rsidRDefault="000F07A4" w:rsidP="005E733D">
      <w:pPr>
        <w:widowControl/>
        <w:rPr>
          <w:rFonts w:ascii="Times New Roman" w:hAnsi="Times New Roman"/>
          <w:sz w:val="22"/>
          <w:szCs w:val="22"/>
          <w:bdr w:val="single" w:sz="4" w:space="0" w:color="auto"/>
          <w:lang w:eastAsia="zh-TW"/>
        </w:rPr>
      </w:pPr>
      <w:r>
        <w:rPr>
          <w:rFonts w:ascii="Times New Roman" w:hAnsi="Times New Roman"/>
          <w:sz w:val="22"/>
          <w:szCs w:val="22"/>
          <w:bdr w:val="single" w:sz="4" w:space="0" w:color="auto"/>
          <w:lang w:eastAsia="zh-TW"/>
        </w:rPr>
        <w:br w:type="page"/>
      </w:r>
    </w:p>
    <w:p w14:paraId="5621A952" w14:textId="77777777" w:rsidR="00081BAA" w:rsidRDefault="00983181" w:rsidP="00081BAA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lastRenderedPageBreak/>
        <w:t>TECHNICAL CONDITIONS</w:t>
      </w:r>
      <w:r w:rsidR="00B8634C" w:rsidRPr="0062789D">
        <w:rPr>
          <w:rFonts w:ascii="Times New Roman" w:hAnsi="Times New Roman"/>
          <w:b/>
          <w:bCs/>
          <w:spacing w:val="-3"/>
          <w:sz w:val="22"/>
          <w:szCs w:val="22"/>
        </w:rPr>
        <w:t xml:space="preserve">  </w:t>
      </w:r>
      <w:r w:rsidR="00B8634C" w:rsidRPr="0062789D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B8634C" w:rsidRPr="0062789D">
        <w:rPr>
          <w:rFonts w:ascii="Times New Roman" w:hAnsi="Times New Roman"/>
          <w:b/>
          <w:bCs/>
          <w:spacing w:val="-3"/>
          <w:sz w:val="22"/>
          <w:szCs w:val="22"/>
        </w:rPr>
        <w:tab/>
      </w:r>
    </w:p>
    <w:p w14:paraId="3EE7E2F4" w14:textId="77777777" w:rsidR="00081BAA" w:rsidRDefault="00081BAA" w:rsidP="00081BAA">
      <w:pPr>
        <w:tabs>
          <w:tab w:val="left" w:pos="993"/>
        </w:tabs>
        <w:suppressAutoHyphens/>
        <w:spacing w:line="260" w:lineRule="exact"/>
        <w:ind w:left="360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</w:p>
    <w:p w14:paraId="225C7C1D" w14:textId="60FA8FB8" w:rsidR="00D80EDE" w:rsidRPr="00081BAA" w:rsidRDefault="006849A7" w:rsidP="00081BAA">
      <w:pPr>
        <w:tabs>
          <w:tab w:val="left" w:pos="993"/>
        </w:tabs>
        <w:suppressAutoHyphens/>
        <w:spacing w:line="260" w:lineRule="exact"/>
        <w:ind w:left="360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081BAA">
        <w:rPr>
          <w:rFonts w:ascii="Times New Roman" w:hAnsi="Times New Roman"/>
          <w:b/>
          <w:bCs/>
          <w:spacing w:val="-2"/>
          <w:sz w:val="22"/>
          <w:szCs w:val="22"/>
          <w:lang w:val="en-US" w:eastAsia="zh-TW"/>
        </w:rPr>
        <w:t>Dressage</w:t>
      </w:r>
    </w:p>
    <w:tbl>
      <w:tblPr>
        <w:tblW w:w="0" w:type="auto"/>
        <w:tblInd w:w="70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4"/>
        <w:gridCol w:w="4290"/>
      </w:tblGrid>
      <w:tr w:rsidR="00DF2284" w:rsidRPr="0062789D" w14:paraId="5B63F571" w14:textId="77777777">
        <w:tc>
          <w:tcPr>
            <w:tcW w:w="3234" w:type="dxa"/>
          </w:tcPr>
          <w:p w14:paraId="51122A5E" w14:textId="77777777" w:rsidR="00DF2284" w:rsidRPr="0062789D" w:rsidRDefault="00DF2284" w:rsidP="005B73F8">
            <w:pPr>
              <w:tabs>
                <w:tab w:val="left" w:pos="-167"/>
                <w:tab w:val="left" w:pos="193"/>
                <w:tab w:val="left" w:pos="673"/>
                <w:tab w:val="left" w:pos="1320"/>
                <w:tab w:val="left" w:pos="3793"/>
                <w:tab w:val="left" w:pos="3998"/>
              </w:tabs>
              <w:suppressAutoHyphens/>
              <w:spacing w:before="90" w:after="54" w:line="260" w:lineRule="exact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62789D">
              <w:rPr>
                <w:rFonts w:ascii="Times New Roman" w:hAnsi="Times New Roman"/>
                <w:spacing w:val="-2"/>
                <w:sz w:val="22"/>
                <w:szCs w:val="22"/>
              </w:rPr>
              <w:t>Type of ground:</w:t>
            </w:r>
          </w:p>
        </w:tc>
        <w:tc>
          <w:tcPr>
            <w:tcW w:w="4290" w:type="dxa"/>
          </w:tcPr>
          <w:p w14:paraId="40F03D14" w14:textId="77777777" w:rsidR="00DF2284" w:rsidRPr="0062789D" w:rsidRDefault="00DF2284" w:rsidP="005B73F8">
            <w:pPr>
              <w:tabs>
                <w:tab w:val="left" w:pos="-47"/>
                <w:tab w:val="left" w:pos="313"/>
                <w:tab w:val="left" w:pos="793"/>
                <w:tab w:val="left" w:pos="1440"/>
                <w:tab w:val="left" w:pos="2640"/>
                <w:tab w:val="left" w:pos="3913"/>
                <w:tab w:val="left" w:pos="4440"/>
                <w:tab w:val="left" w:pos="5245"/>
                <w:tab w:val="left" w:pos="6313"/>
                <w:tab w:val="left" w:pos="8593"/>
              </w:tabs>
              <w:suppressAutoHyphens/>
              <w:spacing w:before="60" w:after="60" w:line="260" w:lineRule="exact"/>
              <w:jc w:val="center"/>
              <w:rPr>
                <w:rFonts w:ascii="Times New Roman" w:hAnsi="Times New Roman"/>
                <w:spacing w:val="-2"/>
                <w:sz w:val="22"/>
                <w:szCs w:val="22"/>
                <w:lang w:val="en-US"/>
              </w:rPr>
            </w:pPr>
            <w:r w:rsidRPr="0062789D">
              <w:rPr>
                <w:rFonts w:ascii="Times New Roman" w:hAnsi="Times New Roman"/>
                <w:spacing w:val="-2"/>
                <w:sz w:val="22"/>
                <w:szCs w:val="22"/>
              </w:rPr>
              <w:t>Sand</w:t>
            </w:r>
            <w:r w:rsidRPr="0062789D">
              <w:rPr>
                <w:rFonts w:ascii="Times New Roman" w:hAnsi="Times New Roman"/>
                <w:spacing w:val="-2"/>
                <w:sz w:val="22"/>
                <w:szCs w:val="22"/>
                <w:lang w:val="en-US"/>
              </w:rPr>
              <w:tab/>
            </w:r>
          </w:p>
        </w:tc>
      </w:tr>
      <w:tr w:rsidR="00217AB2" w:rsidRPr="0062789D" w14:paraId="7284B661" w14:textId="77777777">
        <w:tc>
          <w:tcPr>
            <w:tcW w:w="3234" w:type="dxa"/>
          </w:tcPr>
          <w:p w14:paraId="24CBCD57" w14:textId="77777777" w:rsidR="00217AB2" w:rsidRPr="0062789D" w:rsidRDefault="00751F65" w:rsidP="005B73F8">
            <w:pPr>
              <w:tabs>
                <w:tab w:val="left" w:pos="-47"/>
                <w:tab w:val="left" w:pos="313"/>
                <w:tab w:val="left" w:pos="793"/>
                <w:tab w:val="left" w:pos="1440"/>
                <w:tab w:val="left" w:pos="3913"/>
                <w:tab w:val="left" w:pos="4440"/>
                <w:tab w:val="left" w:pos="5245"/>
                <w:tab w:val="left" w:pos="6313"/>
                <w:tab w:val="left" w:pos="8593"/>
              </w:tabs>
              <w:suppressAutoHyphens/>
              <w:spacing w:before="60" w:after="60" w:line="260" w:lineRule="exact"/>
              <w:jc w:val="both"/>
              <w:rPr>
                <w:rFonts w:ascii="Times New Roman" w:hAnsi="Times New Roman"/>
                <w:spacing w:val="-2"/>
                <w:sz w:val="22"/>
                <w:szCs w:val="22"/>
                <w:lang w:val="en-US"/>
              </w:rPr>
            </w:pPr>
            <w:r w:rsidRPr="0062789D">
              <w:rPr>
                <w:rFonts w:ascii="Times New Roman" w:hAnsi="Times New Roman"/>
                <w:spacing w:val="-2"/>
                <w:sz w:val="22"/>
                <w:szCs w:val="22"/>
              </w:rPr>
              <w:t>Arena size</w:t>
            </w:r>
          </w:p>
        </w:tc>
        <w:tc>
          <w:tcPr>
            <w:tcW w:w="4290" w:type="dxa"/>
            <w:vAlign w:val="center"/>
          </w:tcPr>
          <w:p w14:paraId="39913B8D" w14:textId="77777777" w:rsidR="00217AB2" w:rsidRPr="0062789D" w:rsidRDefault="00751F65" w:rsidP="005B73F8">
            <w:pPr>
              <w:tabs>
                <w:tab w:val="left" w:pos="-47"/>
                <w:tab w:val="left" w:pos="313"/>
                <w:tab w:val="left" w:pos="793"/>
                <w:tab w:val="left" w:pos="1440"/>
                <w:tab w:val="left" w:pos="3913"/>
                <w:tab w:val="left" w:pos="4440"/>
                <w:tab w:val="left" w:pos="5245"/>
                <w:tab w:val="left" w:pos="6313"/>
                <w:tab w:val="left" w:pos="8593"/>
              </w:tabs>
              <w:suppressAutoHyphens/>
              <w:spacing w:before="60" w:after="60" w:line="260" w:lineRule="exact"/>
              <w:jc w:val="center"/>
              <w:rPr>
                <w:rFonts w:ascii="Times New Roman" w:hAnsi="Times New Roman"/>
                <w:spacing w:val="-2"/>
                <w:sz w:val="22"/>
                <w:szCs w:val="22"/>
                <w:lang w:val="fr-FR" w:eastAsia="zh-TW"/>
              </w:rPr>
            </w:pPr>
            <w:r w:rsidRPr="0062789D">
              <w:rPr>
                <w:rFonts w:ascii="Times New Roman" w:hAnsi="Times New Roman"/>
                <w:spacing w:val="-2"/>
                <w:sz w:val="22"/>
                <w:szCs w:val="22"/>
                <w:lang w:val="fr-FR" w:eastAsia="zh-TW"/>
              </w:rPr>
              <w:t xml:space="preserve">119 x 38 x </w:t>
            </w: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49"/>
                <w:attr w:name="UnitName" w:val="m"/>
              </w:smartTagPr>
              <w:r w:rsidRPr="0062789D">
                <w:rPr>
                  <w:rFonts w:ascii="Times New Roman" w:hAnsi="Times New Roman"/>
                  <w:spacing w:val="-2"/>
                  <w:sz w:val="22"/>
                  <w:szCs w:val="22"/>
                  <w:lang w:val="fr-FR" w:eastAsia="zh-TW"/>
                </w:rPr>
                <w:t>49m</w:t>
              </w:r>
            </w:smartTag>
          </w:p>
          <w:p w14:paraId="13A66BDD" w14:textId="77777777" w:rsidR="00C00B01" w:rsidRPr="0062789D" w:rsidRDefault="00C00B01" w:rsidP="005B73F8">
            <w:pPr>
              <w:tabs>
                <w:tab w:val="left" w:pos="-47"/>
                <w:tab w:val="left" w:pos="313"/>
                <w:tab w:val="left" w:pos="793"/>
                <w:tab w:val="left" w:pos="1440"/>
                <w:tab w:val="left" w:pos="3913"/>
                <w:tab w:val="left" w:pos="4440"/>
                <w:tab w:val="left" w:pos="5245"/>
                <w:tab w:val="left" w:pos="6313"/>
                <w:tab w:val="left" w:pos="8593"/>
              </w:tabs>
              <w:suppressAutoHyphens/>
              <w:spacing w:before="60" w:after="60" w:line="260" w:lineRule="exact"/>
              <w:jc w:val="center"/>
              <w:rPr>
                <w:rFonts w:ascii="Times New Roman" w:hAnsi="Times New Roman"/>
                <w:spacing w:val="-2"/>
                <w:sz w:val="22"/>
                <w:szCs w:val="22"/>
                <w:lang w:val="en-US"/>
              </w:rPr>
            </w:pPr>
            <w:r w:rsidRPr="0062789D">
              <w:rPr>
                <w:rFonts w:ascii="Times New Roman" w:hAnsi="Times New Roman"/>
                <w:spacing w:val="-2"/>
                <w:sz w:val="22"/>
                <w:szCs w:val="22"/>
                <w:lang w:val="fr-FR" w:eastAsia="zh-TW"/>
              </w:rPr>
              <w:t xml:space="preserve">(20 x </w:t>
            </w: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60"/>
                <w:attr w:name="UnitName" w:val="m"/>
              </w:smartTagPr>
              <w:r w:rsidRPr="0062789D">
                <w:rPr>
                  <w:rFonts w:ascii="Times New Roman" w:hAnsi="Times New Roman"/>
                  <w:spacing w:val="-2"/>
                  <w:sz w:val="22"/>
                  <w:szCs w:val="22"/>
                  <w:lang w:val="fr-FR" w:eastAsia="zh-TW"/>
                </w:rPr>
                <w:t>60m</w:t>
              </w:r>
            </w:smartTag>
            <w:r w:rsidRPr="0062789D">
              <w:rPr>
                <w:rFonts w:ascii="Times New Roman" w:hAnsi="Times New Roman"/>
                <w:spacing w:val="-2"/>
                <w:sz w:val="22"/>
                <w:szCs w:val="22"/>
                <w:lang w:val="fr-FR" w:eastAsia="zh-TW"/>
              </w:rPr>
              <w:t>)</w:t>
            </w:r>
          </w:p>
        </w:tc>
      </w:tr>
    </w:tbl>
    <w:p w14:paraId="35A152DB" w14:textId="77777777" w:rsidR="00021BEA" w:rsidRDefault="00021BEA" w:rsidP="00021BEA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</w:p>
    <w:p w14:paraId="5C2146F7" w14:textId="77777777" w:rsidR="00C61A62" w:rsidRPr="00C61A62" w:rsidRDefault="00C61A62" w:rsidP="00C61A62">
      <w:pPr>
        <w:numPr>
          <w:ilvl w:val="0"/>
          <w:numId w:val="2"/>
        </w:numPr>
        <w:tabs>
          <w:tab w:val="left" w:pos="993"/>
        </w:tabs>
        <w:suppressAutoHyphens/>
        <w:spacing w:line="260" w:lineRule="exact"/>
        <w:ind w:rightChars="47" w:right="94"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  <w:r w:rsidRPr="00C61A62">
        <w:rPr>
          <w:rFonts w:ascii="Times New Roman" w:hAnsi="Times New Roman"/>
          <w:spacing w:val="-2"/>
          <w:sz w:val="22"/>
          <w:szCs w:val="22"/>
          <w:lang w:eastAsia="zh-HK"/>
        </w:rPr>
        <w:t xml:space="preserve">    </w:t>
      </w:r>
      <w:r w:rsidRPr="00C61A62">
        <w:rPr>
          <w:rFonts w:ascii="Times New Roman" w:hAnsi="Times New Roman"/>
          <w:b/>
          <w:spacing w:val="-2"/>
          <w:sz w:val="22"/>
          <w:szCs w:val="22"/>
          <w:lang w:eastAsia="zh-HK"/>
        </w:rPr>
        <w:t xml:space="preserve">REGISTRATION OF RIDERS AND HORSES </w:t>
      </w:r>
    </w:p>
    <w:p w14:paraId="03AC53AB" w14:textId="77777777" w:rsidR="00C61A62" w:rsidRPr="00C61A62" w:rsidRDefault="00C61A62" w:rsidP="00C61A62">
      <w:pPr>
        <w:tabs>
          <w:tab w:val="left" w:pos="993"/>
        </w:tabs>
        <w:suppressAutoHyphens/>
        <w:spacing w:line="260" w:lineRule="exact"/>
        <w:ind w:left="360" w:rightChars="47" w:right="94"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  <w:bookmarkStart w:id="0" w:name="_Hlk141458392"/>
    </w:p>
    <w:p w14:paraId="05127AC0" w14:textId="3FF00AB5" w:rsidR="00C61A62" w:rsidRDefault="00C61A62" w:rsidP="00C61A62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6360"/>
          <w:tab w:val="left" w:pos="7560"/>
        </w:tabs>
        <w:suppressAutoHyphens/>
        <w:jc w:val="both"/>
        <w:rPr>
          <w:rFonts w:ascii="Times New Roman" w:hAnsi="Times New Roman"/>
          <w:spacing w:val="-2"/>
          <w:sz w:val="22"/>
          <w:szCs w:val="22"/>
          <w:lang w:eastAsia="zh-HK"/>
        </w:rPr>
      </w:pPr>
      <w:r w:rsidRPr="00DB3328">
        <w:rPr>
          <w:rFonts w:ascii="Times New Roman" w:hAnsi="Times New Roman"/>
          <w:spacing w:val="-2"/>
          <w:sz w:val="22"/>
          <w:szCs w:val="22"/>
          <w:lang w:eastAsia="zh-HK"/>
        </w:rPr>
        <w:t xml:space="preserve">All athletes and horses participating in local </w:t>
      </w:r>
      <w:r w:rsidR="00A84DA3">
        <w:rPr>
          <w:rFonts w:ascii="Times New Roman" w:hAnsi="Times New Roman"/>
          <w:spacing w:val="-2"/>
          <w:sz w:val="22"/>
          <w:szCs w:val="22"/>
          <w:lang w:eastAsia="zh-HK"/>
        </w:rPr>
        <w:t>ranking</w:t>
      </w:r>
      <w:r w:rsidRPr="00DB3328">
        <w:rPr>
          <w:rFonts w:ascii="Times New Roman" w:hAnsi="Times New Roman"/>
          <w:spacing w:val="-2"/>
          <w:sz w:val="22"/>
          <w:szCs w:val="22"/>
          <w:lang w:eastAsia="zh-HK"/>
        </w:rPr>
        <w:t xml:space="preserve"> class must be registered with the </w:t>
      </w:r>
      <w:r w:rsidR="00E2312B">
        <w:rPr>
          <w:rFonts w:ascii="Times New Roman" w:hAnsi="Times New Roman"/>
          <w:spacing w:val="-2"/>
          <w:sz w:val="22"/>
          <w:szCs w:val="22"/>
          <w:lang w:eastAsia="zh-HK"/>
        </w:rPr>
        <w:t>EFHKC</w:t>
      </w:r>
      <w:r w:rsidRPr="00DB3328">
        <w:rPr>
          <w:rFonts w:ascii="Times New Roman" w:hAnsi="Times New Roman"/>
          <w:spacing w:val="-2"/>
          <w:sz w:val="22"/>
          <w:szCs w:val="22"/>
          <w:lang w:eastAsia="zh-HK"/>
        </w:rPr>
        <w:t xml:space="preserve">. You may find the details of registration fees at </w:t>
      </w:r>
      <w:r w:rsidR="00E2312B">
        <w:rPr>
          <w:rFonts w:ascii="Times New Roman" w:hAnsi="Times New Roman"/>
          <w:spacing w:val="-2"/>
          <w:sz w:val="22"/>
          <w:szCs w:val="22"/>
          <w:lang w:eastAsia="zh-HK"/>
        </w:rPr>
        <w:t>“</w:t>
      </w:r>
      <w:r w:rsidR="00E2312B" w:rsidRPr="00E2312B">
        <w:rPr>
          <w:rFonts w:ascii="Times New Roman" w:hAnsi="Times New Roman"/>
          <w:spacing w:val="-2"/>
          <w:sz w:val="22"/>
          <w:szCs w:val="22"/>
          <w:lang w:eastAsia="zh-HK"/>
        </w:rPr>
        <w:t>Financial Charges</w:t>
      </w:r>
      <w:r w:rsidR="00E2312B">
        <w:rPr>
          <w:rFonts w:ascii="Times New Roman" w:hAnsi="Times New Roman"/>
          <w:spacing w:val="-2"/>
          <w:sz w:val="22"/>
          <w:szCs w:val="22"/>
          <w:lang w:eastAsia="zh-HK"/>
        </w:rPr>
        <w:t xml:space="preserve">“ </w:t>
      </w:r>
      <w:hyperlink r:id="rId7" w:history="1">
        <w:r w:rsidR="00E2312B" w:rsidRPr="002304B9">
          <w:rPr>
            <w:rStyle w:val="Hyperlink"/>
            <w:rFonts w:ascii="Times New Roman" w:hAnsi="Times New Roman"/>
            <w:spacing w:val="-2"/>
            <w:sz w:val="22"/>
            <w:szCs w:val="22"/>
            <w:lang w:eastAsia="zh-HK"/>
          </w:rPr>
          <w:t>https://www.hkef.org/eng/about-us/corporate-information/index.html</w:t>
        </w:r>
      </w:hyperlink>
      <w:r w:rsidR="00E2312B">
        <w:rPr>
          <w:rFonts w:ascii="Times New Roman" w:hAnsi="Times New Roman"/>
          <w:spacing w:val="-2"/>
          <w:sz w:val="22"/>
          <w:szCs w:val="22"/>
          <w:lang w:eastAsia="zh-HK"/>
        </w:rPr>
        <w:t xml:space="preserve"> </w:t>
      </w:r>
    </w:p>
    <w:bookmarkEnd w:id="0"/>
    <w:p w14:paraId="026E4A33" w14:textId="77777777" w:rsidR="00C61A62" w:rsidRPr="00C61A62" w:rsidRDefault="00C61A62" w:rsidP="00021BEA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</w:p>
    <w:p w14:paraId="08F4667E" w14:textId="22CB265A" w:rsidR="00212686" w:rsidRPr="0062789D" w:rsidRDefault="0001242D" w:rsidP="00212686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>
        <w:rPr>
          <w:rFonts w:ascii="Times New Roman" w:hAnsi="Times New Roman"/>
          <w:b/>
          <w:bCs/>
          <w:spacing w:val="-3"/>
          <w:sz w:val="22"/>
          <w:szCs w:val="22"/>
        </w:rPr>
        <w:t>COMPETITION DETAILS</w:t>
      </w:r>
    </w:p>
    <w:p w14:paraId="230C9577" w14:textId="77777777" w:rsidR="001C6C91" w:rsidRPr="0062789D" w:rsidRDefault="00C06AAD" w:rsidP="00D12C75">
      <w:pPr>
        <w:pStyle w:val="ListParagraph"/>
        <w:numPr>
          <w:ilvl w:val="0"/>
          <w:numId w:val="39"/>
        </w:numPr>
        <w:tabs>
          <w:tab w:val="left" w:pos="5520"/>
        </w:tabs>
        <w:suppressAutoHyphens/>
        <w:spacing w:before="120"/>
        <w:ind w:leftChars="0"/>
        <w:jc w:val="both"/>
        <w:rPr>
          <w:rFonts w:ascii="Times New Roman" w:hAnsi="Times New Roman"/>
          <w:b/>
          <w:color w:val="FF0000"/>
          <w:spacing w:val="-2"/>
          <w:sz w:val="22"/>
          <w:szCs w:val="22"/>
          <w:u w:val="single"/>
          <w:lang w:eastAsia="zh-HK"/>
        </w:rPr>
      </w:pPr>
      <w:r w:rsidRPr="0062789D">
        <w:rPr>
          <w:rFonts w:ascii="Times New Roman" w:hAnsi="Times New Roman"/>
          <w:b/>
          <w:color w:val="FF0000"/>
          <w:spacing w:val="-2"/>
          <w:sz w:val="22"/>
          <w:szCs w:val="22"/>
          <w:u w:val="single"/>
          <w:lang w:eastAsia="zh-HK"/>
        </w:rPr>
        <w:t>The event is open to a maximum of 40 starters in total</w:t>
      </w:r>
      <w:r w:rsidR="0088161F" w:rsidRPr="0062789D">
        <w:rPr>
          <w:rFonts w:ascii="Times New Roman" w:hAnsi="Times New Roman"/>
          <w:b/>
          <w:color w:val="FF0000"/>
          <w:spacing w:val="-2"/>
          <w:sz w:val="22"/>
          <w:szCs w:val="22"/>
          <w:u w:val="single"/>
          <w:lang w:eastAsia="zh-HK"/>
        </w:rPr>
        <w:t xml:space="preserve">. </w:t>
      </w:r>
    </w:p>
    <w:p w14:paraId="13DCC68B" w14:textId="77777777" w:rsidR="00135487" w:rsidRDefault="00135487" w:rsidP="00F63173">
      <w:pPr>
        <w:tabs>
          <w:tab w:val="left" w:pos="5400"/>
        </w:tabs>
        <w:suppressAutoHyphens/>
        <w:ind w:rightChars="47" w:right="94"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</w:p>
    <w:p w14:paraId="17B98A0E" w14:textId="64E18B49" w:rsidR="00BC50C1" w:rsidRPr="0062789D" w:rsidRDefault="00F63173" w:rsidP="00F63173">
      <w:pPr>
        <w:tabs>
          <w:tab w:val="left" w:pos="5400"/>
        </w:tabs>
        <w:suppressAutoHyphens/>
        <w:ind w:rightChars="47" w:right="94"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b/>
          <w:spacing w:val="-2"/>
          <w:sz w:val="22"/>
          <w:szCs w:val="22"/>
          <w:u w:val="single"/>
        </w:rPr>
        <w:t>DATE:</w:t>
      </w:r>
      <w:r w:rsidR="000C3A73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</w:t>
      </w:r>
    </w:p>
    <w:p w14:paraId="3608DD14" w14:textId="77777777" w:rsidR="00342560" w:rsidRPr="0062789D" w:rsidRDefault="00342560" w:rsidP="00C06AAD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6360"/>
          <w:tab w:val="left" w:pos="7560"/>
        </w:tabs>
        <w:suppressAutoHyphens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HK"/>
        </w:rPr>
      </w:pPr>
    </w:p>
    <w:p w14:paraId="0D1607CF" w14:textId="3A57220B" w:rsidR="00C06AAD" w:rsidRPr="0062789D" w:rsidRDefault="00C06AAD" w:rsidP="00C06AAD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6360"/>
          <w:tab w:val="left" w:pos="7560"/>
        </w:tabs>
        <w:suppressAutoHyphens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u w:val="single"/>
        </w:rPr>
        <w:t xml:space="preserve">COMPETITION No </w:t>
      </w:r>
      <w:proofErr w:type="gramStart"/>
      <w:r w:rsidR="00342560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>6</w:t>
      </w:r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 -</w:t>
      </w:r>
      <w:proofErr w:type="gramEnd"/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Dressage </w:t>
      </w:r>
      <w:r w:rsidR="00FA7F33" w:rsidRPr="00FA7F33">
        <w:rPr>
          <w:rFonts w:ascii="Times New Roman" w:hAnsi="Times New Roman" w:hint="eastAsia"/>
          <w:b/>
          <w:color w:val="FF0000"/>
          <w:spacing w:val="-2"/>
          <w:sz w:val="22"/>
          <w:szCs w:val="22"/>
          <w:u w:val="single"/>
          <w:lang w:eastAsia="zh-TW"/>
        </w:rPr>
        <w:t>_________</w:t>
      </w:r>
      <w:r w:rsidR="00FA7F33">
        <w:rPr>
          <w:rFonts w:ascii="Times New Roman" w:hAnsi="Times New Roman" w:hint="eastAsia"/>
          <w:b/>
          <w:spacing w:val="-2"/>
          <w:sz w:val="22"/>
          <w:szCs w:val="22"/>
          <w:u w:val="single"/>
          <w:lang w:eastAsia="zh-TW"/>
        </w:rPr>
        <w:t>_</w:t>
      </w:r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>Class</w:t>
      </w:r>
    </w:p>
    <w:p w14:paraId="213644E0" w14:textId="67CB208D" w:rsidR="00C06AAD" w:rsidRPr="0062789D" w:rsidRDefault="00C06AAD" w:rsidP="00AF6216">
      <w:pPr>
        <w:widowControl/>
        <w:tabs>
          <w:tab w:val="left" w:pos="3960"/>
          <w:tab w:val="left" w:pos="5040"/>
        </w:tabs>
        <w:autoSpaceDE w:val="0"/>
        <w:autoSpaceDN w:val="0"/>
        <w:adjustRightInd w:val="0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Test</w:t>
      </w:r>
      <w:r w:rsidR="00AF6216" w:rsidRPr="0062789D">
        <w:rPr>
          <w:rFonts w:ascii="Times New Roman" w:hAnsi="Times New Roman"/>
          <w:spacing w:val="-2"/>
          <w:sz w:val="22"/>
          <w:szCs w:val="22"/>
          <w:lang w:eastAsia="zh-TW"/>
        </w:rPr>
        <w:t>:</w:t>
      </w:r>
      <w:r w:rsidR="00AF6216"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39FD1373" w14:textId="583855CD" w:rsidR="00C06AAD" w:rsidRPr="0062789D" w:rsidRDefault="00AF6216" w:rsidP="00C06AAD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Rider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C06AAD"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Open to </w:t>
      </w:r>
    </w:p>
    <w:p w14:paraId="3CE006F5" w14:textId="04407869" w:rsidR="00C06AAD" w:rsidRPr="0062789D" w:rsidRDefault="00C06AAD" w:rsidP="00C06AAD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Horse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  <w:t xml:space="preserve">Open to </w:t>
      </w:r>
    </w:p>
    <w:p w14:paraId="7977B938" w14:textId="38580CF1" w:rsidR="00C06AAD" w:rsidRPr="0062789D" w:rsidRDefault="00C06AAD" w:rsidP="00C06AAD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Number of horses/ponies per rider</w:t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</w:p>
    <w:p w14:paraId="01099FD8" w14:textId="24F54741" w:rsidR="00277A1E" w:rsidRPr="0062789D" w:rsidRDefault="00C06AAD" w:rsidP="00277A1E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Dress and Saddlery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6945D6BE" w14:textId="70BB49F3" w:rsidR="00C06AAD" w:rsidRPr="0062789D" w:rsidRDefault="00C06AAD" w:rsidP="00CD3EEB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Prize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374C167C" w14:textId="77777777" w:rsidR="00FD18D0" w:rsidRPr="0062789D" w:rsidRDefault="00FD18D0" w:rsidP="00C06AAD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6360"/>
          <w:tab w:val="left" w:pos="7560"/>
        </w:tabs>
        <w:suppressAutoHyphens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HK"/>
        </w:rPr>
      </w:pPr>
    </w:p>
    <w:p w14:paraId="7D0761B8" w14:textId="2B512D85" w:rsidR="00C06AAD" w:rsidRPr="0062789D" w:rsidRDefault="00C06AAD" w:rsidP="00C06AAD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6360"/>
          <w:tab w:val="left" w:pos="7560"/>
        </w:tabs>
        <w:suppressAutoHyphens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u w:val="single"/>
        </w:rPr>
        <w:t xml:space="preserve">COMPETITION No </w:t>
      </w:r>
      <w:proofErr w:type="gramStart"/>
      <w:r w:rsidR="00342560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HK"/>
        </w:rPr>
        <w:t>7</w:t>
      </w:r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 -</w:t>
      </w:r>
      <w:proofErr w:type="gramEnd"/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</w:t>
      </w:r>
      <w:r w:rsidR="00FA7F33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Dressage </w:t>
      </w:r>
      <w:r w:rsidR="00FA7F33" w:rsidRPr="00FA7F33">
        <w:rPr>
          <w:rFonts w:ascii="Times New Roman" w:hAnsi="Times New Roman" w:hint="eastAsia"/>
          <w:b/>
          <w:color w:val="FF0000"/>
          <w:spacing w:val="-2"/>
          <w:sz w:val="22"/>
          <w:szCs w:val="22"/>
          <w:u w:val="single"/>
          <w:lang w:eastAsia="zh-TW"/>
        </w:rPr>
        <w:t>_________</w:t>
      </w:r>
      <w:r w:rsidR="00FA7F33">
        <w:rPr>
          <w:rFonts w:ascii="Times New Roman" w:hAnsi="Times New Roman" w:hint="eastAsia"/>
          <w:b/>
          <w:spacing w:val="-2"/>
          <w:sz w:val="22"/>
          <w:szCs w:val="22"/>
          <w:u w:val="single"/>
          <w:lang w:eastAsia="zh-TW"/>
        </w:rPr>
        <w:t>_</w:t>
      </w:r>
      <w:r w:rsidR="00FA7F33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>Class</w:t>
      </w:r>
    </w:p>
    <w:p w14:paraId="1F3CC569" w14:textId="76ACA4B9" w:rsidR="00C06AAD" w:rsidRPr="0062789D" w:rsidRDefault="00C06AAD" w:rsidP="00AF6216">
      <w:pPr>
        <w:widowControl/>
        <w:tabs>
          <w:tab w:val="left" w:pos="3960"/>
        </w:tabs>
        <w:autoSpaceDE w:val="0"/>
        <w:autoSpaceDN w:val="0"/>
        <w:adjustRightInd w:val="0"/>
        <w:rPr>
          <w:rFonts w:ascii="Times New Roman" w:hAnsi="Times New Roman"/>
          <w:color w:val="FF0000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Test:                                               </w:t>
      </w:r>
      <w:r w:rsidR="00AF6216" w:rsidRPr="0062789D">
        <w:rPr>
          <w:rFonts w:ascii="Times New Roman" w:hAnsi="Times New Roman"/>
          <w:color w:val="FF0000"/>
          <w:spacing w:val="-2"/>
          <w:sz w:val="22"/>
          <w:szCs w:val="22"/>
          <w:lang w:eastAsia="zh-TW"/>
        </w:rPr>
        <w:tab/>
      </w:r>
    </w:p>
    <w:p w14:paraId="796E0078" w14:textId="6D3FABA1" w:rsidR="00C06AAD" w:rsidRPr="0062789D" w:rsidRDefault="00AF6216" w:rsidP="00C06AAD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Rider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  <w:r w:rsidR="00C06AAD"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Open to all </w:t>
      </w:r>
    </w:p>
    <w:p w14:paraId="0C14E5B2" w14:textId="4DE5356E" w:rsidR="00C06AAD" w:rsidRPr="0062789D" w:rsidRDefault="00C06AAD" w:rsidP="00C06AAD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Horse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  <w:t xml:space="preserve">Open to all </w:t>
      </w:r>
    </w:p>
    <w:p w14:paraId="18BC98EF" w14:textId="77777777" w:rsidR="00C06AAD" w:rsidRPr="0062789D" w:rsidRDefault="00C06AAD" w:rsidP="00C06AAD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Number of horses/ponies per rider</w:t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2 </w:t>
      </w:r>
    </w:p>
    <w:p w14:paraId="1643D64E" w14:textId="5C10D81A" w:rsidR="00277A1E" w:rsidRPr="0062789D" w:rsidRDefault="00277A1E" w:rsidP="00277A1E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Dress and Saddlery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43811AC5" w14:textId="3EA82431" w:rsidR="00643639" w:rsidRPr="0062789D" w:rsidRDefault="00C06AAD" w:rsidP="00932338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spacing w:val="-2"/>
          <w:sz w:val="22"/>
          <w:szCs w:val="22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Prizes:</w:t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="00946D3A">
        <w:rPr>
          <w:rFonts w:ascii="Times New Roman" w:hAnsi="Times New Roman"/>
          <w:spacing w:val="-2"/>
          <w:sz w:val="22"/>
          <w:szCs w:val="22"/>
        </w:rPr>
        <w:tab/>
      </w:r>
    </w:p>
    <w:p w14:paraId="7287F19A" w14:textId="77777777" w:rsidR="008558AB" w:rsidRPr="0062789D" w:rsidRDefault="008558AB" w:rsidP="00932338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spacing w:val="-2"/>
          <w:sz w:val="22"/>
          <w:szCs w:val="22"/>
          <w:lang w:eastAsia="zh-HK"/>
        </w:rPr>
      </w:pPr>
    </w:p>
    <w:p w14:paraId="644C84F9" w14:textId="0E18C85C" w:rsidR="00932338" w:rsidRPr="0062789D" w:rsidRDefault="00932338" w:rsidP="00932338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6360"/>
          <w:tab w:val="left" w:pos="7560"/>
        </w:tabs>
        <w:suppressAutoHyphens/>
        <w:jc w:val="both"/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u w:val="single"/>
        </w:rPr>
        <w:t xml:space="preserve">COMPETITION No </w:t>
      </w:r>
      <w:proofErr w:type="gramStart"/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HK"/>
        </w:rPr>
        <w:t>8</w:t>
      </w:r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 -</w:t>
      </w:r>
      <w:proofErr w:type="gramEnd"/>
      <w:r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 </w:t>
      </w:r>
      <w:r w:rsidR="00FA7F33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 xml:space="preserve">Dressage </w:t>
      </w:r>
      <w:r w:rsidR="00FA7F33" w:rsidRPr="00FA7F33">
        <w:rPr>
          <w:rFonts w:ascii="Times New Roman" w:hAnsi="Times New Roman" w:hint="eastAsia"/>
          <w:b/>
          <w:color w:val="FF0000"/>
          <w:spacing w:val="-2"/>
          <w:sz w:val="22"/>
          <w:szCs w:val="22"/>
          <w:u w:val="single"/>
          <w:lang w:eastAsia="zh-TW"/>
        </w:rPr>
        <w:t>_________</w:t>
      </w:r>
      <w:r w:rsidR="00FA7F33">
        <w:rPr>
          <w:rFonts w:ascii="Times New Roman" w:hAnsi="Times New Roman" w:hint="eastAsia"/>
          <w:b/>
          <w:spacing w:val="-2"/>
          <w:sz w:val="22"/>
          <w:szCs w:val="22"/>
          <w:u w:val="single"/>
          <w:lang w:eastAsia="zh-TW"/>
        </w:rPr>
        <w:t>_</w:t>
      </w:r>
      <w:r w:rsidR="00FA7F33" w:rsidRPr="0062789D">
        <w:rPr>
          <w:rFonts w:ascii="Times New Roman" w:hAnsi="Times New Roman"/>
          <w:b/>
          <w:spacing w:val="-2"/>
          <w:sz w:val="22"/>
          <w:szCs w:val="22"/>
          <w:u w:val="single"/>
          <w:lang w:eastAsia="zh-TW"/>
        </w:rPr>
        <w:t>Class</w:t>
      </w:r>
    </w:p>
    <w:p w14:paraId="6696312D" w14:textId="5E98FD34" w:rsidR="00932338" w:rsidRPr="0062789D" w:rsidRDefault="00932338" w:rsidP="00932338">
      <w:pPr>
        <w:widowControl/>
        <w:tabs>
          <w:tab w:val="left" w:pos="3960"/>
        </w:tabs>
        <w:autoSpaceDE w:val="0"/>
        <w:autoSpaceDN w:val="0"/>
        <w:adjustRightInd w:val="0"/>
        <w:rPr>
          <w:rFonts w:ascii="Times New Roman" w:hAnsi="Times New Roman"/>
          <w:color w:val="FF0000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Test:                                               </w:t>
      </w:r>
      <w:r w:rsidRPr="0062789D">
        <w:rPr>
          <w:rFonts w:ascii="Times New Roman" w:hAnsi="Times New Roman"/>
          <w:color w:val="FF0000"/>
          <w:spacing w:val="-2"/>
          <w:sz w:val="22"/>
          <w:szCs w:val="22"/>
          <w:lang w:eastAsia="zh-TW"/>
        </w:rPr>
        <w:tab/>
      </w:r>
    </w:p>
    <w:p w14:paraId="2AE97AB1" w14:textId="5F5BC4C7" w:rsidR="00932338" w:rsidRPr="0062789D" w:rsidRDefault="00932338" w:rsidP="00932338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Rider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  <w:t xml:space="preserve">Open to all </w:t>
      </w:r>
    </w:p>
    <w:p w14:paraId="5A14AEFE" w14:textId="11B4C7A5" w:rsidR="00932338" w:rsidRPr="0062789D" w:rsidRDefault="00932338" w:rsidP="00932338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Horses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  <w:t>Open to all</w:t>
      </w:r>
    </w:p>
    <w:p w14:paraId="668A262E" w14:textId="77777777" w:rsidR="00932338" w:rsidRPr="0062789D" w:rsidRDefault="00932338" w:rsidP="00932338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Number of horses/ponies per rider</w:t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2 </w:t>
      </w:r>
    </w:p>
    <w:p w14:paraId="5CE79FBB" w14:textId="22116DFA" w:rsidR="00277A1E" w:rsidRPr="0062789D" w:rsidRDefault="00277A1E" w:rsidP="00277A1E">
      <w:pPr>
        <w:tabs>
          <w:tab w:val="left" w:pos="3960"/>
          <w:tab w:val="left" w:pos="4536"/>
        </w:tabs>
        <w:suppressAutoHyphens/>
        <w:spacing w:before="60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>Dress and Saddlery:</w:t>
      </w:r>
      <w:r w:rsidRPr="0062789D">
        <w:rPr>
          <w:rFonts w:ascii="Times New Roman" w:hAnsi="Times New Roman"/>
          <w:spacing w:val="-2"/>
          <w:sz w:val="22"/>
          <w:szCs w:val="22"/>
          <w:lang w:eastAsia="zh-TW"/>
        </w:rPr>
        <w:tab/>
      </w:r>
    </w:p>
    <w:p w14:paraId="53E22746" w14:textId="53814A6F" w:rsidR="000743A4" w:rsidRDefault="00932338" w:rsidP="00EB2794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spacing w:val="-2"/>
          <w:sz w:val="22"/>
          <w:szCs w:val="22"/>
        </w:rPr>
      </w:pPr>
      <w:r w:rsidRPr="0062789D">
        <w:rPr>
          <w:rFonts w:ascii="Times New Roman" w:hAnsi="Times New Roman"/>
          <w:spacing w:val="-2"/>
          <w:sz w:val="22"/>
          <w:szCs w:val="22"/>
        </w:rPr>
        <w:t>Prizes:</w:t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Pr="0062789D">
        <w:rPr>
          <w:rFonts w:ascii="Times New Roman" w:hAnsi="Times New Roman"/>
          <w:spacing w:val="-2"/>
          <w:sz w:val="22"/>
          <w:szCs w:val="22"/>
        </w:rPr>
        <w:tab/>
      </w:r>
      <w:r w:rsidR="00EB2794">
        <w:rPr>
          <w:rFonts w:ascii="Times New Roman" w:hAnsi="Times New Roman"/>
          <w:spacing w:val="-2"/>
          <w:sz w:val="22"/>
          <w:szCs w:val="22"/>
        </w:rPr>
        <w:tab/>
      </w:r>
    </w:p>
    <w:p w14:paraId="0BD7BB61" w14:textId="77777777" w:rsidR="00EB2794" w:rsidRDefault="00EB2794" w:rsidP="00EB2794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E3C1E4D" w14:textId="77777777" w:rsidR="00EB2794" w:rsidRPr="0062789D" w:rsidRDefault="00EB2794" w:rsidP="00EB2794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8967634" w14:textId="18F6A79C" w:rsidR="00021840" w:rsidRDefault="009866DB" w:rsidP="00B463E5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 xml:space="preserve">PARTICIPATION </w:t>
      </w:r>
    </w:p>
    <w:p w14:paraId="4988CE95" w14:textId="77777777" w:rsidR="00B463E5" w:rsidRPr="00B463E5" w:rsidRDefault="00B463E5" w:rsidP="00B463E5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</w:p>
    <w:p w14:paraId="072BED59" w14:textId="1F549FF0" w:rsidR="006C2147" w:rsidRPr="00021840" w:rsidRDefault="004E5CD3" w:rsidP="00D670A3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Horses entered in the FEI </w:t>
      </w:r>
      <w:r w:rsidR="005B3BEB" w:rsidRPr="00021840">
        <w:rPr>
          <w:rFonts w:ascii="Times New Roman" w:hAnsi="Times New Roman"/>
          <w:b/>
          <w:color w:val="FF0000"/>
          <w:sz w:val="22"/>
          <w:szCs w:val="22"/>
        </w:rPr>
        <w:t xml:space="preserve">Dressage World 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Challenge Classes (competition numbers </w:t>
      </w:r>
      <w:r w:rsidR="00E3618E" w:rsidRPr="00021840">
        <w:rPr>
          <w:rFonts w:ascii="Times New Roman" w:hAnsi="Times New Roman"/>
          <w:b/>
          <w:color w:val="FF0000"/>
          <w:sz w:val="22"/>
          <w:szCs w:val="22"/>
          <w:highlight w:val="yellow"/>
        </w:rPr>
        <w:t>X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 –</w:t>
      </w:r>
      <w:r w:rsidR="00E3618E" w:rsidRPr="00021840">
        <w:rPr>
          <w:rFonts w:ascii="Times New Roman" w:hAnsi="Times New Roman"/>
          <w:b/>
          <w:color w:val="FF0000"/>
          <w:sz w:val="22"/>
          <w:szCs w:val="22"/>
          <w:highlight w:val="yellow"/>
        </w:rPr>
        <w:t>X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) may not participate in the </w:t>
      </w:r>
      <w:r w:rsidR="00E2312B">
        <w:rPr>
          <w:rFonts w:ascii="Times New Roman" w:hAnsi="Times New Roman"/>
          <w:b/>
          <w:color w:val="FF0000"/>
          <w:sz w:val="22"/>
          <w:szCs w:val="22"/>
        </w:rPr>
        <w:t>EFHKC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 Local Autumn Dressage classes (competition numbers </w:t>
      </w:r>
      <w:r w:rsidR="00E3618E" w:rsidRPr="00021840">
        <w:rPr>
          <w:rFonts w:ascii="Times New Roman" w:hAnsi="Times New Roman"/>
          <w:b/>
          <w:color w:val="FF0000"/>
          <w:sz w:val="22"/>
          <w:szCs w:val="22"/>
          <w:highlight w:val="yellow"/>
        </w:rPr>
        <w:t>X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 –</w:t>
      </w:r>
      <w:r w:rsidR="00E3618E" w:rsidRPr="00021840">
        <w:rPr>
          <w:rFonts w:ascii="Times New Roman" w:hAnsi="Times New Roman"/>
          <w:b/>
          <w:color w:val="FF0000"/>
          <w:sz w:val="22"/>
          <w:szCs w:val="22"/>
          <w:highlight w:val="yellow"/>
        </w:rPr>
        <w:t>X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). </w:t>
      </w:r>
      <w:r w:rsidR="005B3BEB" w:rsidRPr="00021840">
        <w:rPr>
          <w:rFonts w:ascii="Times New Roman" w:hAnsi="Times New Roman"/>
          <w:b/>
          <w:color w:val="FF0000"/>
          <w:sz w:val="22"/>
          <w:szCs w:val="22"/>
        </w:rPr>
        <w:t xml:space="preserve"> 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(Article 2.8 of FEI </w:t>
      </w:r>
      <w:r w:rsidR="005B3BEB" w:rsidRPr="00021840">
        <w:rPr>
          <w:rFonts w:ascii="Times New Roman" w:hAnsi="Times New Roman"/>
          <w:b/>
          <w:color w:val="FF0000"/>
          <w:sz w:val="22"/>
          <w:szCs w:val="22"/>
        </w:rPr>
        <w:t xml:space="preserve">Dressage 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 xml:space="preserve">World Challenge Rules </w:t>
      </w:r>
      <w:r w:rsidR="009B381C" w:rsidRPr="00021840">
        <w:rPr>
          <w:rFonts w:ascii="Times New Roman" w:hAnsi="Times New Roman"/>
          <w:b/>
          <w:color w:val="FF0000"/>
          <w:sz w:val="22"/>
          <w:szCs w:val="22"/>
          <w:highlight w:val="yellow"/>
        </w:rPr>
        <w:t>XXXX</w:t>
      </w:r>
      <w:r w:rsidRPr="00021840">
        <w:rPr>
          <w:rFonts w:ascii="Times New Roman" w:hAnsi="Times New Roman"/>
          <w:b/>
          <w:color w:val="FF0000"/>
          <w:sz w:val="22"/>
          <w:szCs w:val="22"/>
        </w:rPr>
        <w:t>).</w:t>
      </w:r>
    </w:p>
    <w:p w14:paraId="3B3D273B" w14:textId="77777777" w:rsidR="004420E3" w:rsidRPr="0062789D" w:rsidRDefault="004420E3" w:rsidP="00B45A30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b/>
          <w:bCs/>
          <w:iCs/>
          <w:sz w:val="22"/>
          <w:szCs w:val="22"/>
          <w:lang w:val="en-US" w:eastAsia="zh-TW"/>
        </w:rPr>
      </w:pPr>
    </w:p>
    <w:p w14:paraId="5F72498C" w14:textId="77777777" w:rsidR="00021840" w:rsidRPr="00021840" w:rsidRDefault="00401227" w:rsidP="00021840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spacing w:val="-3"/>
          <w:sz w:val="22"/>
          <w:szCs w:val="22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t xml:space="preserve">REGISTRATION OF </w:t>
      </w:r>
      <w:r w:rsidR="00F8162D"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t>ATHLETE</w:t>
      </w:r>
      <w:r w:rsidR="002A6281"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t>S</w:t>
      </w:r>
    </w:p>
    <w:p w14:paraId="02C416C6" w14:textId="77777777" w:rsidR="00B463E5" w:rsidRDefault="00B463E5" w:rsidP="00D670A3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69331BF3" w14:textId="69C97E1B" w:rsidR="00B15A67" w:rsidRPr="00021840" w:rsidRDefault="009866DB" w:rsidP="00D670A3">
      <w:pPr>
        <w:tabs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spacing w:val="-3"/>
          <w:sz w:val="22"/>
          <w:szCs w:val="22"/>
        </w:rPr>
      </w:pPr>
      <w:r w:rsidRPr="00021840">
        <w:rPr>
          <w:rFonts w:ascii="Times New Roman" w:hAnsi="Times New Roman"/>
          <w:spacing w:val="-3"/>
          <w:sz w:val="22"/>
          <w:szCs w:val="22"/>
        </w:rPr>
        <w:t xml:space="preserve">All </w:t>
      </w:r>
      <w:r w:rsidR="00F8162D" w:rsidRPr="00021840">
        <w:rPr>
          <w:rFonts w:ascii="Times New Roman" w:hAnsi="Times New Roman"/>
          <w:spacing w:val="-3"/>
          <w:sz w:val="22"/>
          <w:szCs w:val="22"/>
        </w:rPr>
        <w:t>athlete</w:t>
      </w:r>
      <w:r w:rsidR="002A6281" w:rsidRPr="00021840">
        <w:rPr>
          <w:rFonts w:ascii="Times New Roman" w:hAnsi="Times New Roman"/>
          <w:spacing w:val="-3"/>
          <w:sz w:val="22"/>
          <w:szCs w:val="22"/>
        </w:rPr>
        <w:t xml:space="preserve">s </w:t>
      </w:r>
      <w:r w:rsidRPr="00021840">
        <w:rPr>
          <w:rFonts w:ascii="Times New Roman" w:hAnsi="Times New Roman"/>
          <w:spacing w:val="-3"/>
          <w:sz w:val="22"/>
          <w:szCs w:val="22"/>
        </w:rPr>
        <w:t xml:space="preserve">participating in the Event must be registered with the </w:t>
      </w:r>
      <w:r w:rsidR="00E2312B">
        <w:rPr>
          <w:rFonts w:ascii="Times New Roman" w:hAnsi="Times New Roman"/>
          <w:spacing w:val="-3"/>
          <w:sz w:val="22"/>
          <w:szCs w:val="22"/>
        </w:rPr>
        <w:t>EFHKC</w:t>
      </w:r>
      <w:r w:rsidRPr="00021840">
        <w:rPr>
          <w:rFonts w:ascii="Times New Roman" w:hAnsi="Times New Roman"/>
          <w:spacing w:val="-3"/>
          <w:sz w:val="22"/>
          <w:szCs w:val="22"/>
        </w:rPr>
        <w:t xml:space="preserve">. </w:t>
      </w:r>
    </w:p>
    <w:p w14:paraId="4552F4F0" w14:textId="1A8B757B" w:rsidR="00885AA8" w:rsidRPr="0062789D" w:rsidRDefault="00F012E9" w:rsidP="00F012E9">
      <w:pPr>
        <w:widowControl/>
        <w:tabs>
          <w:tab w:val="left" w:pos="-47"/>
        </w:tabs>
        <w:rPr>
          <w:rFonts w:ascii="Times New Roman" w:hAnsi="Times New Roman"/>
          <w:spacing w:val="-3"/>
          <w:sz w:val="22"/>
          <w:szCs w:val="22"/>
          <w:lang w:eastAsia="zh-TW"/>
        </w:rPr>
      </w:pPr>
      <w:r>
        <w:rPr>
          <w:rFonts w:ascii="Times New Roman" w:hAnsi="Times New Roman"/>
          <w:spacing w:val="-3"/>
          <w:sz w:val="22"/>
          <w:szCs w:val="22"/>
          <w:lang w:eastAsia="zh-TW"/>
        </w:rPr>
        <w:br w:type="page"/>
      </w:r>
    </w:p>
    <w:p w14:paraId="46B0A577" w14:textId="77777777" w:rsidR="00921200" w:rsidRPr="0062789D" w:rsidRDefault="00401227" w:rsidP="00401227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lastRenderedPageBreak/>
        <w:t>ENTRIES</w:t>
      </w:r>
    </w:p>
    <w:p w14:paraId="01C89E20" w14:textId="77777777" w:rsidR="00615AB5" w:rsidRPr="0062789D" w:rsidRDefault="00615AB5" w:rsidP="003640B8">
      <w:pPr>
        <w:tabs>
          <w:tab w:val="left" w:pos="-720"/>
          <w:tab w:val="left" w:pos="0"/>
          <w:tab w:val="left" w:pos="600"/>
          <w:tab w:val="left" w:pos="1200"/>
          <w:tab w:val="left" w:pos="2400"/>
          <w:tab w:val="left" w:pos="3960"/>
          <w:tab w:val="left" w:pos="5841"/>
          <w:tab w:val="left" w:pos="7560"/>
        </w:tabs>
        <w:suppressAutoHyphens/>
        <w:jc w:val="both"/>
        <w:rPr>
          <w:rFonts w:ascii="Times New Roman" w:hAnsi="Times New Roman"/>
          <w:b/>
          <w:sz w:val="22"/>
          <w:szCs w:val="22"/>
          <w:lang w:val="en-US" w:eastAsia="zh-HK"/>
        </w:rPr>
      </w:pPr>
    </w:p>
    <w:p w14:paraId="6ECEC3D9" w14:textId="272DBD83" w:rsidR="00615AB5" w:rsidRPr="0062789D" w:rsidRDefault="009866DB" w:rsidP="003640B8">
      <w:pPr>
        <w:tabs>
          <w:tab w:val="left" w:pos="-1080"/>
          <w:tab w:val="left" w:pos="-600"/>
        </w:tabs>
        <w:suppressAutoHyphens/>
        <w:spacing w:line="260" w:lineRule="exact"/>
        <w:ind w:left="723"/>
        <w:jc w:val="both"/>
        <w:rPr>
          <w:rFonts w:ascii="Times New Roman" w:hAnsi="Times New Roman"/>
          <w:b/>
          <w:sz w:val="22"/>
          <w:szCs w:val="22"/>
          <w:lang w:val="en-US" w:eastAsia="zh-HK"/>
        </w:rPr>
      </w:pPr>
      <w:r w:rsidRPr="0062789D">
        <w:rPr>
          <w:rFonts w:ascii="Times New Roman" w:hAnsi="Times New Roman"/>
          <w:b/>
          <w:sz w:val="22"/>
          <w:szCs w:val="22"/>
          <w:lang w:val="en-US"/>
        </w:rPr>
        <w:t>Closing Date for entries:</w:t>
      </w:r>
    </w:p>
    <w:tbl>
      <w:tblPr>
        <w:tblW w:w="8789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9"/>
        <w:gridCol w:w="4820"/>
      </w:tblGrid>
      <w:tr w:rsidR="009866DB" w:rsidRPr="0062789D" w14:paraId="0E288D39" w14:textId="77777777" w:rsidTr="000E21D8">
        <w:trPr>
          <w:trHeight w:val="480"/>
        </w:trPr>
        <w:tc>
          <w:tcPr>
            <w:tcW w:w="3969" w:type="dxa"/>
            <w:vAlign w:val="center"/>
          </w:tcPr>
          <w:p w14:paraId="0D3C5DAD" w14:textId="77777777" w:rsidR="009866DB" w:rsidRPr="0062789D" w:rsidRDefault="009866DB" w:rsidP="00D317DC">
            <w:pPr>
              <w:tabs>
                <w:tab w:val="left" w:pos="-1080"/>
                <w:tab w:val="left" w:pos="-600"/>
                <w:tab w:val="left" w:pos="0"/>
                <w:tab w:val="left" w:pos="600"/>
                <w:tab w:val="left" w:pos="1080"/>
                <w:tab w:val="left" w:pos="1680"/>
                <w:tab w:val="left" w:pos="2280"/>
                <w:tab w:val="left" w:pos="4083"/>
                <w:tab w:val="left" w:pos="5283"/>
                <w:tab w:val="left" w:pos="6483"/>
                <w:tab w:val="left" w:pos="8763"/>
              </w:tabs>
              <w:suppressAutoHyphens/>
              <w:spacing w:before="60" w:afterLines="50" w:after="120" w:line="260" w:lineRule="exact"/>
              <w:jc w:val="both"/>
              <w:rPr>
                <w:rFonts w:ascii="Times New Roman" w:hAnsi="Times New Roman"/>
                <w:sz w:val="22"/>
                <w:szCs w:val="22"/>
                <w:lang w:val="en-US" w:eastAsia="zh-TW"/>
              </w:rPr>
            </w:pPr>
            <w:r w:rsidRPr="0062789D">
              <w:rPr>
                <w:rFonts w:ascii="Times New Roman" w:hAnsi="Times New Roman"/>
                <w:sz w:val="22"/>
                <w:szCs w:val="22"/>
                <w:lang w:val="en-US" w:eastAsia="zh-TW"/>
              </w:rPr>
              <w:t>Definite Entr</w:t>
            </w:r>
            <w:r w:rsidR="001D5CF1" w:rsidRPr="0062789D">
              <w:rPr>
                <w:rFonts w:ascii="Times New Roman" w:hAnsi="Times New Roman"/>
                <w:sz w:val="22"/>
                <w:szCs w:val="22"/>
                <w:lang w:val="en-US" w:eastAsia="zh-TW"/>
              </w:rPr>
              <w:t>y</w:t>
            </w:r>
          </w:p>
        </w:tc>
        <w:tc>
          <w:tcPr>
            <w:tcW w:w="4820" w:type="dxa"/>
            <w:vAlign w:val="center"/>
          </w:tcPr>
          <w:p w14:paraId="5FE27828" w14:textId="7F6C1F25" w:rsidR="009866DB" w:rsidRPr="0062789D" w:rsidRDefault="009866DB" w:rsidP="00FA7F33">
            <w:pPr>
              <w:tabs>
                <w:tab w:val="left" w:pos="-1080"/>
                <w:tab w:val="left" w:pos="-600"/>
                <w:tab w:val="left" w:pos="0"/>
                <w:tab w:val="left" w:pos="600"/>
                <w:tab w:val="left" w:pos="1080"/>
                <w:tab w:val="left" w:pos="1680"/>
                <w:tab w:val="left" w:pos="2280"/>
                <w:tab w:val="left" w:pos="4083"/>
                <w:tab w:val="left" w:pos="5283"/>
                <w:tab w:val="left" w:pos="6483"/>
                <w:tab w:val="left" w:pos="8763"/>
              </w:tabs>
              <w:suppressAutoHyphens/>
              <w:spacing w:before="60" w:after="60" w:line="260" w:lineRule="exact"/>
              <w:rPr>
                <w:rFonts w:ascii="Times New Roman" w:hAnsi="Times New Roman"/>
                <w:b/>
                <w:color w:val="FF0000"/>
                <w:sz w:val="22"/>
                <w:szCs w:val="22"/>
                <w:lang w:val="fr-FR" w:eastAsia="zh-TW"/>
              </w:rPr>
            </w:pPr>
          </w:p>
        </w:tc>
      </w:tr>
      <w:tr w:rsidR="009866DB" w:rsidRPr="0062789D" w14:paraId="3CD34385" w14:textId="77777777" w:rsidTr="000E21D8">
        <w:trPr>
          <w:trHeight w:val="480"/>
        </w:trPr>
        <w:tc>
          <w:tcPr>
            <w:tcW w:w="3969" w:type="dxa"/>
            <w:vAlign w:val="center"/>
          </w:tcPr>
          <w:p w14:paraId="44BE6C65" w14:textId="77777777" w:rsidR="009866DB" w:rsidRPr="0062789D" w:rsidRDefault="009866DB" w:rsidP="00D317DC">
            <w:pPr>
              <w:tabs>
                <w:tab w:val="left" w:pos="-1080"/>
                <w:tab w:val="left" w:pos="-600"/>
                <w:tab w:val="left" w:pos="0"/>
                <w:tab w:val="left" w:pos="600"/>
                <w:tab w:val="left" w:pos="1080"/>
                <w:tab w:val="left" w:pos="1680"/>
                <w:tab w:val="left" w:pos="2280"/>
                <w:tab w:val="left" w:pos="4083"/>
                <w:tab w:val="left" w:pos="5283"/>
                <w:tab w:val="left" w:pos="6483"/>
                <w:tab w:val="left" w:pos="8763"/>
              </w:tabs>
              <w:suppressAutoHyphens/>
              <w:spacing w:before="120" w:afterLines="50" w:after="120"/>
              <w:jc w:val="both"/>
              <w:rPr>
                <w:rFonts w:ascii="Times New Roman" w:hAnsi="Times New Roman"/>
                <w:sz w:val="22"/>
                <w:szCs w:val="22"/>
                <w:lang w:val="fr-FR" w:eastAsia="zh-TW"/>
              </w:rPr>
            </w:pPr>
            <w:r w:rsidRPr="0062789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Entry </w:t>
            </w:r>
            <w:proofErr w:type="spellStart"/>
            <w:r w:rsidRPr="0062789D">
              <w:rPr>
                <w:rFonts w:ascii="Times New Roman" w:hAnsi="Times New Roman"/>
                <w:sz w:val="22"/>
                <w:szCs w:val="22"/>
                <w:lang w:val="fr-FR"/>
              </w:rPr>
              <w:t>fee</w:t>
            </w:r>
            <w:proofErr w:type="spellEnd"/>
            <w:r w:rsidRPr="0062789D">
              <w:rPr>
                <w:rFonts w:ascii="Times New Roman" w:hAnsi="Times New Roman"/>
                <w:sz w:val="22"/>
                <w:szCs w:val="22"/>
                <w:lang w:val="fr-FR"/>
              </w:rPr>
              <w:t xml:space="preserve"> per horse</w:t>
            </w:r>
            <w:r w:rsidRPr="0062789D">
              <w:rPr>
                <w:rFonts w:ascii="Times New Roman" w:hAnsi="Times New Roman"/>
                <w:sz w:val="22"/>
                <w:szCs w:val="22"/>
                <w:lang w:val="fr-FR" w:eastAsia="zh-TW"/>
              </w:rPr>
              <w:t xml:space="preserve"> and Class</w:t>
            </w:r>
          </w:p>
        </w:tc>
        <w:tc>
          <w:tcPr>
            <w:tcW w:w="4820" w:type="dxa"/>
            <w:vAlign w:val="center"/>
          </w:tcPr>
          <w:p w14:paraId="58512A5E" w14:textId="71F3BAEF" w:rsidR="009866DB" w:rsidRPr="0062789D" w:rsidRDefault="009866DB" w:rsidP="004E4533">
            <w:pPr>
              <w:tabs>
                <w:tab w:val="left" w:pos="-1080"/>
                <w:tab w:val="left" w:pos="-600"/>
                <w:tab w:val="left" w:pos="0"/>
                <w:tab w:val="left" w:pos="600"/>
                <w:tab w:val="left" w:pos="1080"/>
                <w:tab w:val="left" w:pos="1680"/>
                <w:tab w:val="left" w:pos="2280"/>
                <w:tab w:val="left" w:pos="4083"/>
                <w:tab w:val="left" w:pos="5283"/>
                <w:tab w:val="left" w:pos="6483"/>
                <w:tab w:val="left" w:pos="8763"/>
              </w:tabs>
              <w:suppressAutoHyphens/>
              <w:rPr>
                <w:rFonts w:ascii="Times New Roman" w:hAnsi="Times New Roman"/>
                <w:sz w:val="22"/>
                <w:szCs w:val="22"/>
                <w:lang w:val="fr-FR" w:eastAsia="zh-TW"/>
              </w:rPr>
            </w:pPr>
          </w:p>
        </w:tc>
      </w:tr>
    </w:tbl>
    <w:p w14:paraId="0FD22A53" w14:textId="77777777" w:rsidR="00411A28" w:rsidRPr="0062789D" w:rsidRDefault="00411A28" w:rsidP="00D73D88">
      <w:pPr>
        <w:tabs>
          <w:tab w:val="left" w:pos="993"/>
        </w:tabs>
        <w:suppressAutoHyphens/>
        <w:spacing w:line="260" w:lineRule="exact"/>
        <w:ind w:left="709"/>
        <w:jc w:val="both"/>
        <w:rPr>
          <w:rFonts w:ascii="Times New Roman" w:hAnsi="Times New Roman"/>
          <w:b/>
          <w:spacing w:val="-2"/>
          <w:sz w:val="22"/>
          <w:szCs w:val="22"/>
          <w:lang w:eastAsia="zh-TW"/>
        </w:rPr>
      </w:pPr>
    </w:p>
    <w:p w14:paraId="0CAE5FF0" w14:textId="77777777" w:rsidR="001939EC" w:rsidRPr="0062789D" w:rsidRDefault="00615AB5" w:rsidP="000B30B8">
      <w:pPr>
        <w:tabs>
          <w:tab w:val="left" w:pos="993"/>
        </w:tabs>
        <w:suppressAutoHyphens/>
        <w:spacing w:line="260" w:lineRule="exact"/>
        <w:ind w:left="709"/>
        <w:jc w:val="both"/>
        <w:rPr>
          <w:rFonts w:ascii="Times New Roman" w:hAnsi="Times New Roman"/>
          <w:spacing w:val="-2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spacing w:val="-2"/>
          <w:sz w:val="22"/>
          <w:szCs w:val="22"/>
          <w:lang w:eastAsia="zh-TW"/>
        </w:rPr>
        <w:t>E</w:t>
      </w:r>
      <w:r w:rsidR="00225A93" w:rsidRPr="0062789D">
        <w:rPr>
          <w:rFonts w:ascii="Times New Roman" w:hAnsi="Times New Roman"/>
          <w:b/>
          <w:spacing w:val="-2"/>
          <w:sz w:val="22"/>
          <w:szCs w:val="22"/>
          <w:lang w:eastAsia="zh-TW"/>
        </w:rPr>
        <w:t>ntry Cancellation</w:t>
      </w:r>
      <w:r w:rsidR="00225A93" w:rsidRPr="0062789D">
        <w:rPr>
          <w:rFonts w:ascii="Times New Roman" w:hAnsi="Times New Roman"/>
          <w:spacing w:val="-2"/>
          <w:sz w:val="22"/>
          <w:szCs w:val="22"/>
          <w:lang w:eastAsia="zh-TW"/>
        </w:rPr>
        <w:t xml:space="preserve"> – Entries cancelled after closing time must be verified with a Veterinary Certificate or Medical Certificate.</w:t>
      </w:r>
    </w:p>
    <w:p w14:paraId="30BBFA27" w14:textId="05D852D1" w:rsidR="00885AA8" w:rsidRPr="0062789D" w:rsidRDefault="00885AA8" w:rsidP="00445CA1">
      <w:pPr>
        <w:widowControl/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</w:pPr>
    </w:p>
    <w:p w14:paraId="4701C598" w14:textId="77777777" w:rsidR="009866DB" w:rsidRPr="0062789D" w:rsidRDefault="00401227" w:rsidP="00C61A62">
      <w:pPr>
        <w:numPr>
          <w:ilvl w:val="0"/>
          <w:numId w:val="2"/>
        </w:numPr>
        <w:tabs>
          <w:tab w:val="clear" w:pos="567"/>
          <w:tab w:val="left" w:pos="993"/>
        </w:tabs>
        <w:suppressAutoHyphens/>
        <w:spacing w:line="260" w:lineRule="exact"/>
        <w:ind w:left="993" w:hanging="993"/>
        <w:jc w:val="both"/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bCs/>
          <w:spacing w:val="-3"/>
          <w:sz w:val="22"/>
          <w:szCs w:val="22"/>
          <w:lang w:eastAsia="zh-TW"/>
        </w:rPr>
        <w:t>OTHER REGULATIONS</w:t>
      </w:r>
    </w:p>
    <w:p w14:paraId="2A063056" w14:textId="77777777" w:rsidR="009866DB" w:rsidRPr="0062789D" w:rsidRDefault="009866DB" w:rsidP="009866DB">
      <w:pPr>
        <w:spacing w:after="120"/>
        <w:jc w:val="both"/>
        <w:rPr>
          <w:rFonts w:ascii="Times New Roman" w:hAnsi="Times New Roman"/>
          <w:bCs/>
          <w:spacing w:val="-3"/>
          <w:sz w:val="22"/>
          <w:szCs w:val="22"/>
        </w:rPr>
      </w:pPr>
    </w:p>
    <w:p w14:paraId="4A791E18" w14:textId="77777777" w:rsidR="009866DB" w:rsidRPr="0062789D" w:rsidRDefault="009866DB" w:rsidP="00C61A62">
      <w:pPr>
        <w:numPr>
          <w:ilvl w:val="0"/>
          <w:numId w:val="26"/>
        </w:numPr>
        <w:tabs>
          <w:tab w:val="clear" w:pos="380"/>
          <w:tab w:val="num" w:pos="1380"/>
        </w:tabs>
        <w:spacing w:afterLines="50" w:after="120" w:line="0" w:lineRule="atLeast"/>
        <w:ind w:leftChars="510" w:left="1380"/>
        <w:rPr>
          <w:rFonts w:ascii="Times New Roman" w:hAnsi="Times New Roman"/>
          <w:b/>
          <w:spacing w:val="-2"/>
          <w:sz w:val="22"/>
          <w:szCs w:val="22"/>
        </w:rPr>
      </w:pPr>
      <w:r w:rsidRPr="0062789D">
        <w:rPr>
          <w:rFonts w:ascii="Times New Roman" w:hAnsi="Times New Roman"/>
          <w:b/>
          <w:spacing w:val="-2"/>
          <w:sz w:val="22"/>
          <w:szCs w:val="22"/>
        </w:rPr>
        <w:t>Liabilities</w:t>
      </w:r>
    </w:p>
    <w:p w14:paraId="23846A2B" w14:textId="77777777" w:rsidR="00C9215C" w:rsidRPr="0062789D" w:rsidRDefault="00C9215C" w:rsidP="00C61A62">
      <w:pPr>
        <w:spacing w:afterLines="50" w:after="120" w:line="0" w:lineRule="atLeast"/>
        <w:ind w:leftChars="510" w:left="1020"/>
        <w:jc w:val="both"/>
        <w:rPr>
          <w:rFonts w:ascii="Times New Roman" w:hAnsi="Times New Roman"/>
          <w:sz w:val="22"/>
          <w:szCs w:val="22"/>
          <w:lang w:eastAsia="zh-TW"/>
        </w:rPr>
      </w:pPr>
      <w:r w:rsidRPr="0062789D">
        <w:rPr>
          <w:rFonts w:ascii="Times New Roman" w:hAnsi="Times New Roman"/>
          <w:bCs/>
          <w:sz w:val="22"/>
          <w:szCs w:val="22"/>
          <w:lang w:eastAsia="zh-TW"/>
        </w:rPr>
        <w:t>All athletes will participate in the Event at their own risk. By participating the athlete acknowledges that in case of any accident during the Event or at a training session held associated with the Event they disclaim any civil rights arising under any enactment against other athletes participating in the Event or the training session.</w:t>
      </w:r>
    </w:p>
    <w:p w14:paraId="41E3D17F" w14:textId="4ADA8351" w:rsidR="00C61A62" w:rsidRPr="00847738" w:rsidRDefault="00C61A62" w:rsidP="00C61A62">
      <w:pPr>
        <w:pStyle w:val="Default"/>
        <w:ind w:leftChars="500" w:left="1000"/>
        <w:jc w:val="both"/>
        <w:rPr>
          <w:sz w:val="22"/>
          <w:szCs w:val="22"/>
        </w:rPr>
      </w:pPr>
      <w:r w:rsidRPr="00DB3328">
        <w:rPr>
          <w:sz w:val="22"/>
          <w:szCs w:val="22"/>
        </w:rPr>
        <w:t xml:space="preserve">Photos &amp; videos taken during the competition will be used for </w:t>
      </w:r>
      <w:r w:rsidR="00E2312B">
        <w:rPr>
          <w:sz w:val="22"/>
          <w:szCs w:val="22"/>
        </w:rPr>
        <w:t>EFHKC</w:t>
      </w:r>
      <w:r w:rsidRPr="00DB3328">
        <w:rPr>
          <w:sz w:val="22"/>
          <w:szCs w:val="22"/>
        </w:rPr>
        <w:t xml:space="preserve"> Media / Promotion purpose upon athletes’ consent.</w:t>
      </w:r>
    </w:p>
    <w:p w14:paraId="29E9B93B" w14:textId="77777777" w:rsidR="00885AA8" w:rsidRPr="00C61A62" w:rsidRDefault="00885AA8" w:rsidP="00C61A62">
      <w:pPr>
        <w:spacing w:afterLines="50" w:after="120" w:line="0" w:lineRule="atLeast"/>
        <w:ind w:leftChars="500" w:left="1000"/>
        <w:jc w:val="both"/>
        <w:rPr>
          <w:rFonts w:ascii="Times New Roman" w:hAnsi="Times New Roman"/>
          <w:sz w:val="22"/>
          <w:szCs w:val="22"/>
          <w:lang w:val="en-US" w:eastAsia="zh-TW"/>
        </w:rPr>
      </w:pPr>
    </w:p>
    <w:p w14:paraId="0673DC76" w14:textId="7C575983" w:rsidR="009866DB" w:rsidRPr="0062789D" w:rsidRDefault="001D5CF1" w:rsidP="00C61A62">
      <w:pPr>
        <w:spacing w:afterLines="50" w:after="120" w:line="0" w:lineRule="atLeast"/>
        <w:ind w:leftChars="500" w:left="1000"/>
        <w:rPr>
          <w:rFonts w:ascii="Times New Roman" w:hAnsi="Times New Roman"/>
          <w:sz w:val="22"/>
          <w:szCs w:val="22"/>
        </w:rPr>
      </w:pPr>
      <w:r w:rsidRPr="0062789D">
        <w:rPr>
          <w:rFonts w:ascii="Times New Roman" w:hAnsi="Times New Roman"/>
          <w:b/>
          <w:sz w:val="22"/>
          <w:szCs w:val="22"/>
        </w:rPr>
        <w:t>The OC/</w:t>
      </w:r>
      <w:r w:rsidR="00E2312B">
        <w:rPr>
          <w:rFonts w:ascii="Times New Roman" w:hAnsi="Times New Roman"/>
          <w:b/>
          <w:sz w:val="22"/>
          <w:szCs w:val="22"/>
        </w:rPr>
        <w:t>EFHKC</w:t>
      </w:r>
      <w:r w:rsidRPr="0062789D">
        <w:rPr>
          <w:rFonts w:ascii="Times New Roman" w:hAnsi="Times New Roman"/>
          <w:b/>
          <w:sz w:val="22"/>
          <w:szCs w:val="22"/>
        </w:rPr>
        <w:t xml:space="preserve"> </w:t>
      </w:r>
      <w:r w:rsidRPr="0062789D">
        <w:rPr>
          <w:rFonts w:ascii="Times New Roman" w:hAnsi="Times New Roman"/>
          <w:b/>
          <w:sz w:val="22"/>
          <w:szCs w:val="22"/>
          <w:lang w:eastAsia="zh-TW"/>
        </w:rPr>
        <w:t>is</w:t>
      </w:r>
      <w:r w:rsidR="009866DB" w:rsidRPr="0062789D">
        <w:rPr>
          <w:rFonts w:ascii="Times New Roman" w:hAnsi="Times New Roman"/>
          <w:b/>
          <w:sz w:val="22"/>
          <w:szCs w:val="22"/>
        </w:rPr>
        <w:t xml:space="preserve"> not responsible</w:t>
      </w:r>
      <w:r w:rsidR="009866DB" w:rsidRPr="0062789D">
        <w:rPr>
          <w:rFonts w:ascii="Times New Roman" w:hAnsi="Times New Roman"/>
          <w:sz w:val="22"/>
          <w:szCs w:val="22"/>
        </w:rPr>
        <w:t xml:space="preserve"> for the following liabilities:</w:t>
      </w:r>
    </w:p>
    <w:p w14:paraId="30F9A256" w14:textId="77777777" w:rsidR="00C61A62" w:rsidRDefault="00C61A62" w:rsidP="00C61A62">
      <w:pPr>
        <w:pStyle w:val="Default"/>
        <w:spacing w:after="62"/>
        <w:ind w:leftChars="500" w:left="1000"/>
        <w:jc w:val="both"/>
        <w:rPr>
          <w:sz w:val="22"/>
          <w:szCs w:val="22"/>
        </w:rPr>
      </w:pPr>
      <w:r w:rsidRPr="00DB3328">
        <w:rPr>
          <w:sz w:val="22"/>
          <w:szCs w:val="22"/>
        </w:rPr>
        <w:t>Any decision of an Athlete to remount, and continue riding whether made by the Athlete himself / herself, or his / her parent, guardian, instructor or coach, and regardless of whether a doctor’s opinion is sought after a fall.</w:t>
      </w:r>
    </w:p>
    <w:p w14:paraId="25DD4E0C" w14:textId="22BB790F" w:rsidR="009866DB" w:rsidRPr="0062789D" w:rsidRDefault="009866DB" w:rsidP="00C61A62">
      <w:pPr>
        <w:spacing w:afterLines="50" w:after="120" w:line="0" w:lineRule="atLeast"/>
        <w:ind w:leftChars="500" w:left="1000"/>
        <w:jc w:val="both"/>
        <w:rPr>
          <w:rFonts w:ascii="Times New Roman" w:hAnsi="Times New Roman"/>
          <w:bCs/>
          <w:sz w:val="22"/>
          <w:szCs w:val="22"/>
          <w:lang w:eastAsia="zh-TW"/>
        </w:rPr>
      </w:pPr>
      <w:r w:rsidRPr="0062789D">
        <w:rPr>
          <w:rFonts w:ascii="Times New Roman" w:hAnsi="Times New Roman"/>
          <w:bCs/>
          <w:sz w:val="22"/>
          <w:szCs w:val="22"/>
          <w:lang w:eastAsia="zh-TW"/>
        </w:rPr>
        <w:t xml:space="preserve">Any injuries, diseases, and accidents to the horses, athletes and officials </w:t>
      </w:r>
      <w:r w:rsidR="005B3BEB" w:rsidRPr="0062789D">
        <w:rPr>
          <w:rFonts w:ascii="Times New Roman" w:hAnsi="Times New Roman"/>
          <w:bCs/>
          <w:sz w:val="22"/>
          <w:szCs w:val="22"/>
          <w:lang w:eastAsia="zh-TW"/>
        </w:rPr>
        <w:t>during</w:t>
      </w:r>
      <w:r w:rsidRPr="0062789D">
        <w:rPr>
          <w:rFonts w:ascii="Times New Roman" w:hAnsi="Times New Roman"/>
          <w:bCs/>
          <w:sz w:val="22"/>
          <w:szCs w:val="22"/>
          <w:lang w:eastAsia="zh-TW"/>
        </w:rPr>
        <w:t xml:space="preserve"> the time of transportation </w:t>
      </w:r>
      <w:r w:rsidR="005B3BEB" w:rsidRPr="0062789D">
        <w:rPr>
          <w:rFonts w:ascii="Times New Roman" w:hAnsi="Times New Roman"/>
          <w:bCs/>
          <w:sz w:val="22"/>
          <w:szCs w:val="22"/>
          <w:lang w:eastAsia="zh-TW"/>
        </w:rPr>
        <w:t>or</w:t>
      </w:r>
      <w:r w:rsidRPr="0062789D">
        <w:rPr>
          <w:rFonts w:ascii="Times New Roman" w:hAnsi="Times New Roman"/>
          <w:bCs/>
          <w:sz w:val="22"/>
          <w:szCs w:val="22"/>
          <w:lang w:eastAsia="zh-TW"/>
        </w:rPr>
        <w:t xml:space="preserve"> during the competition period.</w:t>
      </w:r>
    </w:p>
    <w:p w14:paraId="58060EEE" w14:textId="3C66D93E" w:rsidR="00885AA8" w:rsidRPr="00085A0F" w:rsidRDefault="009866DB" w:rsidP="00C61A62">
      <w:pPr>
        <w:spacing w:line="0" w:lineRule="atLeast"/>
        <w:ind w:leftChars="500" w:left="1000"/>
        <w:jc w:val="both"/>
        <w:rPr>
          <w:rFonts w:ascii="Times New Roman" w:hAnsi="Times New Roman"/>
          <w:bCs/>
          <w:sz w:val="22"/>
          <w:szCs w:val="22"/>
          <w:lang w:eastAsia="zh-TW"/>
        </w:rPr>
      </w:pPr>
      <w:r w:rsidRPr="0062789D">
        <w:rPr>
          <w:rFonts w:ascii="Times New Roman" w:hAnsi="Times New Roman"/>
          <w:sz w:val="22"/>
          <w:szCs w:val="22"/>
          <w:lang w:eastAsia="zh-TW"/>
        </w:rPr>
        <w:t xml:space="preserve">Any loss or damages to any third party caused by the participating </w:t>
      </w:r>
      <w:r w:rsidR="00F8162D" w:rsidRPr="0062789D">
        <w:rPr>
          <w:rFonts w:ascii="Times New Roman" w:hAnsi="Times New Roman"/>
          <w:sz w:val="22"/>
          <w:szCs w:val="22"/>
          <w:lang w:eastAsia="zh-TW"/>
        </w:rPr>
        <w:t>athlete</w:t>
      </w:r>
      <w:r w:rsidRPr="0062789D">
        <w:rPr>
          <w:rFonts w:ascii="Times New Roman" w:hAnsi="Times New Roman"/>
          <w:sz w:val="22"/>
          <w:szCs w:val="22"/>
          <w:lang w:eastAsia="zh-TW"/>
        </w:rPr>
        <w:t>s and horses</w:t>
      </w:r>
      <w:r w:rsidR="005B3BEB" w:rsidRPr="0062789D">
        <w:rPr>
          <w:rFonts w:ascii="Times New Roman" w:hAnsi="Times New Roman"/>
          <w:sz w:val="22"/>
          <w:szCs w:val="22"/>
          <w:lang w:eastAsia="zh-TW"/>
        </w:rPr>
        <w:t xml:space="preserve"> during</w:t>
      </w:r>
      <w:r w:rsidRPr="0062789D">
        <w:rPr>
          <w:rFonts w:ascii="Times New Roman" w:hAnsi="Times New Roman"/>
          <w:bCs/>
          <w:sz w:val="22"/>
          <w:szCs w:val="22"/>
          <w:lang w:eastAsia="zh-TW"/>
        </w:rPr>
        <w:t xml:space="preserve"> the time of transportation </w:t>
      </w:r>
      <w:r w:rsidR="00DD1BC9" w:rsidRPr="0062789D">
        <w:rPr>
          <w:rFonts w:ascii="Times New Roman" w:hAnsi="Times New Roman"/>
          <w:bCs/>
          <w:sz w:val="22"/>
          <w:szCs w:val="22"/>
          <w:lang w:eastAsia="zh-TW"/>
        </w:rPr>
        <w:t>or</w:t>
      </w:r>
      <w:r w:rsidRPr="0062789D">
        <w:rPr>
          <w:rFonts w:ascii="Times New Roman" w:hAnsi="Times New Roman"/>
          <w:bCs/>
          <w:sz w:val="22"/>
          <w:szCs w:val="22"/>
          <w:lang w:eastAsia="zh-TW"/>
        </w:rPr>
        <w:t xml:space="preserve"> during the competition period.</w:t>
      </w:r>
    </w:p>
    <w:p w14:paraId="7B77B293" w14:textId="77777777" w:rsidR="00885AA8" w:rsidRPr="00085A0F" w:rsidRDefault="00885AA8" w:rsidP="00C61A62">
      <w:pPr>
        <w:spacing w:line="0" w:lineRule="atLeast"/>
        <w:ind w:leftChars="500" w:left="1000"/>
        <w:rPr>
          <w:rFonts w:ascii="Times New Roman" w:hAnsi="Times New Roman"/>
          <w:bCs/>
          <w:sz w:val="22"/>
          <w:szCs w:val="22"/>
          <w:lang w:eastAsia="zh-TW"/>
        </w:rPr>
      </w:pPr>
    </w:p>
    <w:p w14:paraId="3A0AA3BE" w14:textId="518EE2FE" w:rsidR="009866DB" w:rsidRPr="0062789D" w:rsidRDefault="009866DB" w:rsidP="00C61A62">
      <w:pPr>
        <w:numPr>
          <w:ilvl w:val="0"/>
          <w:numId w:val="26"/>
        </w:numPr>
        <w:tabs>
          <w:tab w:val="clear" w:pos="380"/>
          <w:tab w:val="left" w:pos="-47"/>
          <w:tab w:val="left" w:pos="313"/>
          <w:tab w:val="num" w:pos="1380"/>
          <w:tab w:val="left" w:pos="1440"/>
          <w:tab w:val="left" w:pos="1571"/>
          <w:tab w:val="left" w:pos="1940"/>
          <w:tab w:val="left" w:pos="3913"/>
          <w:tab w:val="left" w:pos="4440"/>
          <w:tab w:val="left" w:pos="5113"/>
          <w:tab w:val="left" w:pos="6313"/>
          <w:tab w:val="left" w:pos="8593"/>
        </w:tabs>
        <w:suppressAutoHyphens/>
        <w:spacing w:before="120" w:after="60" w:line="260" w:lineRule="exact"/>
        <w:ind w:leftChars="510" w:left="1380"/>
        <w:jc w:val="both"/>
        <w:rPr>
          <w:rFonts w:ascii="Times New Roman" w:hAnsi="Times New Roman"/>
          <w:b/>
          <w:sz w:val="22"/>
          <w:szCs w:val="22"/>
          <w:lang w:eastAsia="zh-TW"/>
        </w:rPr>
      </w:pPr>
      <w:r w:rsidRPr="0062789D">
        <w:rPr>
          <w:rFonts w:ascii="Times New Roman" w:hAnsi="Times New Roman"/>
          <w:b/>
          <w:sz w:val="22"/>
          <w:szCs w:val="22"/>
          <w:lang w:eastAsia="zh-TW"/>
        </w:rPr>
        <w:t>EVENT'S ORGANISATION (</w:t>
      </w:r>
      <w:r w:rsidR="00E2312B">
        <w:rPr>
          <w:rFonts w:ascii="Times New Roman" w:hAnsi="Times New Roman"/>
          <w:b/>
          <w:sz w:val="22"/>
          <w:szCs w:val="22"/>
          <w:lang w:eastAsia="zh-TW"/>
        </w:rPr>
        <w:t>EFHKC</w:t>
      </w:r>
      <w:r w:rsidRPr="0062789D">
        <w:rPr>
          <w:rFonts w:ascii="Times New Roman" w:hAnsi="Times New Roman"/>
          <w:b/>
          <w:sz w:val="22"/>
          <w:szCs w:val="22"/>
          <w:lang w:eastAsia="zh-TW"/>
        </w:rPr>
        <w:t xml:space="preserve"> Rules Art. 101)</w:t>
      </w:r>
    </w:p>
    <w:p w14:paraId="4538910E" w14:textId="31A2E3B2" w:rsidR="004D4726" w:rsidRPr="0062789D" w:rsidRDefault="009866DB" w:rsidP="00C61A62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ind w:leftChars="500" w:left="1000"/>
        <w:jc w:val="both"/>
        <w:rPr>
          <w:rFonts w:ascii="Times New Roman" w:hAnsi="Times New Roman"/>
          <w:bCs/>
          <w:spacing w:val="-3"/>
          <w:sz w:val="22"/>
          <w:szCs w:val="22"/>
        </w:rPr>
      </w:pPr>
      <w:r w:rsidRPr="0062789D">
        <w:rPr>
          <w:rFonts w:ascii="Times New Roman" w:hAnsi="Times New Roman"/>
          <w:sz w:val="22"/>
          <w:szCs w:val="22"/>
          <w:lang w:eastAsia="zh-TW"/>
        </w:rPr>
        <w:t xml:space="preserve">The OC reserves the right to modify the schedule in order to clarify any matters or matters arising from an omission or due to unforeseen </w:t>
      </w:r>
      <w:r w:rsidR="00C9215C" w:rsidRPr="0062789D">
        <w:rPr>
          <w:rFonts w:ascii="Times New Roman" w:hAnsi="Times New Roman"/>
          <w:sz w:val="22"/>
          <w:szCs w:val="22"/>
          <w:lang w:eastAsia="zh-TW"/>
        </w:rPr>
        <w:t xml:space="preserve">circumstances. </w:t>
      </w:r>
      <w:r w:rsidRPr="0062789D">
        <w:rPr>
          <w:rFonts w:ascii="Times New Roman" w:hAnsi="Times New Roman"/>
          <w:sz w:val="22"/>
          <w:szCs w:val="22"/>
          <w:lang w:eastAsia="zh-TW"/>
        </w:rPr>
        <w:t xml:space="preserve">All modifications made to the schedule prior to the event must have the approval of the President of </w:t>
      </w:r>
      <w:r w:rsidR="00E2312B">
        <w:rPr>
          <w:rFonts w:ascii="Times New Roman" w:hAnsi="Times New Roman"/>
          <w:sz w:val="22"/>
          <w:szCs w:val="22"/>
          <w:lang w:eastAsia="zh-TW"/>
        </w:rPr>
        <w:t>EFHKC</w:t>
      </w:r>
      <w:r w:rsidRPr="0062789D">
        <w:rPr>
          <w:rFonts w:ascii="Times New Roman" w:hAnsi="Times New Roman"/>
          <w:sz w:val="22"/>
          <w:szCs w:val="22"/>
          <w:lang w:eastAsia="zh-TW"/>
        </w:rPr>
        <w:t xml:space="preserve"> (or his authorized representative).</w:t>
      </w:r>
      <w:r w:rsidRPr="0062789D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  <w:r w:rsidRPr="0062789D">
        <w:rPr>
          <w:rFonts w:ascii="Times New Roman" w:hAnsi="Times New Roman"/>
          <w:bCs/>
          <w:spacing w:val="-3"/>
          <w:sz w:val="22"/>
          <w:szCs w:val="22"/>
        </w:rPr>
        <w:t>Modifications during the event may only be made by the Ground Jury.</w:t>
      </w:r>
    </w:p>
    <w:p w14:paraId="231E05C0" w14:textId="0A19E3E8" w:rsidR="00C61A62" w:rsidRPr="00FF1B78" w:rsidRDefault="00C61A62" w:rsidP="00C61A62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FF1B78">
        <w:rPr>
          <w:rFonts w:ascii="Times New Roman" w:hAnsi="Times New Roman"/>
          <w:b/>
          <w:bCs/>
          <w:spacing w:val="-3"/>
          <w:sz w:val="22"/>
          <w:szCs w:val="22"/>
        </w:rPr>
        <w:t>**************************************************************************</w:t>
      </w:r>
      <w:r>
        <w:rPr>
          <w:rFonts w:ascii="Times New Roman" w:hAnsi="Times New Roman"/>
          <w:b/>
          <w:bCs/>
          <w:spacing w:val="-3"/>
          <w:sz w:val="22"/>
          <w:szCs w:val="22"/>
        </w:rPr>
        <w:t>**********************</w:t>
      </w:r>
    </w:p>
    <w:p w14:paraId="58E952CA" w14:textId="6DAD119A" w:rsidR="00C61A62" w:rsidRPr="00847738" w:rsidRDefault="009866DB" w:rsidP="00C61A62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4462"/>
          <w:tab w:val="left" w:pos="6098"/>
          <w:tab w:val="left" w:pos="7042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HK"/>
        </w:rPr>
      </w:pPr>
      <w:r w:rsidRPr="0062789D">
        <w:rPr>
          <w:rFonts w:ascii="Times New Roman" w:hAnsi="Times New Roman"/>
          <w:bCs/>
          <w:spacing w:val="-3"/>
          <w:sz w:val="22"/>
          <w:szCs w:val="22"/>
        </w:rPr>
        <w:t>Signature:</w:t>
      </w:r>
      <w:r w:rsidR="00314312" w:rsidRPr="0062789D">
        <w:rPr>
          <w:rFonts w:ascii="Times New Roman" w:hAnsi="Times New Roman"/>
          <w:bCs/>
          <w:spacing w:val="-3"/>
          <w:sz w:val="22"/>
          <w:szCs w:val="22"/>
        </w:rPr>
        <w:tab/>
      </w:r>
      <w:r w:rsidR="00314312" w:rsidRPr="0062789D">
        <w:rPr>
          <w:rFonts w:ascii="Times New Roman" w:hAnsi="Times New Roman"/>
          <w:bCs/>
          <w:spacing w:val="-3"/>
          <w:sz w:val="22"/>
          <w:szCs w:val="22"/>
        </w:rPr>
        <w:tab/>
      </w:r>
      <w:r w:rsidR="00314312" w:rsidRPr="0062789D">
        <w:rPr>
          <w:rFonts w:ascii="Times New Roman" w:hAnsi="Times New Roman"/>
          <w:bCs/>
          <w:spacing w:val="-3"/>
          <w:sz w:val="22"/>
          <w:szCs w:val="22"/>
        </w:rPr>
        <w:tab/>
      </w:r>
      <w:r w:rsidR="00314312" w:rsidRPr="0062789D">
        <w:rPr>
          <w:rFonts w:ascii="Times New Roman" w:hAnsi="Times New Roman"/>
          <w:bCs/>
          <w:spacing w:val="-3"/>
          <w:sz w:val="22"/>
          <w:szCs w:val="22"/>
        </w:rPr>
        <w:tab/>
      </w:r>
      <w:r w:rsidR="009A538B" w:rsidRPr="0062789D">
        <w:rPr>
          <w:rFonts w:ascii="Times New Roman" w:hAnsi="Times New Roman"/>
          <w:bCs/>
          <w:spacing w:val="-3"/>
          <w:sz w:val="22"/>
          <w:szCs w:val="22"/>
        </w:rPr>
        <w:t xml:space="preserve">             </w:t>
      </w:r>
      <w:r w:rsidR="00C61A62" w:rsidRPr="00847738">
        <w:rPr>
          <w:rFonts w:ascii="Times New Roman" w:hAnsi="Times New Roman"/>
          <w:bCs/>
          <w:spacing w:val="-3"/>
          <w:sz w:val="22"/>
          <w:szCs w:val="22"/>
        </w:rPr>
        <w:t xml:space="preserve">Approved by </w:t>
      </w:r>
      <w:r w:rsidR="00E2312B">
        <w:rPr>
          <w:rFonts w:ascii="Times New Roman" w:hAnsi="Times New Roman"/>
          <w:bCs/>
          <w:spacing w:val="-3"/>
          <w:sz w:val="22"/>
          <w:szCs w:val="22"/>
        </w:rPr>
        <w:t>EFHKC</w:t>
      </w:r>
      <w:r w:rsidR="00C61A62" w:rsidRPr="00847738">
        <w:rPr>
          <w:rFonts w:ascii="Times New Roman" w:hAnsi="Times New Roman"/>
          <w:bCs/>
          <w:spacing w:val="-3"/>
          <w:sz w:val="22"/>
          <w:szCs w:val="22"/>
        </w:rPr>
        <w:t xml:space="preserve">, on </w:t>
      </w:r>
    </w:p>
    <w:p w14:paraId="41658A8C" w14:textId="57364B08" w:rsidR="009F4328" w:rsidRPr="00C61A62" w:rsidRDefault="009F4328" w:rsidP="00C61A62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7477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TW"/>
        </w:rPr>
      </w:pPr>
    </w:p>
    <w:p w14:paraId="6F80F99E" w14:textId="77777777" w:rsidR="00770BAB" w:rsidRPr="0062789D" w:rsidRDefault="00770BAB" w:rsidP="009866DB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TW"/>
        </w:rPr>
      </w:pPr>
    </w:p>
    <w:p w14:paraId="41F51DA8" w14:textId="77777777" w:rsidR="009866DB" w:rsidRPr="0062789D" w:rsidRDefault="009866DB" w:rsidP="009866DB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TW"/>
        </w:rPr>
      </w:pPr>
    </w:p>
    <w:p w14:paraId="737F883A" w14:textId="77777777" w:rsidR="001D5CF1" w:rsidRPr="0062789D" w:rsidRDefault="001D5CF1" w:rsidP="009866DB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TW"/>
        </w:rPr>
      </w:pPr>
    </w:p>
    <w:p w14:paraId="7E99FCDF" w14:textId="77777777" w:rsidR="009866DB" w:rsidRPr="0062789D" w:rsidRDefault="009866DB" w:rsidP="009866DB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TW"/>
        </w:rPr>
      </w:pPr>
      <w:bookmarkStart w:id="1" w:name="_Hlk141458376"/>
    </w:p>
    <w:p w14:paraId="7486F51D" w14:textId="1E1C2B70" w:rsidR="009866DB" w:rsidRPr="0062789D" w:rsidRDefault="00B9756B" w:rsidP="009866DB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TW"/>
        </w:rPr>
      </w:pPr>
      <w:r w:rsidRPr="0062789D">
        <w:rPr>
          <w:rFonts w:ascii="Times New Roman" w:hAnsi="Times New Roman"/>
          <w:bCs/>
          <w:spacing w:val="-3"/>
          <w:sz w:val="22"/>
          <w:szCs w:val="22"/>
        </w:rPr>
        <w:t>M</w:t>
      </w:r>
      <w:r w:rsidRPr="0062789D">
        <w:rPr>
          <w:rFonts w:ascii="Times New Roman" w:hAnsi="Times New Roman"/>
          <w:bCs/>
          <w:spacing w:val="-3"/>
          <w:sz w:val="22"/>
          <w:szCs w:val="22"/>
          <w:lang w:eastAsia="zh-HK"/>
        </w:rPr>
        <w:t>s.</w:t>
      </w:r>
      <w:r w:rsidR="009866DB" w:rsidRPr="0062789D">
        <w:rPr>
          <w:rFonts w:ascii="Times New Roman" w:hAnsi="Times New Roman"/>
          <w:bCs/>
          <w:spacing w:val="-3"/>
          <w:sz w:val="22"/>
          <w:szCs w:val="22"/>
        </w:rPr>
        <w:t xml:space="preserve"> </w:t>
      </w:r>
      <w:r w:rsidR="00E2312B">
        <w:rPr>
          <w:rFonts w:ascii="Times New Roman" w:hAnsi="Times New Roman"/>
          <w:bCs/>
          <w:spacing w:val="-3"/>
          <w:sz w:val="22"/>
          <w:szCs w:val="22"/>
          <w:lang w:eastAsia="zh-TW"/>
        </w:rPr>
        <w:t>Masami Toda</w:t>
      </w:r>
    </w:p>
    <w:p w14:paraId="78764E58" w14:textId="5DCCF024" w:rsidR="009866DB" w:rsidRPr="0062789D" w:rsidRDefault="00E2312B" w:rsidP="009866DB">
      <w:pPr>
        <w:tabs>
          <w:tab w:val="left" w:pos="-47"/>
          <w:tab w:val="left" w:pos="567"/>
          <w:tab w:val="left" w:pos="793"/>
          <w:tab w:val="left" w:pos="2160"/>
          <w:tab w:val="left" w:pos="2400"/>
          <w:tab w:val="left" w:pos="3913"/>
          <w:tab w:val="left" w:pos="5113"/>
          <w:tab w:val="left" w:pos="6313"/>
          <w:tab w:val="left" w:pos="8593"/>
        </w:tabs>
        <w:suppressAutoHyphens/>
        <w:spacing w:line="260" w:lineRule="exact"/>
        <w:jc w:val="both"/>
        <w:rPr>
          <w:rFonts w:ascii="Times New Roman" w:hAnsi="Times New Roman"/>
          <w:bCs/>
          <w:spacing w:val="-3"/>
          <w:sz w:val="22"/>
          <w:szCs w:val="22"/>
          <w:lang w:eastAsia="zh-HK"/>
        </w:rPr>
      </w:pPr>
      <w:r>
        <w:rPr>
          <w:rFonts w:ascii="Times New Roman" w:hAnsi="Times New Roman"/>
          <w:bCs/>
          <w:spacing w:val="-3"/>
          <w:sz w:val="22"/>
          <w:szCs w:val="22"/>
          <w:lang w:eastAsia="zh-HK"/>
        </w:rPr>
        <w:t xml:space="preserve">Executive Director and </w:t>
      </w:r>
      <w:r w:rsidR="009E05EE" w:rsidRPr="0062789D">
        <w:rPr>
          <w:rFonts w:ascii="Times New Roman" w:hAnsi="Times New Roman"/>
          <w:bCs/>
          <w:spacing w:val="-3"/>
          <w:sz w:val="22"/>
          <w:szCs w:val="22"/>
          <w:lang w:eastAsia="zh-HK"/>
        </w:rPr>
        <w:t xml:space="preserve">Secretary </w:t>
      </w:r>
      <w:r w:rsidR="00B9756B" w:rsidRPr="0062789D">
        <w:rPr>
          <w:rFonts w:ascii="Times New Roman" w:hAnsi="Times New Roman"/>
          <w:bCs/>
          <w:spacing w:val="-3"/>
          <w:sz w:val="22"/>
          <w:szCs w:val="22"/>
          <w:lang w:eastAsia="zh-HK"/>
        </w:rPr>
        <w:t xml:space="preserve">General </w:t>
      </w:r>
    </w:p>
    <w:p w14:paraId="6DA88D10" w14:textId="0691800B" w:rsidR="001939EC" w:rsidRPr="0062789D" w:rsidRDefault="009866DB" w:rsidP="001939EC">
      <w:pPr>
        <w:pStyle w:val="NormalWeb"/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  <w:lang w:eastAsia="zh-HK"/>
        </w:rPr>
      </w:pPr>
      <w:r w:rsidRPr="0062789D"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</w:rPr>
        <w:t xml:space="preserve">The </w:t>
      </w:r>
      <w:proofErr w:type="spellStart"/>
      <w:r w:rsidR="00E2312B"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</w:rPr>
        <w:t>Equestiran</w:t>
      </w:r>
      <w:proofErr w:type="spellEnd"/>
      <w:r w:rsidR="00E2312B"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</w:rPr>
        <w:t xml:space="preserve"> Federation of Hong Kong, China </w:t>
      </w:r>
      <w:r w:rsidRPr="0062789D">
        <w:rPr>
          <w:rFonts w:ascii="Times New Roman" w:hAnsi="Times New Roman" w:cs="Times New Roman"/>
          <w:bCs/>
          <w:color w:val="auto"/>
          <w:sz w:val="22"/>
          <w:szCs w:val="22"/>
        </w:rPr>
        <w:br/>
      </w:r>
      <w:r w:rsidR="00FD288D" w:rsidRPr="00BE714F">
        <w:rPr>
          <w:rStyle w:val="Strong"/>
          <w:rFonts w:ascii="Times New Roman" w:hAnsi="Times New Roman" w:cs="Times New Roman" w:hint="eastAsia"/>
          <w:b w:val="0"/>
          <w:bCs w:val="0"/>
          <w:color w:val="auto"/>
          <w:sz w:val="22"/>
          <w:szCs w:val="22"/>
        </w:rPr>
        <w:t>8/F., Central Complex</w:t>
      </w:r>
      <w:r w:rsidR="00FD288D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Building</w:t>
      </w:r>
      <w:r w:rsidR="00FD288D" w:rsidRPr="00BE714F">
        <w:rPr>
          <w:rStyle w:val="Strong"/>
          <w:rFonts w:ascii="Times New Roman" w:hAnsi="Times New Roman" w:cs="Times New Roman" w:hint="eastAsia"/>
          <w:b w:val="0"/>
          <w:bCs w:val="0"/>
          <w:color w:val="auto"/>
          <w:sz w:val="22"/>
          <w:szCs w:val="22"/>
        </w:rPr>
        <w:t>,</w:t>
      </w:r>
      <w:r w:rsidR="00FD288D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</w:t>
      </w:r>
      <w:r w:rsidR="00FD288D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br/>
      </w:r>
      <w:r w:rsidR="00FD288D" w:rsidRPr="00BE714F">
        <w:rPr>
          <w:rStyle w:val="Strong"/>
          <w:rFonts w:ascii="Times New Roman" w:hAnsi="Times New Roman" w:cs="Times New Roman" w:hint="eastAsia"/>
          <w:b w:val="0"/>
          <w:bCs w:val="0"/>
          <w:color w:val="auto"/>
          <w:sz w:val="22"/>
          <w:szCs w:val="22"/>
        </w:rPr>
        <w:t xml:space="preserve">Shatin Racecourse, Shatin, </w:t>
      </w:r>
      <w:r w:rsidR="00FD288D">
        <w:rPr>
          <w:rStyle w:val="Strong"/>
          <w:rFonts w:ascii="Times New Roman" w:hAnsi="Times New Roman" w:cs="Times New Roman"/>
          <w:b w:val="0"/>
          <w:bCs w:val="0"/>
          <w:color w:val="auto"/>
          <w:sz w:val="22"/>
          <w:szCs w:val="22"/>
        </w:rPr>
        <w:br/>
      </w:r>
      <w:r w:rsidR="00FD288D" w:rsidRPr="00BE714F">
        <w:rPr>
          <w:rStyle w:val="Strong"/>
          <w:rFonts w:ascii="Times New Roman" w:hAnsi="Times New Roman" w:cs="Times New Roman" w:hint="eastAsia"/>
          <w:b w:val="0"/>
          <w:bCs w:val="0"/>
          <w:color w:val="auto"/>
          <w:sz w:val="22"/>
          <w:szCs w:val="22"/>
        </w:rPr>
        <w:t>New Territories, Hong Kong</w:t>
      </w:r>
    </w:p>
    <w:bookmarkEnd w:id="1"/>
    <w:p w14:paraId="76388BD5" w14:textId="17A8D1C8" w:rsidR="009866DB" w:rsidRPr="0062789D" w:rsidRDefault="001939EC" w:rsidP="001939EC">
      <w:pPr>
        <w:pStyle w:val="NormalWeb"/>
        <w:rPr>
          <w:rStyle w:val="Strong"/>
          <w:rFonts w:ascii="Times New Roman" w:hAnsi="Times New Roman" w:cs="Times New Roman"/>
          <w:color w:val="auto"/>
          <w:sz w:val="22"/>
          <w:szCs w:val="22"/>
        </w:rPr>
      </w:pPr>
      <w:r w:rsidRPr="0062789D"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  <w:lang w:eastAsia="zh-HK"/>
        </w:rPr>
        <w:t>Tel: 2966 5078 Email: info@</w:t>
      </w:r>
      <w:r w:rsidR="00E2312B"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  <w:lang w:eastAsia="zh-HK"/>
        </w:rPr>
        <w:t>hkef</w:t>
      </w:r>
      <w:r w:rsidRPr="0062789D">
        <w:rPr>
          <w:rStyle w:val="Strong"/>
          <w:rFonts w:ascii="Times New Roman" w:hAnsi="Times New Roman" w:cs="Times New Roman"/>
          <w:b w:val="0"/>
          <w:color w:val="auto"/>
          <w:sz w:val="22"/>
          <w:szCs w:val="22"/>
          <w:lang w:eastAsia="zh-HK"/>
        </w:rPr>
        <w:t>.org</w:t>
      </w:r>
      <w:r w:rsidRPr="0062789D">
        <w:rPr>
          <w:rStyle w:val="Strong"/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sectPr w:rsidR="009866DB" w:rsidRPr="0062789D" w:rsidSect="00615AB5">
      <w:footerReference w:type="even" r:id="rId8"/>
      <w:footerReference w:type="default" r:id="rId9"/>
      <w:endnotePr>
        <w:numFmt w:val="decimal"/>
      </w:endnotePr>
      <w:pgSz w:w="11907" w:h="16840" w:code="9"/>
      <w:pgMar w:top="709" w:right="850" w:bottom="426" w:left="709" w:header="570" w:footer="333" w:gutter="0"/>
      <w:pgNumType w:fmt="numberInDash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9EC75" w14:textId="77777777" w:rsidR="00BD063C" w:rsidRDefault="00BD063C">
      <w:pPr>
        <w:spacing w:line="20" w:lineRule="exact"/>
        <w:rPr>
          <w:sz w:val="24"/>
        </w:rPr>
      </w:pPr>
    </w:p>
  </w:endnote>
  <w:endnote w:type="continuationSeparator" w:id="0">
    <w:p w14:paraId="695006CA" w14:textId="77777777" w:rsidR="00BD063C" w:rsidRDefault="00BD063C">
      <w:r>
        <w:rPr>
          <w:sz w:val="24"/>
        </w:rPr>
        <w:t xml:space="preserve"> </w:t>
      </w:r>
    </w:p>
  </w:endnote>
  <w:endnote w:type="continuationNotice" w:id="1">
    <w:p w14:paraId="22A726D3" w14:textId="77777777" w:rsidR="00BD063C" w:rsidRDefault="00BD063C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abon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08A5" w14:textId="77777777" w:rsidR="00F06902" w:rsidRDefault="00197CF9" w:rsidP="003979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0690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324F6C" w14:textId="77777777" w:rsidR="00F06902" w:rsidRDefault="00F06902" w:rsidP="002C53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D9119" w14:textId="77777777" w:rsidR="00F06902" w:rsidRDefault="00197CF9" w:rsidP="003979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0690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4DA3">
      <w:rPr>
        <w:rStyle w:val="PageNumber"/>
        <w:noProof/>
      </w:rPr>
      <w:t>- 2 -</w:t>
    </w:r>
    <w:r>
      <w:rPr>
        <w:rStyle w:val="PageNumber"/>
      </w:rPr>
      <w:fldChar w:fldCharType="end"/>
    </w:r>
  </w:p>
  <w:p w14:paraId="7DF43AAE" w14:textId="77777777" w:rsidR="00F06902" w:rsidRDefault="00F06902" w:rsidP="002C53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1EC3F" w14:textId="77777777" w:rsidR="00BD063C" w:rsidRDefault="00BD063C">
      <w:r>
        <w:rPr>
          <w:sz w:val="24"/>
        </w:rPr>
        <w:separator/>
      </w:r>
    </w:p>
  </w:footnote>
  <w:footnote w:type="continuationSeparator" w:id="0">
    <w:p w14:paraId="5A468B53" w14:textId="77777777" w:rsidR="00BD063C" w:rsidRDefault="00BD0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A6A2FD82"/>
    <w:lvl w:ilvl="0">
      <w:start w:val="1"/>
      <w:numFmt w:val="upperRoman"/>
      <w:lvlText w:val="%1."/>
      <w:lvlJc w:val="left"/>
      <w:pPr>
        <w:tabs>
          <w:tab w:val="num" w:pos="567"/>
        </w:tabs>
        <w:ind w:left="360" w:hanging="360"/>
      </w:pPr>
      <w:rPr>
        <w:rFonts w:hint="default"/>
        <w:b/>
        <w:i w:val="0"/>
        <w:sz w:val="22"/>
        <w:szCs w:val="22"/>
      </w:rPr>
    </w:lvl>
    <w:lvl w:ilvl="1">
      <w:start w:val="1"/>
      <w:numFmt w:val="decimal"/>
      <w:lvlText w:val="%1.%2."/>
      <w:legacy w:legacy="1" w:legacySpace="113" w:legacyIndent="0"/>
      <w:lvlJc w:val="left"/>
    </w:lvl>
    <w:lvl w:ilvl="2">
      <w:start w:val="1"/>
      <w:numFmt w:val="decimal"/>
      <w:lvlText w:val="%1.%2.%3."/>
      <w:legacy w:legacy="1" w:legacySpace="113" w:legacyIndent="0"/>
      <w:lvlJc w:val="left"/>
    </w:lvl>
    <w:lvl w:ilvl="3">
      <w:start w:val="1"/>
      <w:numFmt w:val="decimal"/>
      <w:lvlText w:val="%1.%2.%3.%4"/>
      <w:legacy w:legacy="1" w:legacySpace="113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71820492"/>
    <w:lvl w:ilvl="0">
      <w:numFmt w:val="decimal"/>
      <w:lvlText w:val="*"/>
      <w:lvlJc w:val="left"/>
    </w:lvl>
  </w:abstractNum>
  <w:abstractNum w:abstractNumId="2" w15:restartNumberingAfterBreak="0">
    <w:nsid w:val="022042F0"/>
    <w:multiLevelType w:val="hybridMultilevel"/>
    <w:tmpl w:val="4F2CE55C"/>
    <w:lvl w:ilvl="0" w:tplc="EE689F7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10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07EE9"/>
    <w:multiLevelType w:val="multilevel"/>
    <w:tmpl w:val="EE863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030F90"/>
    <w:multiLevelType w:val="hybridMultilevel"/>
    <w:tmpl w:val="84FE68A2"/>
    <w:lvl w:ilvl="0" w:tplc="A6DA7F68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5" w15:restartNumberingAfterBreak="0">
    <w:nsid w:val="08C76C93"/>
    <w:multiLevelType w:val="multilevel"/>
    <w:tmpl w:val="DAF8D4F0"/>
    <w:lvl w:ilvl="0">
      <w:start w:val="19"/>
      <w:numFmt w:val="none"/>
      <w:lvlText w:val="17"/>
      <w:lvlJc w:val="left"/>
      <w:pPr>
        <w:tabs>
          <w:tab w:val="num" w:pos="645"/>
        </w:tabs>
        <w:ind w:left="645" w:hanging="645"/>
      </w:pPr>
      <w:rPr>
        <w:rFonts w:hint="default"/>
        <w:b/>
        <w:sz w:val="20"/>
      </w:rPr>
    </w:lvl>
    <w:lvl w:ilvl="1">
      <w:start w:val="1"/>
      <w:numFmt w:val="decimal"/>
      <w:lvlText w:val="17.%2"/>
      <w:lvlJc w:val="left"/>
      <w:pPr>
        <w:tabs>
          <w:tab w:val="num" w:pos="1005"/>
        </w:tabs>
        <w:ind w:left="1005" w:hanging="645"/>
      </w:pPr>
      <w:rPr>
        <w:rFonts w:hint="default"/>
        <w:b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  <w:b/>
        <w:sz w:val="20"/>
      </w:rPr>
    </w:lvl>
  </w:abstractNum>
  <w:abstractNum w:abstractNumId="6" w15:restartNumberingAfterBreak="0">
    <w:nsid w:val="09314347"/>
    <w:multiLevelType w:val="multilevel"/>
    <w:tmpl w:val="B5CCE5A0"/>
    <w:lvl w:ilvl="0">
      <w:start w:val="6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1">
      <w:start w:val="5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ascii="Verdana" w:hAnsi="Verdana" w:cs="Times New Roman"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ascii="Verdana" w:hAnsi="Verdana" w:cs="Times New Roman"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</w:abstractNum>
  <w:abstractNum w:abstractNumId="7" w15:restartNumberingAfterBreak="0">
    <w:nsid w:val="0ED069DB"/>
    <w:multiLevelType w:val="hybridMultilevel"/>
    <w:tmpl w:val="9C781816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23659D"/>
    <w:multiLevelType w:val="multilevel"/>
    <w:tmpl w:val="FD986B7E"/>
    <w:lvl w:ilvl="0">
      <w:start w:val="4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1">
      <w:start w:val="5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ascii="Verdana" w:hAnsi="Verdana" w:cs="Times New Roman"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ascii="Verdana" w:hAnsi="Verdana" w:cs="Times New Roman"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</w:abstractNum>
  <w:abstractNum w:abstractNumId="9" w15:restartNumberingAfterBreak="0">
    <w:nsid w:val="133D439D"/>
    <w:multiLevelType w:val="hybridMultilevel"/>
    <w:tmpl w:val="58760E08"/>
    <w:lvl w:ilvl="0" w:tplc="C9CAEE2E">
      <w:start w:val="1"/>
      <w:numFmt w:val="decimal"/>
      <w:lvlText w:val="%1."/>
      <w:lvlJc w:val="left"/>
      <w:pPr>
        <w:tabs>
          <w:tab w:val="num" w:pos="221"/>
        </w:tabs>
        <w:ind w:left="221" w:hanging="363"/>
      </w:pPr>
      <w:rPr>
        <w:rFonts w:hint="default"/>
        <w:b/>
        <w:sz w:val="20"/>
        <w:szCs w:val="24"/>
      </w:rPr>
    </w:lvl>
    <w:lvl w:ilvl="1" w:tplc="ADDA36DC">
      <w:start w:val="10"/>
      <w:numFmt w:val="upperRoman"/>
      <w:lvlText w:val="%2."/>
      <w:lvlJc w:val="left"/>
      <w:pPr>
        <w:tabs>
          <w:tab w:val="num" w:pos="1301"/>
        </w:tabs>
        <w:ind w:left="1301" w:hanging="720"/>
      </w:pPr>
      <w:rPr>
        <w:rFonts w:cs="Arial" w:hint="default"/>
        <w:b/>
        <w:sz w:val="22"/>
        <w:u w:val="none"/>
      </w:rPr>
    </w:lvl>
    <w:lvl w:ilvl="2" w:tplc="4E58FB64">
      <w:start w:val="2"/>
      <w:numFmt w:val="lowerLetter"/>
      <w:lvlText w:val="%3)"/>
      <w:lvlJc w:val="left"/>
      <w:pPr>
        <w:tabs>
          <w:tab w:val="num" w:pos="1841"/>
        </w:tabs>
        <w:ind w:left="1841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381"/>
        </w:tabs>
        <w:ind w:left="238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01"/>
        </w:tabs>
        <w:ind w:left="310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21"/>
        </w:tabs>
        <w:ind w:left="382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41"/>
        </w:tabs>
        <w:ind w:left="454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61"/>
        </w:tabs>
        <w:ind w:left="526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81"/>
        </w:tabs>
        <w:ind w:left="5981" w:hanging="180"/>
      </w:pPr>
    </w:lvl>
  </w:abstractNum>
  <w:abstractNum w:abstractNumId="10" w15:restartNumberingAfterBreak="0">
    <w:nsid w:val="16351A36"/>
    <w:multiLevelType w:val="hybridMultilevel"/>
    <w:tmpl w:val="5C78C896"/>
    <w:lvl w:ilvl="0" w:tplc="885CCB76">
      <w:start w:val="1"/>
      <w:numFmt w:val="decimal"/>
      <w:lvlText w:val="%1."/>
      <w:lvlJc w:val="left"/>
      <w:pPr>
        <w:tabs>
          <w:tab w:val="num" w:pos="380"/>
        </w:tabs>
        <w:ind w:left="3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100"/>
        </w:tabs>
        <w:ind w:left="1100" w:hanging="360"/>
      </w:pPr>
      <w:rPr>
        <w:rFonts w:ascii="Symbol" w:hAnsi="Symbol" w:hint="default"/>
      </w:rPr>
    </w:lvl>
    <w:lvl w:ilvl="2" w:tplc="B0CACE68">
      <w:start w:val="1"/>
      <w:numFmt w:val="lowerLetter"/>
      <w:lvlText w:val="%3)"/>
      <w:lvlJc w:val="left"/>
      <w:pPr>
        <w:tabs>
          <w:tab w:val="num" w:pos="2000"/>
        </w:tabs>
        <w:ind w:left="20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40"/>
        </w:tabs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0"/>
        </w:tabs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0"/>
        </w:tabs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0"/>
        </w:tabs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0"/>
        </w:tabs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0"/>
        </w:tabs>
        <w:ind w:left="6140" w:hanging="180"/>
      </w:pPr>
    </w:lvl>
  </w:abstractNum>
  <w:abstractNum w:abstractNumId="11" w15:restartNumberingAfterBreak="0">
    <w:nsid w:val="184E2D16"/>
    <w:multiLevelType w:val="hybridMultilevel"/>
    <w:tmpl w:val="37A4FEBA"/>
    <w:lvl w:ilvl="0" w:tplc="FBAED9A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9323A5"/>
    <w:multiLevelType w:val="multilevel"/>
    <w:tmpl w:val="F24E6474"/>
    <w:lvl w:ilvl="0">
      <w:start w:val="5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1">
      <w:start w:val="5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ascii="Verdana" w:hAnsi="Verdana" w:cs="Times New Roman"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ascii="Verdana" w:hAnsi="Verdana" w:cs="Times New Roman"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</w:abstractNum>
  <w:abstractNum w:abstractNumId="13" w15:restartNumberingAfterBreak="0">
    <w:nsid w:val="1E765CA9"/>
    <w:multiLevelType w:val="multilevel"/>
    <w:tmpl w:val="84FE68A2"/>
    <w:lvl w:ilvl="0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14" w15:restartNumberingAfterBreak="0">
    <w:nsid w:val="1FFE16C3"/>
    <w:multiLevelType w:val="multilevel"/>
    <w:tmpl w:val="F3861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left"/>
      <w:pPr>
        <w:tabs>
          <w:tab w:val="num" w:pos="2250"/>
        </w:tabs>
        <w:ind w:left="2250" w:hanging="117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02E3F49"/>
    <w:multiLevelType w:val="hybridMultilevel"/>
    <w:tmpl w:val="FA1802E6"/>
    <w:lvl w:ilvl="0" w:tplc="799CF092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16" w15:restartNumberingAfterBreak="0">
    <w:nsid w:val="21230063"/>
    <w:multiLevelType w:val="hybridMultilevel"/>
    <w:tmpl w:val="F4B2DEEE"/>
    <w:lvl w:ilvl="0" w:tplc="A6DA7F68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17" w15:restartNumberingAfterBreak="0">
    <w:nsid w:val="27F63FAA"/>
    <w:multiLevelType w:val="hybridMultilevel"/>
    <w:tmpl w:val="2180A064"/>
    <w:lvl w:ilvl="0" w:tplc="FBAED9A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i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2A791D3E"/>
    <w:multiLevelType w:val="hybridMultilevel"/>
    <w:tmpl w:val="1744C99A"/>
    <w:lvl w:ilvl="0" w:tplc="EDD6C482">
      <w:start w:val="1"/>
      <w:numFmt w:val="upperRoman"/>
      <w:lvlText w:val="%1."/>
      <w:lvlJc w:val="left"/>
      <w:pPr>
        <w:tabs>
          <w:tab w:val="num" w:pos="567"/>
        </w:tabs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BB6D8E"/>
    <w:multiLevelType w:val="hybridMultilevel"/>
    <w:tmpl w:val="4CAE4454"/>
    <w:lvl w:ilvl="0" w:tplc="F9C22B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8314F834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C254607"/>
    <w:multiLevelType w:val="hybridMultilevel"/>
    <w:tmpl w:val="8474D710"/>
    <w:lvl w:ilvl="0" w:tplc="75B2BBEE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264B1"/>
    <w:multiLevelType w:val="hybridMultilevel"/>
    <w:tmpl w:val="31D0488E"/>
    <w:lvl w:ilvl="0" w:tplc="F1225598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6DF5A43"/>
    <w:multiLevelType w:val="hybridMultilevel"/>
    <w:tmpl w:val="12FA6DC8"/>
    <w:lvl w:ilvl="0" w:tplc="0A281DF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E057C9A"/>
    <w:multiLevelType w:val="hybridMultilevel"/>
    <w:tmpl w:val="7CB6CFC2"/>
    <w:lvl w:ilvl="0" w:tplc="0409001B">
      <w:start w:val="1"/>
      <w:numFmt w:val="lowerRoman"/>
      <w:lvlText w:val="%1."/>
      <w:lvlJc w:val="right"/>
      <w:pPr>
        <w:ind w:left="11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82" w:hanging="480"/>
      </w:pPr>
    </w:lvl>
    <w:lvl w:ilvl="2" w:tplc="0409001B" w:tentative="1">
      <w:start w:val="1"/>
      <w:numFmt w:val="lowerRoman"/>
      <w:lvlText w:val="%3."/>
      <w:lvlJc w:val="right"/>
      <w:pPr>
        <w:ind w:left="2062" w:hanging="480"/>
      </w:pPr>
    </w:lvl>
    <w:lvl w:ilvl="3" w:tplc="0409000F" w:tentative="1">
      <w:start w:val="1"/>
      <w:numFmt w:val="decimal"/>
      <w:lvlText w:val="%4."/>
      <w:lvlJc w:val="left"/>
      <w:pPr>
        <w:ind w:left="25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22" w:hanging="480"/>
      </w:pPr>
    </w:lvl>
    <w:lvl w:ilvl="5" w:tplc="0409001B" w:tentative="1">
      <w:start w:val="1"/>
      <w:numFmt w:val="lowerRoman"/>
      <w:lvlText w:val="%6."/>
      <w:lvlJc w:val="right"/>
      <w:pPr>
        <w:ind w:left="3502" w:hanging="480"/>
      </w:pPr>
    </w:lvl>
    <w:lvl w:ilvl="6" w:tplc="0409000F" w:tentative="1">
      <w:start w:val="1"/>
      <w:numFmt w:val="decimal"/>
      <w:lvlText w:val="%7."/>
      <w:lvlJc w:val="left"/>
      <w:pPr>
        <w:ind w:left="39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62" w:hanging="480"/>
      </w:pPr>
    </w:lvl>
    <w:lvl w:ilvl="8" w:tplc="0409001B" w:tentative="1">
      <w:start w:val="1"/>
      <w:numFmt w:val="lowerRoman"/>
      <w:lvlText w:val="%9."/>
      <w:lvlJc w:val="right"/>
      <w:pPr>
        <w:ind w:left="4942" w:hanging="480"/>
      </w:pPr>
    </w:lvl>
  </w:abstractNum>
  <w:abstractNum w:abstractNumId="24" w15:restartNumberingAfterBreak="0">
    <w:nsid w:val="3E3B1C64"/>
    <w:multiLevelType w:val="multilevel"/>
    <w:tmpl w:val="B286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F2A3A15"/>
    <w:multiLevelType w:val="hybridMultilevel"/>
    <w:tmpl w:val="6B2C0FA4"/>
    <w:lvl w:ilvl="0" w:tplc="75B2BBEE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  <w:b/>
        <w:i w:val="0"/>
        <w:sz w:val="24"/>
        <w:szCs w:val="24"/>
      </w:rPr>
    </w:lvl>
    <w:lvl w:ilvl="1" w:tplc="8D22C184">
      <w:start w:val="1"/>
      <w:numFmt w:val="lowerLetter"/>
      <w:lvlText w:val="%2)"/>
      <w:lvlJc w:val="left"/>
      <w:pPr>
        <w:tabs>
          <w:tab w:val="num" w:pos="1426"/>
        </w:tabs>
        <w:ind w:left="1426" w:hanging="703"/>
      </w:pPr>
      <w:rPr>
        <w:rFonts w:ascii="Verdana" w:hAnsi="Verdana" w:hint="default"/>
        <w:b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26" w15:restartNumberingAfterBreak="0">
    <w:nsid w:val="52FA00B0"/>
    <w:multiLevelType w:val="hybridMultilevel"/>
    <w:tmpl w:val="2416B834"/>
    <w:lvl w:ilvl="0" w:tplc="3E6864CA">
      <w:start w:val="1"/>
      <w:numFmt w:val="bullet"/>
      <w:lvlText w:val=""/>
      <w:lvlJc w:val="left"/>
      <w:pPr>
        <w:tabs>
          <w:tab w:val="num" w:pos="622"/>
        </w:tabs>
        <w:ind w:left="622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102"/>
        </w:tabs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82"/>
        </w:tabs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62"/>
        </w:tabs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42"/>
        </w:tabs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22"/>
        </w:tabs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02"/>
        </w:tabs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82"/>
        </w:tabs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62"/>
        </w:tabs>
        <w:ind w:left="4462" w:hanging="480"/>
      </w:pPr>
      <w:rPr>
        <w:rFonts w:ascii="Wingdings" w:hAnsi="Wingdings" w:hint="default"/>
      </w:rPr>
    </w:lvl>
  </w:abstractNum>
  <w:abstractNum w:abstractNumId="27" w15:restartNumberingAfterBreak="0">
    <w:nsid w:val="53F5256A"/>
    <w:multiLevelType w:val="hybridMultilevel"/>
    <w:tmpl w:val="00480E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462698">
      <w:numFmt w:val="bullet"/>
      <w:lvlText w:val="-"/>
      <w:lvlJc w:val="left"/>
      <w:pPr>
        <w:ind w:left="1440" w:hanging="360"/>
      </w:pPr>
      <w:rPr>
        <w:rFonts w:ascii="Verdana" w:eastAsia="PMingLiU" w:hAnsi="Verdana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9C41F0"/>
    <w:multiLevelType w:val="multilevel"/>
    <w:tmpl w:val="D0D2817E"/>
    <w:lvl w:ilvl="0">
      <w:start w:val="4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1">
      <w:start w:val="6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ascii="Verdana" w:hAnsi="Verdana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795"/>
        </w:tabs>
        <w:ind w:left="795" w:hanging="795"/>
      </w:pPr>
      <w:rPr>
        <w:rFonts w:ascii="Times New Roman" w:eastAsia="Times New Roman" w:hAnsi="Times New Roman" w:cs="Times New Roman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ascii="Verdana" w:hAnsi="Verdana" w:cs="Times New Roman"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Verdana" w:hAnsi="Verdana" w:cs="Times New Roman"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ascii="Verdana" w:hAnsi="Verdana" w:cs="Times New Roman"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Verdana" w:hAnsi="Verdana" w:cs="Times New Roman" w:hint="default"/>
        <w:sz w:val="20"/>
      </w:rPr>
    </w:lvl>
  </w:abstractNum>
  <w:abstractNum w:abstractNumId="29" w15:restartNumberingAfterBreak="0">
    <w:nsid w:val="5FA474A3"/>
    <w:multiLevelType w:val="hybridMultilevel"/>
    <w:tmpl w:val="835AA3DA"/>
    <w:lvl w:ilvl="0" w:tplc="4CD4D1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FFE56BF"/>
    <w:multiLevelType w:val="hybridMultilevel"/>
    <w:tmpl w:val="0C8C9976"/>
    <w:lvl w:ilvl="0" w:tplc="08B2F34A">
      <w:start w:val="200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Arial" w:hint="default"/>
      </w:rPr>
    </w:lvl>
    <w:lvl w:ilvl="1" w:tplc="100C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10718B4"/>
    <w:multiLevelType w:val="multilevel"/>
    <w:tmpl w:val="40A8EC70"/>
    <w:lvl w:ilvl="0">
      <w:start w:val="1"/>
      <w:numFmt w:val="upperRoman"/>
      <w:lvlText w:val="%1."/>
      <w:lvlJc w:val="left"/>
      <w:pPr>
        <w:tabs>
          <w:tab w:val="num" w:pos="567"/>
        </w:tabs>
        <w:ind w:left="360" w:hanging="360"/>
      </w:pPr>
      <w:rPr>
        <w:rFonts w:hint="default"/>
        <w:b/>
        <w:i w:val="0"/>
        <w:sz w:val="28"/>
        <w:szCs w:val="28"/>
      </w:rPr>
    </w:lvl>
    <w:lvl w:ilvl="1">
      <w:start w:val="1"/>
      <w:numFmt w:val="decimal"/>
      <w:lvlText w:val="%1.%2."/>
      <w:legacy w:legacy="1" w:legacySpace="113" w:legacyIndent="0"/>
      <w:lvlJc w:val="left"/>
    </w:lvl>
    <w:lvl w:ilvl="2">
      <w:start w:val="1"/>
      <w:numFmt w:val="decimal"/>
      <w:lvlText w:val="%1.%2.%3."/>
      <w:legacy w:legacy="1" w:legacySpace="113" w:legacyIndent="0"/>
      <w:lvlJc w:val="left"/>
    </w:lvl>
    <w:lvl w:ilvl="3">
      <w:start w:val="1"/>
      <w:numFmt w:val="decimal"/>
      <w:lvlText w:val="%1.%2.%3.%4"/>
      <w:legacy w:legacy="1" w:legacySpace="113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32" w15:restartNumberingAfterBreak="0">
    <w:nsid w:val="63881BD4"/>
    <w:multiLevelType w:val="hybridMultilevel"/>
    <w:tmpl w:val="702A5A46"/>
    <w:lvl w:ilvl="0" w:tplc="100C0003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cs="Courier New" w:hint="default"/>
      </w:rPr>
    </w:lvl>
    <w:lvl w:ilvl="1" w:tplc="100C0003" w:tentative="1">
      <w:start w:val="1"/>
      <w:numFmt w:val="bullet"/>
      <w:lvlText w:val="o"/>
      <w:lvlJc w:val="left"/>
      <w:pPr>
        <w:tabs>
          <w:tab w:val="num" w:pos="2840"/>
        </w:tabs>
        <w:ind w:left="28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tabs>
          <w:tab w:val="num" w:pos="3560"/>
        </w:tabs>
        <w:ind w:left="35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tabs>
          <w:tab w:val="num" w:pos="4280"/>
        </w:tabs>
        <w:ind w:left="42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tabs>
          <w:tab w:val="num" w:pos="5000"/>
        </w:tabs>
        <w:ind w:left="50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tabs>
          <w:tab w:val="num" w:pos="5720"/>
        </w:tabs>
        <w:ind w:left="57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tabs>
          <w:tab w:val="num" w:pos="6440"/>
        </w:tabs>
        <w:ind w:left="64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tabs>
          <w:tab w:val="num" w:pos="7160"/>
        </w:tabs>
        <w:ind w:left="71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tabs>
          <w:tab w:val="num" w:pos="7880"/>
        </w:tabs>
        <w:ind w:left="7880" w:hanging="360"/>
      </w:pPr>
      <w:rPr>
        <w:rFonts w:ascii="Wingdings" w:hAnsi="Wingdings" w:hint="default"/>
      </w:rPr>
    </w:lvl>
  </w:abstractNum>
  <w:abstractNum w:abstractNumId="33" w15:restartNumberingAfterBreak="0">
    <w:nsid w:val="658573EC"/>
    <w:multiLevelType w:val="multilevel"/>
    <w:tmpl w:val="F8069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48E2DD5"/>
    <w:multiLevelType w:val="hybridMultilevel"/>
    <w:tmpl w:val="2536D5A6"/>
    <w:lvl w:ilvl="0" w:tplc="F9C22B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8DF6805"/>
    <w:multiLevelType w:val="hybridMultilevel"/>
    <w:tmpl w:val="C01A25A4"/>
    <w:lvl w:ilvl="0" w:tplc="04090001">
      <w:start w:val="1"/>
      <w:numFmt w:val="bullet"/>
      <w:lvlText w:val=""/>
      <w:lvlJc w:val="left"/>
      <w:pPr>
        <w:tabs>
          <w:tab w:val="num" w:pos="1020"/>
        </w:tabs>
        <w:ind w:left="10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00"/>
        </w:tabs>
        <w:ind w:left="15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80"/>
        </w:tabs>
        <w:ind w:left="19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60"/>
        </w:tabs>
        <w:ind w:left="24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40"/>
        </w:tabs>
        <w:ind w:left="29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20"/>
        </w:tabs>
        <w:ind w:left="34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00"/>
        </w:tabs>
        <w:ind w:left="39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80"/>
        </w:tabs>
        <w:ind w:left="43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60"/>
        </w:tabs>
        <w:ind w:left="4860" w:hanging="480"/>
      </w:pPr>
      <w:rPr>
        <w:rFonts w:ascii="Wingdings" w:hAnsi="Wingdings" w:hint="default"/>
      </w:rPr>
    </w:lvl>
  </w:abstractNum>
  <w:abstractNum w:abstractNumId="36" w15:restartNumberingAfterBreak="0">
    <w:nsid w:val="7A211DD8"/>
    <w:multiLevelType w:val="multilevel"/>
    <w:tmpl w:val="3D6E0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E2B1D43"/>
    <w:multiLevelType w:val="hybridMultilevel"/>
    <w:tmpl w:val="BBB46C5E"/>
    <w:lvl w:ilvl="0" w:tplc="CB202838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8"/>
      </w:rPr>
    </w:lvl>
    <w:lvl w:ilvl="1" w:tplc="5596BA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370590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9" w:hanging="283"/>
        </w:pPr>
        <w:rPr>
          <w:rFonts w:ascii="Symbol" w:hAnsi="Symbol" w:hint="default"/>
          <w:lang w:val="en-GB"/>
        </w:rPr>
      </w:lvl>
    </w:lvlOverride>
  </w:num>
  <w:num w:numId="2" w16cid:durableId="1238904052">
    <w:abstractNumId w:val="0"/>
  </w:num>
  <w:num w:numId="3" w16cid:durableId="1469014703">
    <w:abstractNumId w:val="30"/>
  </w:num>
  <w:num w:numId="4" w16cid:durableId="658729947">
    <w:abstractNumId w:val="11"/>
  </w:num>
  <w:num w:numId="5" w16cid:durableId="840435558">
    <w:abstractNumId w:val="2"/>
  </w:num>
  <w:num w:numId="6" w16cid:durableId="1875117944">
    <w:abstractNumId w:val="16"/>
  </w:num>
  <w:num w:numId="7" w16cid:durableId="418138965">
    <w:abstractNumId w:val="9"/>
  </w:num>
  <w:num w:numId="8" w16cid:durableId="1947887164">
    <w:abstractNumId w:val="4"/>
  </w:num>
  <w:num w:numId="9" w16cid:durableId="417136707">
    <w:abstractNumId w:val="25"/>
  </w:num>
  <w:num w:numId="10" w16cid:durableId="1384595886">
    <w:abstractNumId w:val="20"/>
  </w:num>
  <w:num w:numId="11" w16cid:durableId="1470977689">
    <w:abstractNumId w:val="3"/>
  </w:num>
  <w:num w:numId="12" w16cid:durableId="1842886270">
    <w:abstractNumId w:val="33"/>
  </w:num>
  <w:num w:numId="13" w16cid:durableId="605700335">
    <w:abstractNumId w:val="24"/>
  </w:num>
  <w:num w:numId="14" w16cid:durableId="393161415">
    <w:abstractNumId w:val="14"/>
  </w:num>
  <w:num w:numId="15" w16cid:durableId="1648977430">
    <w:abstractNumId w:val="36"/>
  </w:num>
  <w:num w:numId="16" w16cid:durableId="305286775">
    <w:abstractNumId w:val="32"/>
  </w:num>
  <w:num w:numId="17" w16cid:durableId="1876426940">
    <w:abstractNumId w:val="28"/>
  </w:num>
  <w:num w:numId="18" w16cid:durableId="708265066">
    <w:abstractNumId w:val="5"/>
  </w:num>
  <w:num w:numId="19" w16cid:durableId="568464280">
    <w:abstractNumId w:val="13"/>
  </w:num>
  <w:num w:numId="20" w16cid:durableId="1533809781">
    <w:abstractNumId w:val="17"/>
  </w:num>
  <w:num w:numId="21" w16cid:durableId="462505391">
    <w:abstractNumId w:val="6"/>
  </w:num>
  <w:num w:numId="22" w16cid:durableId="652101072">
    <w:abstractNumId w:val="35"/>
  </w:num>
  <w:num w:numId="23" w16cid:durableId="1806924486">
    <w:abstractNumId w:val="12"/>
  </w:num>
  <w:num w:numId="24" w16cid:durableId="727848387">
    <w:abstractNumId w:val="8"/>
  </w:num>
  <w:num w:numId="25" w16cid:durableId="87072927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9" w:hanging="283"/>
        </w:pPr>
        <w:rPr>
          <w:rFonts w:ascii="Symbol" w:hAnsi="Symbol" w:hint="default"/>
        </w:rPr>
      </w:lvl>
    </w:lvlOverride>
  </w:num>
  <w:num w:numId="26" w16cid:durableId="1454447816">
    <w:abstractNumId w:val="10"/>
  </w:num>
  <w:num w:numId="27" w16cid:durableId="881213799">
    <w:abstractNumId w:val="37"/>
  </w:num>
  <w:num w:numId="28" w16cid:durableId="1598057846">
    <w:abstractNumId w:val="19"/>
  </w:num>
  <w:num w:numId="29" w16cid:durableId="778961097">
    <w:abstractNumId w:val="18"/>
  </w:num>
  <w:num w:numId="30" w16cid:durableId="1337150119">
    <w:abstractNumId w:val="22"/>
  </w:num>
  <w:num w:numId="31" w16cid:durableId="1005980321">
    <w:abstractNumId w:val="34"/>
  </w:num>
  <w:num w:numId="32" w16cid:durableId="797262660">
    <w:abstractNumId w:val="29"/>
  </w:num>
  <w:num w:numId="33" w16cid:durableId="1563173735">
    <w:abstractNumId w:val="21"/>
  </w:num>
  <w:num w:numId="34" w16cid:durableId="902060451">
    <w:abstractNumId w:val="27"/>
  </w:num>
  <w:num w:numId="35" w16cid:durableId="350182699">
    <w:abstractNumId w:val="31"/>
  </w:num>
  <w:num w:numId="36" w16cid:durableId="1266570417">
    <w:abstractNumId w:val="26"/>
  </w:num>
  <w:num w:numId="37" w16cid:durableId="70934876">
    <w:abstractNumId w:val="7"/>
  </w:num>
  <w:num w:numId="38" w16cid:durableId="1390762898">
    <w:abstractNumId w:val="23"/>
  </w:num>
  <w:num w:numId="39" w16cid:durableId="126779294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574847966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44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sDQwNTayNDMxsDBQ0lEKTi0uzszPAymwqAUAK/usAiwAAAA="/>
  </w:docVars>
  <w:rsids>
    <w:rsidRoot w:val="005632B7"/>
    <w:rsid w:val="000007A5"/>
    <w:rsid w:val="00003320"/>
    <w:rsid w:val="0000507C"/>
    <w:rsid w:val="00007CC4"/>
    <w:rsid w:val="00011CA7"/>
    <w:rsid w:val="0001242D"/>
    <w:rsid w:val="000130F3"/>
    <w:rsid w:val="000131A5"/>
    <w:rsid w:val="000205A7"/>
    <w:rsid w:val="000212CC"/>
    <w:rsid w:val="00021840"/>
    <w:rsid w:val="00021BEA"/>
    <w:rsid w:val="00034DEE"/>
    <w:rsid w:val="00036A35"/>
    <w:rsid w:val="0004233A"/>
    <w:rsid w:val="00042C77"/>
    <w:rsid w:val="00042E89"/>
    <w:rsid w:val="00044D72"/>
    <w:rsid w:val="00045627"/>
    <w:rsid w:val="000469C1"/>
    <w:rsid w:val="00046ADD"/>
    <w:rsid w:val="00047D04"/>
    <w:rsid w:val="000504A0"/>
    <w:rsid w:val="0005168E"/>
    <w:rsid w:val="000517A4"/>
    <w:rsid w:val="00052BFC"/>
    <w:rsid w:val="00052F52"/>
    <w:rsid w:val="00056833"/>
    <w:rsid w:val="00060D81"/>
    <w:rsid w:val="0006176E"/>
    <w:rsid w:val="00061FE5"/>
    <w:rsid w:val="00063396"/>
    <w:rsid w:val="00066254"/>
    <w:rsid w:val="000669B7"/>
    <w:rsid w:val="00067C49"/>
    <w:rsid w:val="00070222"/>
    <w:rsid w:val="00070946"/>
    <w:rsid w:val="00070C47"/>
    <w:rsid w:val="00073495"/>
    <w:rsid w:val="00073D2A"/>
    <w:rsid w:val="000743A4"/>
    <w:rsid w:val="00074815"/>
    <w:rsid w:val="00074AA0"/>
    <w:rsid w:val="000751E6"/>
    <w:rsid w:val="00075383"/>
    <w:rsid w:val="000764D9"/>
    <w:rsid w:val="00076F60"/>
    <w:rsid w:val="000776C2"/>
    <w:rsid w:val="00077922"/>
    <w:rsid w:val="00077AD1"/>
    <w:rsid w:val="00081BAA"/>
    <w:rsid w:val="000829EB"/>
    <w:rsid w:val="00084EDB"/>
    <w:rsid w:val="000851BB"/>
    <w:rsid w:val="000854C6"/>
    <w:rsid w:val="00085A0F"/>
    <w:rsid w:val="00091197"/>
    <w:rsid w:val="0009217B"/>
    <w:rsid w:val="00093BB3"/>
    <w:rsid w:val="0009461B"/>
    <w:rsid w:val="0009647D"/>
    <w:rsid w:val="00096E7C"/>
    <w:rsid w:val="000A119B"/>
    <w:rsid w:val="000A6490"/>
    <w:rsid w:val="000A7677"/>
    <w:rsid w:val="000A792C"/>
    <w:rsid w:val="000B1DC7"/>
    <w:rsid w:val="000B1F9D"/>
    <w:rsid w:val="000B238F"/>
    <w:rsid w:val="000B30B8"/>
    <w:rsid w:val="000B78D7"/>
    <w:rsid w:val="000C3A73"/>
    <w:rsid w:val="000C5C96"/>
    <w:rsid w:val="000D30B4"/>
    <w:rsid w:val="000D414D"/>
    <w:rsid w:val="000D4AF7"/>
    <w:rsid w:val="000D6E2F"/>
    <w:rsid w:val="000D70B7"/>
    <w:rsid w:val="000D77B2"/>
    <w:rsid w:val="000D7A17"/>
    <w:rsid w:val="000E21D8"/>
    <w:rsid w:val="000E5B88"/>
    <w:rsid w:val="000E64D0"/>
    <w:rsid w:val="000E728B"/>
    <w:rsid w:val="000F07A4"/>
    <w:rsid w:val="000F4B74"/>
    <w:rsid w:val="000F5E5C"/>
    <w:rsid w:val="000F6192"/>
    <w:rsid w:val="000F65BC"/>
    <w:rsid w:val="00101CEA"/>
    <w:rsid w:val="0011196F"/>
    <w:rsid w:val="00111EBF"/>
    <w:rsid w:val="001133B5"/>
    <w:rsid w:val="00113FCC"/>
    <w:rsid w:val="00115274"/>
    <w:rsid w:val="00122A2C"/>
    <w:rsid w:val="001242D8"/>
    <w:rsid w:val="00125536"/>
    <w:rsid w:val="0013277B"/>
    <w:rsid w:val="00134E59"/>
    <w:rsid w:val="00134ECA"/>
    <w:rsid w:val="00135487"/>
    <w:rsid w:val="00141C23"/>
    <w:rsid w:val="00145CFC"/>
    <w:rsid w:val="00146239"/>
    <w:rsid w:val="0015455D"/>
    <w:rsid w:val="00157719"/>
    <w:rsid w:val="0016248F"/>
    <w:rsid w:val="0016252D"/>
    <w:rsid w:val="00163DE1"/>
    <w:rsid w:val="00164EC6"/>
    <w:rsid w:val="0016644D"/>
    <w:rsid w:val="00166C02"/>
    <w:rsid w:val="0017131E"/>
    <w:rsid w:val="00171D34"/>
    <w:rsid w:val="00172BCD"/>
    <w:rsid w:val="0017462D"/>
    <w:rsid w:val="00174809"/>
    <w:rsid w:val="00175AA6"/>
    <w:rsid w:val="00177322"/>
    <w:rsid w:val="001849EA"/>
    <w:rsid w:val="00184EDB"/>
    <w:rsid w:val="00185844"/>
    <w:rsid w:val="00186540"/>
    <w:rsid w:val="00186E5D"/>
    <w:rsid w:val="00190C2F"/>
    <w:rsid w:val="00191B32"/>
    <w:rsid w:val="00193544"/>
    <w:rsid w:val="001939EC"/>
    <w:rsid w:val="0019513B"/>
    <w:rsid w:val="00196628"/>
    <w:rsid w:val="00197A4A"/>
    <w:rsid w:val="00197CF9"/>
    <w:rsid w:val="00197E3A"/>
    <w:rsid w:val="001A1ABC"/>
    <w:rsid w:val="001A26E3"/>
    <w:rsid w:val="001A2CAD"/>
    <w:rsid w:val="001A6746"/>
    <w:rsid w:val="001B1AE9"/>
    <w:rsid w:val="001B4A44"/>
    <w:rsid w:val="001B4DB7"/>
    <w:rsid w:val="001B5460"/>
    <w:rsid w:val="001B6890"/>
    <w:rsid w:val="001C1F70"/>
    <w:rsid w:val="001C423B"/>
    <w:rsid w:val="001C4657"/>
    <w:rsid w:val="001C69C9"/>
    <w:rsid w:val="001C6C91"/>
    <w:rsid w:val="001D14DB"/>
    <w:rsid w:val="001D152B"/>
    <w:rsid w:val="001D2B6F"/>
    <w:rsid w:val="001D4641"/>
    <w:rsid w:val="001D5CF1"/>
    <w:rsid w:val="001D6DA4"/>
    <w:rsid w:val="001D759E"/>
    <w:rsid w:val="001E13E2"/>
    <w:rsid w:val="001E6A62"/>
    <w:rsid w:val="001E71D3"/>
    <w:rsid w:val="001E730E"/>
    <w:rsid w:val="001E739C"/>
    <w:rsid w:val="001E7B90"/>
    <w:rsid w:val="001F4F4C"/>
    <w:rsid w:val="001F5060"/>
    <w:rsid w:val="001F7F3D"/>
    <w:rsid w:val="00204F94"/>
    <w:rsid w:val="00206B68"/>
    <w:rsid w:val="00207571"/>
    <w:rsid w:val="00207B52"/>
    <w:rsid w:val="00211189"/>
    <w:rsid w:val="0021264A"/>
    <w:rsid w:val="00212686"/>
    <w:rsid w:val="00213FCD"/>
    <w:rsid w:val="002144D4"/>
    <w:rsid w:val="0021469E"/>
    <w:rsid w:val="0021525E"/>
    <w:rsid w:val="00217AB2"/>
    <w:rsid w:val="00221F85"/>
    <w:rsid w:val="00225A93"/>
    <w:rsid w:val="00226C34"/>
    <w:rsid w:val="00227479"/>
    <w:rsid w:val="00230726"/>
    <w:rsid w:val="002317A1"/>
    <w:rsid w:val="0023473D"/>
    <w:rsid w:val="00235627"/>
    <w:rsid w:val="00236DDD"/>
    <w:rsid w:val="002373B2"/>
    <w:rsid w:val="00240AF9"/>
    <w:rsid w:val="002437CD"/>
    <w:rsid w:val="00247A7B"/>
    <w:rsid w:val="002536C5"/>
    <w:rsid w:val="00254504"/>
    <w:rsid w:val="0025461A"/>
    <w:rsid w:val="00255959"/>
    <w:rsid w:val="00256078"/>
    <w:rsid w:val="002574CD"/>
    <w:rsid w:val="00260A7A"/>
    <w:rsid w:val="002618E6"/>
    <w:rsid w:val="00262AAD"/>
    <w:rsid w:val="00263EF0"/>
    <w:rsid w:val="00265C5D"/>
    <w:rsid w:val="0026605F"/>
    <w:rsid w:val="0026664C"/>
    <w:rsid w:val="0026726C"/>
    <w:rsid w:val="0027377A"/>
    <w:rsid w:val="00274253"/>
    <w:rsid w:val="0027508C"/>
    <w:rsid w:val="002768DA"/>
    <w:rsid w:val="00277A1E"/>
    <w:rsid w:val="00277EC9"/>
    <w:rsid w:val="00280123"/>
    <w:rsid w:val="00280352"/>
    <w:rsid w:val="00285300"/>
    <w:rsid w:val="002920E4"/>
    <w:rsid w:val="00292770"/>
    <w:rsid w:val="00295074"/>
    <w:rsid w:val="00296171"/>
    <w:rsid w:val="00297530"/>
    <w:rsid w:val="00297D0B"/>
    <w:rsid w:val="002A0E9B"/>
    <w:rsid w:val="002A211A"/>
    <w:rsid w:val="002A413A"/>
    <w:rsid w:val="002A4186"/>
    <w:rsid w:val="002A571D"/>
    <w:rsid w:val="002A6281"/>
    <w:rsid w:val="002A662A"/>
    <w:rsid w:val="002B1DBE"/>
    <w:rsid w:val="002B297B"/>
    <w:rsid w:val="002B5B9E"/>
    <w:rsid w:val="002B5EA0"/>
    <w:rsid w:val="002C3A5C"/>
    <w:rsid w:val="002C4259"/>
    <w:rsid w:val="002C4B9B"/>
    <w:rsid w:val="002C537B"/>
    <w:rsid w:val="002C54E0"/>
    <w:rsid w:val="002C5C49"/>
    <w:rsid w:val="002C69ED"/>
    <w:rsid w:val="002C6FB1"/>
    <w:rsid w:val="002D000D"/>
    <w:rsid w:val="002D1733"/>
    <w:rsid w:val="002D1E79"/>
    <w:rsid w:val="002D353A"/>
    <w:rsid w:val="002D5DE8"/>
    <w:rsid w:val="002D5E9F"/>
    <w:rsid w:val="002D6132"/>
    <w:rsid w:val="002D6261"/>
    <w:rsid w:val="002E0DFC"/>
    <w:rsid w:val="002E2330"/>
    <w:rsid w:val="002E2E3C"/>
    <w:rsid w:val="002E317B"/>
    <w:rsid w:val="002E74B4"/>
    <w:rsid w:val="002F16F0"/>
    <w:rsid w:val="002F18FA"/>
    <w:rsid w:val="002F1D67"/>
    <w:rsid w:val="002F3D77"/>
    <w:rsid w:val="002F653E"/>
    <w:rsid w:val="00302EDE"/>
    <w:rsid w:val="00307B8B"/>
    <w:rsid w:val="003110A3"/>
    <w:rsid w:val="00312EC8"/>
    <w:rsid w:val="00313A89"/>
    <w:rsid w:val="00314138"/>
    <w:rsid w:val="00314312"/>
    <w:rsid w:val="00314A44"/>
    <w:rsid w:val="00315328"/>
    <w:rsid w:val="00315869"/>
    <w:rsid w:val="0031689A"/>
    <w:rsid w:val="00324394"/>
    <w:rsid w:val="0032506F"/>
    <w:rsid w:val="0032566A"/>
    <w:rsid w:val="00326892"/>
    <w:rsid w:val="00327951"/>
    <w:rsid w:val="003328AC"/>
    <w:rsid w:val="0033612B"/>
    <w:rsid w:val="003402F9"/>
    <w:rsid w:val="00342560"/>
    <w:rsid w:val="00342930"/>
    <w:rsid w:val="00344B8D"/>
    <w:rsid w:val="00345F7A"/>
    <w:rsid w:val="00346CA7"/>
    <w:rsid w:val="003470BF"/>
    <w:rsid w:val="0034761A"/>
    <w:rsid w:val="00347674"/>
    <w:rsid w:val="00350943"/>
    <w:rsid w:val="003513B9"/>
    <w:rsid w:val="003526F2"/>
    <w:rsid w:val="00355014"/>
    <w:rsid w:val="00360031"/>
    <w:rsid w:val="003640B8"/>
    <w:rsid w:val="00364903"/>
    <w:rsid w:val="00366DF6"/>
    <w:rsid w:val="003711A3"/>
    <w:rsid w:val="003722DA"/>
    <w:rsid w:val="00374925"/>
    <w:rsid w:val="00374E9E"/>
    <w:rsid w:val="003750F9"/>
    <w:rsid w:val="00377489"/>
    <w:rsid w:val="003847BF"/>
    <w:rsid w:val="00385E5D"/>
    <w:rsid w:val="003949A1"/>
    <w:rsid w:val="00397961"/>
    <w:rsid w:val="003A0AD3"/>
    <w:rsid w:val="003A173E"/>
    <w:rsid w:val="003A2D14"/>
    <w:rsid w:val="003A4083"/>
    <w:rsid w:val="003A44EC"/>
    <w:rsid w:val="003A4C00"/>
    <w:rsid w:val="003A5944"/>
    <w:rsid w:val="003B1975"/>
    <w:rsid w:val="003B2A3D"/>
    <w:rsid w:val="003B579B"/>
    <w:rsid w:val="003B7B13"/>
    <w:rsid w:val="003C180F"/>
    <w:rsid w:val="003C2824"/>
    <w:rsid w:val="003C380E"/>
    <w:rsid w:val="003C6BC2"/>
    <w:rsid w:val="003C72BE"/>
    <w:rsid w:val="003D28B6"/>
    <w:rsid w:val="003D294F"/>
    <w:rsid w:val="003D2A74"/>
    <w:rsid w:val="003D3902"/>
    <w:rsid w:val="003D485E"/>
    <w:rsid w:val="003D49C1"/>
    <w:rsid w:val="003D4CC8"/>
    <w:rsid w:val="003D7BFC"/>
    <w:rsid w:val="003E0E8B"/>
    <w:rsid w:val="003E12B1"/>
    <w:rsid w:val="003E12D3"/>
    <w:rsid w:val="003E1A0F"/>
    <w:rsid w:val="003E1F04"/>
    <w:rsid w:val="003E1FC5"/>
    <w:rsid w:val="003E7D8E"/>
    <w:rsid w:val="003F2870"/>
    <w:rsid w:val="003F2A69"/>
    <w:rsid w:val="003F2DD6"/>
    <w:rsid w:val="003F61BB"/>
    <w:rsid w:val="00400A52"/>
    <w:rsid w:val="00401227"/>
    <w:rsid w:val="004012FF"/>
    <w:rsid w:val="0040226A"/>
    <w:rsid w:val="004033A3"/>
    <w:rsid w:val="004061BD"/>
    <w:rsid w:val="00411604"/>
    <w:rsid w:val="00411A28"/>
    <w:rsid w:val="00411D87"/>
    <w:rsid w:val="00413493"/>
    <w:rsid w:val="00413D21"/>
    <w:rsid w:val="0041424E"/>
    <w:rsid w:val="00414EF2"/>
    <w:rsid w:val="00415264"/>
    <w:rsid w:val="004165BE"/>
    <w:rsid w:val="004202B9"/>
    <w:rsid w:val="00420969"/>
    <w:rsid w:val="00420CB8"/>
    <w:rsid w:val="00422424"/>
    <w:rsid w:val="00422F29"/>
    <w:rsid w:val="0042371F"/>
    <w:rsid w:val="00425B9D"/>
    <w:rsid w:val="00436800"/>
    <w:rsid w:val="00436BAB"/>
    <w:rsid w:val="00437B2B"/>
    <w:rsid w:val="004420E3"/>
    <w:rsid w:val="00445CA1"/>
    <w:rsid w:val="00451470"/>
    <w:rsid w:val="004517C6"/>
    <w:rsid w:val="004559F7"/>
    <w:rsid w:val="00455D12"/>
    <w:rsid w:val="00460586"/>
    <w:rsid w:val="004605A4"/>
    <w:rsid w:val="00461772"/>
    <w:rsid w:val="0046209B"/>
    <w:rsid w:val="00462B85"/>
    <w:rsid w:val="00462FA4"/>
    <w:rsid w:val="00463095"/>
    <w:rsid w:val="00466961"/>
    <w:rsid w:val="00466C95"/>
    <w:rsid w:val="00467BC8"/>
    <w:rsid w:val="0047184C"/>
    <w:rsid w:val="00471DAB"/>
    <w:rsid w:val="00472D48"/>
    <w:rsid w:val="00474D5F"/>
    <w:rsid w:val="00474F95"/>
    <w:rsid w:val="00475B84"/>
    <w:rsid w:val="0048111F"/>
    <w:rsid w:val="00481757"/>
    <w:rsid w:val="00481BD8"/>
    <w:rsid w:val="004840EE"/>
    <w:rsid w:val="004850B0"/>
    <w:rsid w:val="004850D8"/>
    <w:rsid w:val="00486489"/>
    <w:rsid w:val="004875DC"/>
    <w:rsid w:val="0048789A"/>
    <w:rsid w:val="00487CCE"/>
    <w:rsid w:val="004908B2"/>
    <w:rsid w:val="0049185B"/>
    <w:rsid w:val="0049478C"/>
    <w:rsid w:val="00497320"/>
    <w:rsid w:val="004A35CD"/>
    <w:rsid w:val="004A4002"/>
    <w:rsid w:val="004A504A"/>
    <w:rsid w:val="004A699F"/>
    <w:rsid w:val="004A7179"/>
    <w:rsid w:val="004B033F"/>
    <w:rsid w:val="004B1AF3"/>
    <w:rsid w:val="004B2C6F"/>
    <w:rsid w:val="004B3292"/>
    <w:rsid w:val="004B39D1"/>
    <w:rsid w:val="004B42FD"/>
    <w:rsid w:val="004B4C82"/>
    <w:rsid w:val="004B709A"/>
    <w:rsid w:val="004C198F"/>
    <w:rsid w:val="004C2C6D"/>
    <w:rsid w:val="004C3668"/>
    <w:rsid w:val="004C37A5"/>
    <w:rsid w:val="004C43FE"/>
    <w:rsid w:val="004C4E5D"/>
    <w:rsid w:val="004C7C36"/>
    <w:rsid w:val="004C7EED"/>
    <w:rsid w:val="004D1DAF"/>
    <w:rsid w:val="004D220D"/>
    <w:rsid w:val="004D4726"/>
    <w:rsid w:val="004D6128"/>
    <w:rsid w:val="004E34D2"/>
    <w:rsid w:val="004E4533"/>
    <w:rsid w:val="004E4FAF"/>
    <w:rsid w:val="004E51F2"/>
    <w:rsid w:val="004E5CD3"/>
    <w:rsid w:val="004E771D"/>
    <w:rsid w:val="004F0330"/>
    <w:rsid w:val="004F3450"/>
    <w:rsid w:val="004F5CE6"/>
    <w:rsid w:val="004F6AD9"/>
    <w:rsid w:val="00502484"/>
    <w:rsid w:val="00505ABB"/>
    <w:rsid w:val="005060E0"/>
    <w:rsid w:val="00510E10"/>
    <w:rsid w:val="00511068"/>
    <w:rsid w:val="005123E8"/>
    <w:rsid w:val="00513254"/>
    <w:rsid w:val="0051337A"/>
    <w:rsid w:val="00513F38"/>
    <w:rsid w:val="00515BEC"/>
    <w:rsid w:val="00515C52"/>
    <w:rsid w:val="0051734E"/>
    <w:rsid w:val="00517426"/>
    <w:rsid w:val="005176E2"/>
    <w:rsid w:val="00517BA9"/>
    <w:rsid w:val="00517F5A"/>
    <w:rsid w:val="0052418D"/>
    <w:rsid w:val="0052593E"/>
    <w:rsid w:val="00526FB5"/>
    <w:rsid w:val="00527A63"/>
    <w:rsid w:val="00527FF6"/>
    <w:rsid w:val="0053346E"/>
    <w:rsid w:val="0053588C"/>
    <w:rsid w:val="00535B3E"/>
    <w:rsid w:val="00536553"/>
    <w:rsid w:val="00536A42"/>
    <w:rsid w:val="00537BB0"/>
    <w:rsid w:val="00540451"/>
    <w:rsid w:val="00543575"/>
    <w:rsid w:val="00543C19"/>
    <w:rsid w:val="00546727"/>
    <w:rsid w:val="00551AF7"/>
    <w:rsid w:val="005529F1"/>
    <w:rsid w:val="005540F2"/>
    <w:rsid w:val="00557A33"/>
    <w:rsid w:val="00557D26"/>
    <w:rsid w:val="00561457"/>
    <w:rsid w:val="00562780"/>
    <w:rsid w:val="00563065"/>
    <w:rsid w:val="005632B7"/>
    <w:rsid w:val="00567657"/>
    <w:rsid w:val="00570513"/>
    <w:rsid w:val="00574A8B"/>
    <w:rsid w:val="00576699"/>
    <w:rsid w:val="00577311"/>
    <w:rsid w:val="0057770C"/>
    <w:rsid w:val="00577E22"/>
    <w:rsid w:val="00580660"/>
    <w:rsid w:val="00580BC3"/>
    <w:rsid w:val="005813C2"/>
    <w:rsid w:val="00586871"/>
    <w:rsid w:val="00590C05"/>
    <w:rsid w:val="0059103B"/>
    <w:rsid w:val="005926D6"/>
    <w:rsid w:val="00592B6B"/>
    <w:rsid w:val="00593A68"/>
    <w:rsid w:val="00596EED"/>
    <w:rsid w:val="00597D25"/>
    <w:rsid w:val="005A0B79"/>
    <w:rsid w:val="005A0D74"/>
    <w:rsid w:val="005A10DE"/>
    <w:rsid w:val="005A1848"/>
    <w:rsid w:val="005A20EE"/>
    <w:rsid w:val="005B2EC1"/>
    <w:rsid w:val="005B302E"/>
    <w:rsid w:val="005B3BEB"/>
    <w:rsid w:val="005B723B"/>
    <w:rsid w:val="005B73F8"/>
    <w:rsid w:val="005B7A2E"/>
    <w:rsid w:val="005B7C98"/>
    <w:rsid w:val="005C093B"/>
    <w:rsid w:val="005C1B92"/>
    <w:rsid w:val="005C2006"/>
    <w:rsid w:val="005C242C"/>
    <w:rsid w:val="005C2EFA"/>
    <w:rsid w:val="005C3686"/>
    <w:rsid w:val="005C3733"/>
    <w:rsid w:val="005C4563"/>
    <w:rsid w:val="005C52E3"/>
    <w:rsid w:val="005C7268"/>
    <w:rsid w:val="005C73C5"/>
    <w:rsid w:val="005C77F9"/>
    <w:rsid w:val="005D162D"/>
    <w:rsid w:val="005E0BB6"/>
    <w:rsid w:val="005E23F7"/>
    <w:rsid w:val="005E4F31"/>
    <w:rsid w:val="005E733D"/>
    <w:rsid w:val="005E7DC3"/>
    <w:rsid w:val="005F0920"/>
    <w:rsid w:val="005F440E"/>
    <w:rsid w:val="005F5F56"/>
    <w:rsid w:val="005F64FF"/>
    <w:rsid w:val="00600207"/>
    <w:rsid w:val="006009C3"/>
    <w:rsid w:val="00604312"/>
    <w:rsid w:val="00604720"/>
    <w:rsid w:val="006105AA"/>
    <w:rsid w:val="006110D0"/>
    <w:rsid w:val="00614B97"/>
    <w:rsid w:val="00615AB5"/>
    <w:rsid w:val="00616E13"/>
    <w:rsid w:val="00617151"/>
    <w:rsid w:val="006216EF"/>
    <w:rsid w:val="00626278"/>
    <w:rsid w:val="0062645A"/>
    <w:rsid w:val="00627463"/>
    <w:rsid w:val="0062789D"/>
    <w:rsid w:val="00630911"/>
    <w:rsid w:val="006329A0"/>
    <w:rsid w:val="00634694"/>
    <w:rsid w:val="0064011C"/>
    <w:rsid w:val="006401FB"/>
    <w:rsid w:val="00640968"/>
    <w:rsid w:val="00643639"/>
    <w:rsid w:val="00643828"/>
    <w:rsid w:val="006438AD"/>
    <w:rsid w:val="00645AFA"/>
    <w:rsid w:val="00647AD1"/>
    <w:rsid w:val="006503E3"/>
    <w:rsid w:val="00650C16"/>
    <w:rsid w:val="00650E96"/>
    <w:rsid w:val="00652FEB"/>
    <w:rsid w:val="006549CC"/>
    <w:rsid w:val="00654B78"/>
    <w:rsid w:val="00654BAD"/>
    <w:rsid w:val="006574B6"/>
    <w:rsid w:val="006608EF"/>
    <w:rsid w:val="006609CA"/>
    <w:rsid w:val="00660CE8"/>
    <w:rsid w:val="00664472"/>
    <w:rsid w:val="00665CC4"/>
    <w:rsid w:val="006716DC"/>
    <w:rsid w:val="00672F7A"/>
    <w:rsid w:val="00673FCB"/>
    <w:rsid w:val="006826AC"/>
    <w:rsid w:val="006849A7"/>
    <w:rsid w:val="006905CC"/>
    <w:rsid w:val="00690772"/>
    <w:rsid w:val="006911C1"/>
    <w:rsid w:val="00693C22"/>
    <w:rsid w:val="0069476A"/>
    <w:rsid w:val="00696EF8"/>
    <w:rsid w:val="006974FD"/>
    <w:rsid w:val="006A0124"/>
    <w:rsid w:val="006A0736"/>
    <w:rsid w:val="006A0A7B"/>
    <w:rsid w:val="006A27C7"/>
    <w:rsid w:val="006A6E7D"/>
    <w:rsid w:val="006A739B"/>
    <w:rsid w:val="006A7550"/>
    <w:rsid w:val="006A78BC"/>
    <w:rsid w:val="006B039C"/>
    <w:rsid w:val="006B6C06"/>
    <w:rsid w:val="006B73E3"/>
    <w:rsid w:val="006C17C0"/>
    <w:rsid w:val="006C1A88"/>
    <w:rsid w:val="006C2147"/>
    <w:rsid w:val="006C6E10"/>
    <w:rsid w:val="006C75F6"/>
    <w:rsid w:val="006D03C9"/>
    <w:rsid w:val="006D0667"/>
    <w:rsid w:val="006D263B"/>
    <w:rsid w:val="006D36C6"/>
    <w:rsid w:val="006D57DE"/>
    <w:rsid w:val="006D5C75"/>
    <w:rsid w:val="006D6E08"/>
    <w:rsid w:val="006D735B"/>
    <w:rsid w:val="006E4530"/>
    <w:rsid w:val="006E5817"/>
    <w:rsid w:val="006E5AD0"/>
    <w:rsid w:val="006F2817"/>
    <w:rsid w:val="006F28A6"/>
    <w:rsid w:val="006F340B"/>
    <w:rsid w:val="006F4CFF"/>
    <w:rsid w:val="006F6BB3"/>
    <w:rsid w:val="0070367C"/>
    <w:rsid w:val="00705759"/>
    <w:rsid w:val="0071009F"/>
    <w:rsid w:val="007122DA"/>
    <w:rsid w:val="007126CC"/>
    <w:rsid w:val="007128DF"/>
    <w:rsid w:val="00715BC6"/>
    <w:rsid w:val="00716541"/>
    <w:rsid w:val="00716F82"/>
    <w:rsid w:val="00717A51"/>
    <w:rsid w:val="00721BF6"/>
    <w:rsid w:val="00721E6F"/>
    <w:rsid w:val="0072622C"/>
    <w:rsid w:val="0072754B"/>
    <w:rsid w:val="00731FBF"/>
    <w:rsid w:val="00732EA2"/>
    <w:rsid w:val="007336B1"/>
    <w:rsid w:val="00741AC2"/>
    <w:rsid w:val="0074308B"/>
    <w:rsid w:val="007439AA"/>
    <w:rsid w:val="00743F76"/>
    <w:rsid w:val="007459AA"/>
    <w:rsid w:val="00750975"/>
    <w:rsid w:val="00751F65"/>
    <w:rsid w:val="00752548"/>
    <w:rsid w:val="00752AAF"/>
    <w:rsid w:val="00753067"/>
    <w:rsid w:val="0076568E"/>
    <w:rsid w:val="00765F64"/>
    <w:rsid w:val="007666C7"/>
    <w:rsid w:val="00766EF5"/>
    <w:rsid w:val="00767404"/>
    <w:rsid w:val="00770BAB"/>
    <w:rsid w:val="00771A91"/>
    <w:rsid w:val="007729F0"/>
    <w:rsid w:val="00773284"/>
    <w:rsid w:val="00776528"/>
    <w:rsid w:val="00780BAC"/>
    <w:rsid w:val="007878DB"/>
    <w:rsid w:val="00790B63"/>
    <w:rsid w:val="00796140"/>
    <w:rsid w:val="00797CC3"/>
    <w:rsid w:val="00797FB5"/>
    <w:rsid w:val="007A36D5"/>
    <w:rsid w:val="007A43C8"/>
    <w:rsid w:val="007A48E9"/>
    <w:rsid w:val="007A63BB"/>
    <w:rsid w:val="007A7CB9"/>
    <w:rsid w:val="007B1204"/>
    <w:rsid w:val="007B2105"/>
    <w:rsid w:val="007B25AD"/>
    <w:rsid w:val="007B2BF4"/>
    <w:rsid w:val="007B2C4A"/>
    <w:rsid w:val="007B2C4D"/>
    <w:rsid w:val="007B3B95"/>
    <w:rsid w:val="007B50B7"/>
    <w:rsid w:val="007B6E04"/>
    <w:rsid w:val="007B7663"/>
    <w:rsid w:val="007B78AC"/>
    <w:rsid w:val="007C3504"/>
    <w:rsid w:val="007C6BB5"/>
    <w:rsid w:val="007D0452"/>
    <w:rsid w:val="007D215F"/>
    <w:rsid w:val="007D2E6E"/>
    <w:rsid w:val="007D2EDF"/>
    <w:rsid w:val="007D55FE"/>
    <w:rsid w:val="007E0D9A"/>
    <w:rsid w:val="007E27D8"/>
    <w:rsid w:val="007E2D3C"/>
    <w:rsid w:val="007E6068"/>
    <w:rsid w:val="007E6526"/>
    <w:rsid w:val="007F0C22"/>
    <w:rsid w:val="007F0CDC"/>
    <w:rsid w:val="007F2D6E"/>
    <w:rsid w:val="007F3932"/>
    <w:rsid w:val="007F3E8A"/>
    <w:rsid w:val="007F47C8"/>
    <w:rsid w:val="007F5C69"/>
    <w:rsid w:val="007F68B8"/>
    <w:rsid w:val="008039CA"/>
    <w:rsid w:val="00804AEF"/>
    <w:rsid w:val="00804E4F"/>
    <w:rsid w:val="00805B21"/>
    <w:rsid w:val="00814926"/>
    <w:rsid w:val="008167FB"/>
    <w:rsid w:val="00817A1F"/>
    <w:rsid w:val="00820174"/>
    <w:rsid w:val="008209F7"/>
    <w:rsid w:val="00821D22"/>
    <w:rsid w:val="00825D91"/>
    <w:rsid w:val="008268C7"/>
    <w:rsid w:val="00827D6B"/>
    <w:rsid w:val="00833843"/>
    <w:rsid w:val="008353FA"/>
    <w:rsid w:val="0083564E"/>
    <w:rsid w:val="00836BD2"/>
    <w:rsid w:val="00837DDB"/>
    <w:rsid w:val="0084434E"/>
    <w:rsid w:val="00846EE5"/>
    <w:rsid w:val="00846F8A"/>
    <w:rsid w:val="0085312B"/>
    <w:rsid w:val="00853C23"/>
    <w:rsid w:val="0085401A"/>
    <w:rsid w:val="00854E42"/>
    <w:rsid w:val="00855055"/>
    <w:rsid w:val="008558AB"/>
    <w:rsid w:val="00855AD6"/>
    <w:rsid w:val="00856564"/>
    <w:rsid w:val="00856CF7"/>
    <w:rsid w:val="00857B29"/>
    <w:rsid w:val="00860D3A"/>
    <w:rsid w:val="0086128F"/>
    <w:rsid w:val="00861D30"/>
    <w:rsid w:val="008624C3"/>
    <w:rsid w:val="008675D4"/>
    <w:rsid w:val="00871C12"/>
    <w:rsid w:val="0087505C"/>
    <w:rsid w:val="00876090"/>
    <w:rsid w:val="00877AE8"/>
    <w:rsid w:val="0088161F"/>
    <w:rsid w:val="00882C25"/>
    <w:rsid w:val="00883456"/>
    <w:rsid w:val="00884B64"/>
    <w:rsid w:val="00884FFD"/>
    <w:rsid w:val="008855AC"/>
    <w:rsid w:val="00885AA8"/>
    <w:rsid w:val="00887089"/>
    <w:rsid w:val="00891130"/>
    <w:rsid w:val="008917F1"/>
    <w:rsid w:val="008941A5"/>
    <w:rsid w:val="008B0768"/>
    <w:rsid w:val="008B2B10"/>
    <w:rsid w:val="008B34CD"/>
    <w:rsid w:val="008C2550"/>
    <w:rsid w:val="008C4698"/>
    <w:rsid w:val="008C4C5F"/>
    <w:rsid w:val="008C5849"/>
    <w:rsid w:val="008C6C24"/>
    <w:rsid w:val="008D0172"/>
    <w:rsid w:val="008D154D"/>
    <w:rsid w:val="008D2E20"/>
    <w:rsid w:val="008D4C02"/>
    <w:rsid w:val="008D5E86"/>
    <w:rsid w:val="008D6081"/>
    <w:rsid w:val="008D60BB"/>
    <w:rsid w:val="008D680E"/>
    <w:rsid w:val="008E1A4E"/>
    <w:rsid w:val="008E265C"/>
    <w:rsid w:val="008E64D6"/>
    <w:rsid w:val="008F1A35"/>
    <w:rsid w:val="008F2F66"/>
    <w:rsid w:val="008F48CE"/>
    <w:rsid w:val="008F6621"/>
    <w:rsid w:val="008F6D47"/>
    <w:rsid w:val="0090029B"/>
    <w:rsid w:val="0090135C"/>
    <w:rsid w:val="00901710"/>
    <w:rsid w:val="00903FB7"/>
    <w:rsid w:val="00905627"/>
    <w:rsid w:val="00906864"/>
    <w:rsid w:val="00907C8B"/>
    <w:rsid w:val="00911E0E"/>
    <w:rsid w:val="00912F0D"/>
    <w:rsid w:val="00916817"/>
    <w:rsid w:val="00917675"/>
    <w:rsid w:val="00921200"/>
    <w:rsid w:val="00921349"/>
    <w:rsid w:val="009220F1"/>
    <w:rsid w:val="00932338"/>
    <w:rsid w:val="00932B97"/>
    <w:rsid w:val="009347BE"/>
    <w:rsid w:val="009405E3"/>
    <w:rsid w:val="009414AD"/>
    <w:rsid w:val="00941DA9"/>
    <w:rsid w:val="009445DF"/>
    <w:rsid w:val="009464EE"/>
    <w:rsid w:val="00946C33"/>
    <w:rsid w:val="00946D3A"/>
    <w:rsid w:val="009508B0"/>
    <w:rsid w:val="00952380"/>
    <w:rsid w:val="00954391"/>
    <w:rsid w:val="00954676"/>
    <w:rsid w:val="0095705B"/>
    <w:rsid w:val="00957BD3"/>
    <w:rsid w:val="00960A42"/>
    <w:rsid w:val="00961224"/>
    <w:rsid w:val="009618FA"/>
    <w:rsid w:val="00965BA8"/>
    <w:rsid w:val="009662F4"/>
    <w:rsid w:val="00966501"/>
    <w:rsid w:val="00966D96"/>
    <w:rsid w:val="0097153A"/>
    <w:rsid w:val="009723CE"/>
    <w:rsid w:val="009734CE"/>
    <w:rsid w:val="00974B77"/>
    <w:rsid w:val="009825E5"/>
    <w:rsid w:val="00982FBD"/>
    <w:rsid w:val="00983181"/>
    <w:rsid w:val="0098442A"/>
    <w:rsid w:val="009858CF"/>
    <w:rsid w:val="009866DB"/>
    <w:rsid w:val="009877B5"/>
    <w:rsid w:val="00987889"/>
    <w:rsid w:val="00991C13"/>
    <w:rsid w:val="009972C3"/>
    <w:rsid w:val="00997840"/>
    <w:rsid w:val="009A021C"/>
    <w:rsid w:val="009A041B"/>
    <w:rsid w:val="009A16A3"/>
    <w:rsid w:val="009A3468"/>
    <w:rsid w:val="009A4DA2"/>
    <w:rsid w:val="009A538B"/>
    <w:rsid w:val="009B0BBC"/>
    <w:rsid w:val="009B1C2C"/>
    <w:rsid w:val="009B2FB4"/>
    <w:rsid w:val="009B34C4"/>
    <w:rsid w:val="009B381C"/>
    <w:rsid w:val="009B7323"/>
    <w:rsid w:val="009B73D4"/>
    <w:rsid w:val="009B74EF"/>
    <w:rsid w:val="009B75A3"/>
    <w:rsid w:val="009C06E4"/>
    <w:rsid w:val="009C26D7"/>
    <w:rsid w:val="009C2ABF"/>
    <w:rsid w:val="009C33B4"/>
    <w:rsid w:val="009C3F25"/>
    <w:rsid w:val="009C4DB9"/>
    <w:rsid w:val="009D2B0E"/>
    <w:rsid w:val="009D3E2D"/>
    <w:rsid w:val="009D5D4C"/>
    <w:rsid w:val="009D79E3"/>
    <w:rsid w:val="009E05EE"/>
    <w:rsid w:val="009E0D48"/>
    <w:rsid w:val="009E1DD7"/>
    <w:rsid w:val="009E2A71"/>
    <w:rsid w:val="009E302D"/>
    <w:rsid w:val="009E6B24"/>
    <w:rsid w:val="009E79BC"/>
    <w:rsid w:val="009E79D1"/>
    <w:rsid w:val="009F4328"/>
    <w:rsid w:val="009F4A26"/>
    <w:rsid w:val="009F7444"/>
    <w:rsid w:val="00A02746"/>
    <w:rsid w:val="00A07ECC"/>
    <w:rsid w:val="00A10966"/>
    <w:rsid w:val="00A11E4C"/>
    <w:rsid w:val="00A157B0"/>
    <w:rsid w:val="00A16A05"/>
    <w:rsid w:val="00A20064"/>
    <w:rsid w:val="00A21FAD"/>
    <w:rsid w:val="00A235EF"/>
    <w:rsid w:val="00A2403F"/>
    <w:rsid w:val="00A24396"/>
    <w:rsid w:val="00A2475C"/>
    <w:rsid w:val="00A24DAB"/>
    <w:rsid w:val="00A252BD"/>
    <w:rsid w:val="00A276B0"/>
    <w:rsid w:val="00A305E6"/>
    <w:rsid w:val="00A33604"/>
    <w:rsid w:val="00A37FB8"/>
    <w:rsid w:val="00A40C24"/>
    <w:rsid w:val="00A428D6"/>
    <w:rsid w:val="00A44C46"/>
    <w:rsid w:val="00A45A09"/>
    <w:rsid w:val="00A465DA"/>
    <w:rsid w:val="00A46C60"/>
    <w:rsid w:val="00A52494"/>
    <w:rsid w:val="00A53357"/>
    <w:rsid w:val="00A553FF"/>
    <w:rsid w:val="00A55EB0"/>
    <w:rsid w:val="00A5602C"/>
    <w:rsid w:val="00A5637B"/>
    <w:rsid w:val="00A56E98"/>
    <w:rsid w:val="00A575D1"/>
    <w:rsid w:val="00A6013E"/>
    <w:rsid w:val="00A607CD"/>
    <w:rsid w:val="00A6123B"/>
    <w:rsid w:val="00A65B71"/>
    <w:rsid w:val="00A668E7"/>
    <w:rsid w:val="00A6751B"/>
    <w:rsid w:val="00A700A7"/>
    <w:rsid w:val="00A70C9E"/>
    <w:rsid w:val="00A71707"/>
    <w:rsid w:val="00A72971"/>
    <w:rsid w:val="00A77DCF"/>
    <w:rsid w:val="00A81215"/>
    <w:rsid w:val="00A81722"/>
    <w:rsid w:val="00A83D25"/>
    <w:rsid w:val="00A84DA3"/>
    <w:rsid w:val="00A87DA9"/>
    <w:rsid w:val="00A90092"/>
    <w:rsid w:val="00A9187A"/>
    <w:rsid w:val="00A965D1"/>
    <w:rsid w:val="00A96928"/>
    <w:rsid w:val="00A9702B"/>
    <w:rsid w:val="00A97801"/>
    <w:rsid w:val="00AA042C"/>
    <w:rsid w:val="00AA057D"/>
    <w:rsid w:val="00AA0601"/>
    <w:rsid w:val="00AA4BC3"/>
    <w:rsid w:val="00AA59F8"/>
    <w:rsid w:val="00AA6F44"/>
    <w:rsid w:val="00AB07EF"/>
    <w:rsid w:val="00AB0BC4"/>
    <w:rsid w:val="00AB2E27"/>
    <w:rsid w:val="00AB312A"/>
    <w:rsid w:val="00AB5015"/>
    <w:rsid w:val="00AB6E8C"/>
    <w:rsid w:val="00AC2EB6"/>
    <w:rsid w:val="00AC3E92"/>
    <w:rsid w:val="00AC6904"/>
    <w:rsid w:val="00AD302C"/>
    <w:rsid w:val="00AD37F2"/>
    <w:rsid w:val="00AD50CC"/>
    <w:rsid w:val="00AD6CE7"/>
    <w:rsid w:val="00AD6EB8"/>
    <w:rsid w:val="00AD75F8"/>
    <w:rsid w:val="00AE19EE"/>
    <w:rsid w:val="00AE236C"/>
    <w:rsid w:val="00AE343D"/>
    <w:rsid w:val="00AF3860"/>
    <w:rsid w:val="00AF4DF4"/>
    <w:rsid w:val="00AF5C3F"/>
    <w:rsid w:val="00AF6216"/>
    <w:rsid w:val="00B015F6"/>
    <w:rsid w:val="00B03493"/>
    <w:rsid w:val="00B03AB6"/>
    <w:rsid w:val="00B102B9"/>
    <w:rsid w:val="00B119D9"/>
    <w:rsid w:val="00B137C1"/>
    <w:rsid w:val="00B15A67"/>
    <w:rsid w:val="00B1690F"/>
    <w:rsid w:val="00B17076"/>
    <w:rsid w:val="00B17EFF"/>
    <w:rsid w:val="00B2020B"/>
    <w:rsid w:val="00B2116D"/>
    <w:rsid w:val="00B227E9"/>
    <w:rsid w:val="00B23CC0"/>
    <w:rsid w:val="00B24BC4"/>
    <w:rsid w:val="00B24F18"/>
    <w:rsid w:val="00B2588E"/>
    <w:rsid w:val="00B25CBF"/>
    <w:rsid w:val="00B25E5E"/>
    <w:rsid w:val="00B303BA"/>
    <w:rsid w:val="00B3189B"/>
    <w:rsid w:val="00B32008"/>
    <w:rsid w:val="00B324EF"/>
    <w:rsid w:val="00B3355B"/>
    <w:rsid w:val="00B336ED"/>
    <w:rsid w:val="00B33713"/>
    <w:rsid w:val="00B34D75"/>
    <w:rsid w:val="00B34EAD"/>
    <w:rsid w:val="00B36293"/>
    <w:rsid w:val="00B45682"/>
    <w:rsid w:val="00B45A30"/>
    <w:rsid w:val="00B463E5"/>
    <w:rsid w:val="00B4795F"/>
    <w:rsid w:val="00B47F49"/>
    <w:rsid w:val="00B516A0"/>
    <w:rsid w:val="00B52A7F"/>
    <w:rsid w:val="00B5319A"/>
    <w:rsid w:val="00B53242"/>
    <w:rsid w:val="00B55549"/>
    <w:rsid w:val="00B6214D"/>
    <w:rsid w:val="00B6418D"/>
    <w:rsid w:val="00B646CC"/>
    <w:rsid w:val="00B65540"/>
    <w:rsid w:val="00B67ED1"/>
    <w:rsid w:val="00B71741"/>
    <w:rsid w:val="00B71DA1"/>
    <w:rsid w:val="00B7266B"/>
    <w:rsid w:val="00B72758"/>
    <w:rsid w:val="00B73C23"/>
    <w:rsid w:val="00B8634C"/>
    <w:rsid w:val="00B86BE5"/>
    <w:rsid w:val="00B87A51"/>
    <w:rsid w:val="00B91245"/>
    <w:rsid w:val="00B91365"/>
    <w:rsid w:val="00B92456"/>
    <w:rsid w:val="00B93E49"/>
    <w:rsid w:val="00B95D7F"/>
    <w:rsid w:val="00B9756B"/>
    <w:rsid w:val="00BA2591"/>
    <w:rsid w:val="00BA3329"/>
    <w:rsid w:val="00BA34DD"/>
    <w:rsid w:val="00BA39F4"/>
    <w:rsid w:val="00BA403A"/>
    <w:rsid w:val="00BA4AF1"/>
    <w:rsid w:val="00BA596E"/>
    <w:rsid w:val="00BA6650"/>
    <w:rsid w:val="00BA78CF"/>
    <w:rsid w:val="00BB1561"/>
    <w:rsid w:val="00BB2092"/>
    <w:rsid w:val="00BB60D2"/>
    <w:rsid w:val="00BB75C7"/>
    <w:rsid w:val="00BC03F8"/>
    <w:rsid w:val="00BC280F"/>
    <w:rsid w:val="00BC3F19"/>
    <w:rsid w:val="00BC47F7"/>
    <w:rsid w:val="00BC4812"/>
    <w:rsid w:val="00BC50C1"/>
    <w:rsid w:val="00BC744E"/>
    <w:rsid w:val="00BC7793"/>
    <w:rsid w:val="00BC77DC"/>
    <w:rsid w:val="00BC797B"/>
    <w:rsid w:val="00BD063C"/>
    <w:rsid w:val="00BD4447"/>
    <w:rsid w:val="00BD52B1"/>
    <w:rsid w:val="00BD6380"/>
    <w:rsid w:val="00BD6597"/>
    <w:rsid w:val="00BE1BFD"/>
    <w:rsid w:val="00BE5D1D"/>
    <w:rsid w:val="00BE6C82"/>
    <w:rsid w:val="00BF10DF"/>
    <w:rsid w:val="00BF1A43"/>
    <w:rsid w:val="00BF22F3"/>
    <w:rsid w:val="00BF273A"/>
    <w:rsid w:val="00BF395B"/>
    <w:rsid w:val="00BF6CF4"/>
    <w:rsid w:val="00BF79F8"/>
    <w:rsid w:val="00C00AC7"/>
    <w:rsid w:val="00C00B01"/>
    <w:rsid w:val="00C00CF1"/>
    <w:rsid w:val="00C01E95"/>
    <w:rsid w:val="00C02619"/>
    <w:rsid w:val="00C06AAD"/>
    <w:rsid w:val="00C06B98"/>
    <w:rsid w:val="00C10508"/>
    <w:rsid w:val="00C10939"/>
    <w:rsid w:val="00C1290D"/>
    <w:rsid w:val="00C145F1"/>
    <w:rsid w:val="00C14AB4"/>
    <w:rsid w:val="00C1572D"/>
    <w:rsid w:val="00C17725"/>
    <w:rsid w:val="00C20021"/>
    <w:rsid w:val="00C211E6"/>
    <w:rsid w:val="00C21E8D"/>
    <w:rsid w:val="00C223CD"/>
    <w:rsid w:val="00C22F8C"/>
    <w:rsid w:val="00C238A3"/>
    <w:rsid w:val="00C24212"/>
    <w:rsid w:val="00C3004B"/>
    <w:rsid w:val="00C31DC5"/>
    <w:rsid w:val="00C32A27"/>
    <w:rsid w:val="00C3309A"/>
    <w:rsid w:val="00C354B9"/>
    <w:rsid w:val="00C36799"/>
    <w:rsid w:val="00C401DD"/>
    <w:rsid w:val="00C455AD"/>
    <w:rsid w:val="00C45D23"/>
    <w:rsid w:val="00C470EB"/>
    <w:rsid w:val="00C474D6"/>
    <w:rsid w:val="00C477B6"/>
    <w:rsid w:val="00C5156A"/>
    <w:rsid w:val="00C564E3"/>
    <w:rsid w:val="00C57051"/>
    <w:rsid w:val="00C61388"/>
    <w:rsid w:val="00C61541"/>
    <w:rsid w:val="00C61A62"/>
    <w:rsid w:val="00C63E4F"/>
    <w:rsid w:val="00C641B8"/>
    <w:rsid w:val="00C6475D"/>
    <w:rsid w:val="00C64E6A"/>
    <w:rsid w:val="00C72B22"/>
    <w:rsid w:val="00C8105F"/>
    <w:rsid w:val="00C812CC"/>
    <w:rsid w:val="00C819CD"/>
    <w:rsid w:val="00C827E6"/>
    <w:rsid w:val="00C85917"/>
    <w:rsid w:val="00C86E74"/>
    <w:rsid w:val="00C87554"/>
    <w:rsid w:val="00C91FD4"/>
    <w:rsid w:val="00C9215C"/>
    <w:rsid w:val="00C9309C"/>
    <w:rsid w:val="00C93220"/>
    <w:rsid w:val="00C943DC"/>
    <w:rsid w:val="00C95830"/>
    <w:rsid w:val="00C96CA1"/>
    <w:rsid w:val="00CA1946"/>
    <w:rsid w:val="00CA260D"/>
    <w:rsid w:val="00CA369B"/>
    <w:rsid w:val="00CA4CEB"/>
    <w:rsid w:val="00CA4F01"/>
    <w:rsid w:val="00CA619B"/>
    <w:rsid w:val="00CA61CB"/>
    <w:rsid w:val="00CA74D3"/>
    <w:rsid w:val="00CB2333"/>
    <w:rsid w:val="00CB24FE"/>
    <w:rsid w:val="00CB2757"/>
    <w:rsid w:val="00CB324D"/>
    <w:rsid w:val="00CB32D8"/>
    <w:rsid w:val="00CB6520"/>
    <w:rsid w:val="00CC3133"/>
    <w:rsid w:val="00CD3EEB"/>
    <w:rsid w:val="00CD5BA1"/>
    <w:rsid w:val="00CE0208"/>
    <w:rsid w:val="00CE3139"/>
    <w:rsid w:val="00CE41A0"/>
    <w:rsid w:val="00CE4D49"/>
    <w:rsid w:val="00CE58FE"/>
    <w:rsid w:val="00CE6176"/>
    <w:rsid w:val="00CE7048"/>
    <w:rsid w:val="00CE7787"/>
    <w:rsid w:val="00CF1059"/>
    <w:rsid w:val="00CF4140"/>
    <w:rsid w:val="00CF77B9"/>
    <w:rsid w:val="00D00E95"/>
    <w:rsid w:val="00D0210A"/>
    <w:rsid w:val="00D02C63"/>
    <w:rsid w:val="00D0316D"/>
    <w:rsid w:val="00D058E3"/>
    <w:rsid w:val="00D061D2"/>
    <w:rsid w:val="00D06641"/>
    <w:rsid w:val="00D12C75"/>
    <w:rsid w:val="00D22978"/>
    <w:rsid w:val="00D22CB3"/>
    <w:rsid w:val="00D23591"/>
    <w:rsid w:val="00D244CC"/>
    <w:rsid w:val="00D26275"/>
    <w:rsid w:val="00D30CDB"/>
    <w:rsid w:val="00D3114D"/>
    <w:rsid w:val="00D317DC"/>
    <w:rsid w:val="00D32180"/>
    <w:rsid w:val="00D333B0"/>
    <w:rsid w:val="00D3341D"/>
    <w:rsid w:val="00D374D9"/>
    <w:rsid w:val="00D37FDF"/>
    <w:rsid w:val="00D408B4"/>
    <w:rsid w:val="00D419B0"/>
    <w:rsid w:val="00D422D1"/>
    <w:rsid w:val="00D42997"/>
    <w:rsid w:val="00D43810"/>
    <w:rsid w:val="00D52CAE"/>
    <w:rsid w:val="00D53C63"/>
    <w:rsid w:val="00D5593D"/>
    <w:rsid w:val="00D609B3"/>
    <w:rsid w:val="00D61A94"/>
    <w:rsid w:val="00D626E0"/>
    <w:rsid w:val="00D657C9"/>
    <w:rsid w:val="00D65A52"/>
    <w:rsid w:val="00D66DA9"/>
    <w:rsid w:val="00D66DBB"/>
    <w:rsid w:val="00D670A3"/>
    <w:rsid w:val="00D72D9D"/>
    <w:rsid w:val="00D73D88"/>
    <w:rsid w:val="00D74C75"/>
    <w:rsid w:val="00D75C1C"/>
    <w:rsid w:val="00D762FD"/>
    <w:rsid w:val="00D77386"/>
    <w:rsid w:val="00D80EDE"/>
    <w:rsid w:val="00D835F5"/>
    <w:rsid w:val="00D86865"/>
    <w:rsid w:val="00D8719F"/>
    <w:rsid w:val="00D87566"/>
    <w:rsid w:val="00D90B41"/>
    <w:rsid w:val="00D913A4"/>
    <w:rsid w:val="00D92C79"/>
    <w:rsid w:val="00D930C8"/>
    <w:rsid w:val="00DA0AB4"/>
    <w:rsid w:val="00DA0C2D"/>
    <w:rsid w:val="00DA0D2A"/>
    <w:rsid w:val="00DA12AA"/>
    <w:rsid w:val="00DA196E"/>
    <w:rsid w:val="00DB2C36"/>
    <w:rsid w:val="00DB3387"/>
    <w:rsid w:val="00DB3816"/>
    <w:rsid w:val="00DB3EF2"/>
    <w:rsid w:val="00DB54FA"/>
    <w:rsid w:val="00DC183B"/>
    <w:rsid w:val="00DC564D"/>
    <w:rsid w:val="00DC5785"/>
    <w:rsid w:val="00DC61B0"/>
    <w:rsid w:val="00DD0C30"/>
    <w:rsid w:val="00DD1BC9"/>
    <w:rsid w:val="00DD1DC3"/>
    <w:rsid w:val="00DD794F"/>
    <w:rsid w:val="00DE3504"/>
    <w:rsid w:val="00DE3FC9"/>
    <w:rsid w:val="00DE4796"/>
    <w:rsid w:val="00DE4FAD"/>
    <w:rsid w:val="00DF11CD"/>
    <w:rsid w:val="00DF2284"/>
    <w:rsid w:val="00DF28D2"/>
    <w:rsid w:val="00DF2B94"/>
    <w:rsid w:val="00DF3E44"/>
    <w:rsid w:val="00E01274"/>
    <w:rsid w:val="00E01495"/>
    <w:rsid w:val="00E02DF0"/>
    <w:rsid w:val="00E03F9C"/>
    <w:rsid w:val="00E06FF5"/>
    <w:rsid w:val="00E07100"/>
    <w:rsid w:val="00E10CCF"/>
    <w:rsid w:val="00E10F5A"/>
    <w:rsid w:val="00E11BB6"/>
    <w:rsid w:val="00E13935"/>
    <w:rsid w:val="00E14BB0"/>
    <w:rsid w:val="00E14FEE"/>
    <w:rsid w:val="00E16054"/>
    <w:rsid w:val="00E16E1E"/>
    <w:rsid w:val="00E16F65"/>
    <w:rsid w:val="00E2071C"/>
    <w:rsid w:val="00E2182C"/>
    <w:rsid w:val="00E2312B"/>
    <w:rsid w:val="00E2422D"/>
    <w:rsid w:val="00E27821"/>
    <w:rsid w:val="00E3618E"/>
    <w:rsid w:val="00E42871"/>
    <w:rsid w:val="00E43BFF"/>
    <w:rsid w:val="00E461B2"/>
    <w:rsid w:val="00E46891"/>
    <w:rsid w:val="00E47DB4"/>
    <w:rsid w:val="00E52A44"/>
    <w:rsid w:val="00E531DF"/>
    <w:rsid w:val="00E62137"/>
    <w:rsid w:val="00E642C1"/>
    <w:rsid w:val="00E64A54"/>
    <w:rsid w:val="00E66ABB"/>
    <w:rsid w:val="00E67874"/>
    <w:rsid w:val="00E731D4"/>
    <w:rsid w:val="00E73748"/>
    <w:rsid w:val="00E87C90"/>
    <w:rsid w:val="00E91B7B"/>
    <w:rsid w:val="00E95526"/>
    <w:rsid w:val="00E9573F"/>
    <w:rsid w:val="00E960AD"/>
    <w:rsid w:val="00E96365"/>
    <w:rsid w:val="00EA3666"/>
    <w:rsid w:val="00EA385A"/>
    <w:rsid w:val="00EB169F"/>
    <w:rsid w:val="00EB24BB"/>
    <w:rsid w:val="00EB2794"/>
    <w:rsid w:val="00EB333B"/>
    <w:rsid w:val="00EB391F"/>
    <w:rsid w:val="00EB4233"/>
    <w:rsid w:val="00EB59CE"/>
    <w:rsid w:val="00EB616F"/>
    <w:rsid w:val="00EB6218"/>
    <w:rsid w:val="00EB6AB7"/>
    <w:rsid w:val="00EB7403"/>
    <w:rsid w:val="00EB7CF8"/>
    <w:rsid w:val="00EC2508"/>
    <w:rsid w:val="00EC2548"/>
    <w:rsid w:val="00EC5C09"/>
    <w:rsid w:val="00EC79D2"/>
    <w:rsid w:val="00ED0ED3"/>
    <w:rsid w:val="00ED1D4A"/>
    <w:rsid w:val="00ED1FB0"/>
    <w:rsid w:val="00ED243B"/>
    <w:rsid w:val="00ED317A"/>
    <w:rsid w:val="00ED3EED"/>
    <w:rsid w:val="00ED48FA"/>
    <w:rsid w:val="00EE1476"/>
    <w:rsid w:val="00EE1BB1"/>
    <w:rsid w:val="00EE32FD"/>
    <w:rsid w:val="00EE4EB9"/>
    <w:rsid w:val="00EE5145"/>
    <w:rsid w:val="00EE518B"/>
    <w:rsid w:val="00EF251C"/>
    <w:rsid w:val="00EF27B5"/>
    <w:rsid w:val="00EF2A2C"/>
    <w:rsid w:val="00EF4690"/>
    <w:rsid w:val="00EF4E49"/>
    <w:rsid w:val="00EF61D8"/>
    <w:rsid w:val="00EF6D2A"/>
    <w:rsid w:val="00F00661"/>
    <w:rsid w:val="00F012E9"/>
    <w:rsid w:val="00F01BAF"/>
    <w:rsid w:val="00F06902"/>
    <w:rsid w:val="00F0718F"/>
    <w:rsid w:val="00F145CB"/>
    <w:rsid w:val="00F1712A"/>
    <w:rsid w:val="00F22A3F"/>
    <w:rsid w:val="00F22DD8"/>
    <w:rsid w:val="00F24987"/>
    <w:rsid w:val="00F24FB3"/>
    <w:rsid w:val="00F2554D"/>
    <w:rsid w:val="00F2691A"/>
    <w:rsid w:val="00F2739C"/>
    <w:rsid w:val="00F30A11"/>
    <w:rsid w:val="00F32ED3"/>
    <w:rsid w:val="00F4027E"/>
    <w:rsid w:val="00F45828"/>
    <w:rsid w:val="00F47471"/>
    <w:rsid w:val="00F50685"/>
    <w:rsid w:val="00F533B0"/>
    <w:rsid w:val="00F544F2"/>
    <w:rsid w:val="00F553E1"/>
    <w:rsid w:val="00F60977"/>
    <w:rsid w:val="00F60CBA"/>
    <w:rsid w:val="00F63173"/>
    <w:rsid w:val="00F644C2"/>
    <w:rsid w:val="00F65D5E"/>
    <w:rsid w:val="00F6769A"/>
    <w:rsid w:val="00F67791"/>
    <w:rsid w:val="00F70927"/>
    <w:rsid w:val="00F76605"/>
    <w:rsid w:val="00F76A3A"/>
    <w:rsid w:val="00F80ACB"/>
    <w:rsid w:val="00F8162D"/>
    <w:rsid w:val="00F81A20"/>
    <w:rsid w:val="00F82F6D"/>
    <w:rsid w:val="00F86F54"/>
    <w:rsid w:val="00F876C4"/>
    <w:rsid w:val="00F92A56"/>
    <w:rsid w:val="00F93E89"/>
    <w:rsid w:val="00F959E4"/>
    <w:rsid w:val="00FA1142"/>
    <w:rsid w:val="00FA1B39"/>
    <w:rsid w:val="00FA54FA"/>
    <w:rsid w:val="00FA792C"/>
    <w:rsid w:val="00FA7F33"/>
    <w:rsid w:val="00FB12A4"/>
    <w:rsid w:val="00FB3CB9"/>
    <w:rsid w:val="00FB3CE6"/>
    <w:rsid w:val="00FB5454"/>
    <w:rsid w:val="00FB74AF"/>
    <w:rsid w:val="00FC103B"/>
    <w:rsid w:val="00FC23F1"/>
    <w:rsid w:val="00FC275C"/>
    <w:rsid w:val="00FC4684"/>
    <w:rsid w:val="00FC5167"/>
    <w:rsid w:val="00FC58FC"/>
    <w:rsid w:val="00FD0716"/>
    <w:rsid w:val="00FD1163"/>
    <w:rsid w:val="00FD18D0"/>
    <w:rsid w:val="00FD1D77"/>
    <w:rsid w:val="00FD288D"/>
    <w:rsid w:val="00FD3AA6"/>
    <w:rsid w:val="00FD50A6"/>
    <w:rsid w:val="00FD5A0A"/>
    <w:rsid w:val="00FD5D53"/>
    <w:rsid w:val="00FD6FA4"/>
    <w:rsid w:val="00FF2106"/>
    <w:rsid w:val="00FF27BF"/>
    <w:rsid w:val="00FF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12289"/>
    <o:shapelayout v:ext="edit">
      <o:idmap v:ext="edit" data="1"/>
    </o:shapelayout>
  </w:shapeDefaults>
  <w:decimalSymbol w:val="."/>
  <w:listSeparator w:val=","/>
  <w14:docId w14:val="2E252706"/>
  <w15:docId w15:val="{C431C04D-53E1-4C35-AC41-C44CBAC55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7A1E"/>
    <w:pPr>
      <w:widowControl w:val="0"/>
    </w:pPr>
    <w:rPr>
      <w:rFonts w:ascii="Courier New" w:hAnsi="Courier New"/>
      <w:lang w:val="en-GB" w:eastAsia="en-US"/>
    </w:rPr>
  </w:style>
  <w:style w:type="paragraph" w:styleId="Heading1">
    <w:name w:val="heading 1"/>
    <w:basedOn w:val="Normal"/>
    <w:next w:val="Text1"/>
    <w:qFormat/>
    <w:rsid w:val="00003320"/>
    <w:pPr>
      <w:widowControl/>
      <w:spacing w:before="180"/>
      <w:ind w:left="708" w:hanging="708"/>
      <w:jc w:val="both"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Text2"/>
    <w:qFormat/>
    <w:rsid w:val="00003320"/>
    <w:pPr>
      <w:widowControl/>
      <w:spacing w:before="240" w:after="180"/>
      <w:ind w:left="1416" w:hanging="708"/>
      <w:jc w:val="both"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rsid w:val="00003320"/>
    <w:pPr>
      <w:keepNext/>
      <w:jc w:val="both"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rsid w:val="00003320"/>
    <w:pPr>
      <w:keepNext/>
      <w:tabs>
        <w:tab w:val="left" w:pos="-47"/>
        <w:tab w:val="left" w:pos="567"/>
        <w:tab w:val="left" w:pos="793"/>
        <w:tab w:val="left" w:pos="1440"/>
        <w:tab w:val="left" w:pos="1571"/>
        <w:tab w:val="left" w:pos="1940"/>
        <w:tab w:val="left" w:pos="3913"/>
        <w:tab w:val="left" w:pos="4440"/>
        <w:tab w:val="left" w:pos="5113"/>
        <w:tab w:val="left" w:pos="6313"/>
        <w:tab w:val="left" w:pos="8593"/>
      </w:tabs>
      <w:suppressAutoHyphens/>
      <w:spacing w:line="260" w:lineRule="exact"/>
      <w:jc w:val="both"/>
      <w:outlineLvl w:val="3"/>
    </w:pPr>
    <w:rPr>
      <w:rFonts w:ascii="Arial" w:hAnsi="Arial"/>
      <w:b/>
      <w:spacing w:val="-3"/>
      <w:sz w:val="24"/>
    </w:rPr>
  </w:style>
  <w:style w:type="paragraph" w:styleId="Heading5">
    <w:name w:val="heading 5"/>
    <w:basedOn w:val="Normal"/>
    <w:next w:val="Normal"/>
    <w:qFormat/>
    <w:rsid w:val="00003320"/>
    <w:pPr>
      <w:keepNext/>
      <w:tabs>
        <w:tab w:val="left" w:leader="underscore" w:pos="8505"/>
        <w:tab w:val="left" w:leader="underscore" w:pos="11907"/>
        <w:tab w:val="left" w:leader="underscore" w:pos="14175"/>
      </w:tabs>
      <w:jc w:val="center"/>
      <w:outlineLvl w:val="4"/>
    </w:pPr>
    <w:rPr>
      <w:rFonts w:ascii="Arial" w:hAnsi="Arial"/>
      <w:bCs/>
      <w:sz w:val="24"/>
    </w:rPr>
  </w:style>
  <w:style w:type="paragraph" w:styleId="Heading6">
    <w:name w:val="heading 6"/>
    <w:basedOn w:val="Normal"/>
    <w:next w:val="Normal"/>
    <w:qFormat/>
    <w:rsid w:val="00003320"/>
    <w:pPr>
      <w:keepNext/>
      <w:tabs>
        <w:tab w:val="left" w:leader="underscore" w:pos="8505"/>
        <w:tab w:val="left" w:leader="underscore" w:pos="11907"/>
        <w:tab w:val="left" w:leader="underscore" w:pos="14175"/>
      </w:tabs>
      <w:jc w:val="center"/>
      <w:outlineLvl w:val="5"/>
    </w:pPr>
    <w:rPr>
      <w:rFonts w:ascii="Arial" w:hAnsi="Arial"/>
      <w:b/>
      <w:sz w:val="22"/>
      <w:lang w:val="fr-FR"/>
    </w:rPr>
  </w:style>
  <w:style w:type="paragraph" w:styleId="Heading7">
    <w:name w:val="heading 7"/>
    <w:basedOn w:val="Normal"/>
    <w:next w:val="Normal"/>
    <w:qFormat/>
    <w:rsid w:val="00003320"/>
    <w:pPr>
      <w:keepNext/>
      <w:jc w:val="center"/>
      <w:outlineLvl w:val="6"/>
    </w:pPr>
    <w:rPr>
      <w:rFonts w:ascii="Arial" w:hAnsi="Arial"/>
      <w:b/>
      <w:bCs/>
      <w:sz w:val="24"/>
    </w:rPr>
  </w:style>
  <w:style w:type="paragraph" w:styleId="Heading8">
    <w:name w:val="heading 8"/>
    <w:basedOn w:val="Normal"/>
    <w:next w:val="Normal"/>
    <w:qFormat/>
    <w:rsid w:val="00003320"/>
    <w:pPr>
      <w:keepNext/>
      <w:ind w:firstLineChars="100" w:firstLine="181"/>
      <w:outlineLvl w:val="7"/>
    </w:pPr>
    <w:rPr>
      <w:rFonts w:ascii="Arial" w:hAnsi="Arial" w:cs="Arial"/>
      <w:b/>
      <w:bCs/>
      <w:sz w:val="18"/>
      <w:szCs w:val="16"/>
    </w:rPr>
  </w:style>
  <w:style w:type="paragraph" w:styleId="Heading9">
    <w:name w:val="heading 9"/>
    <w:basedOn w:val="Normal"/>
    <w:next w:val="Normal"/>
    <w:qFormat/>
    <w:rsid w:val="00003320"/>
    <w:pPr>
      <w:keepNext/>
      <w:jc w:val="center"/>
      <w:outlineLvl w:val="8"/>
    </w:pPr>
    <w:rPr>
      <w:rFonts w:ascii="Arial" w:hAnsi="Arial" w:cs="Arial"/>
      <w:b/>
      <w:bCs/>
      <w:sz w:val="18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1"/>
    <w:basedOn w:val="Heading1"/>
    <w:rsid w:val="00003320"/>
    <w:pPr>
      <w:spacing w:before="0"/>
      <w:ind w:firstLine="0"/>
      <w:outlineLvl w:val="9"/>
    </w:pPr>
  </w:style>
  <w:style w:type="paragraph" w:customStyle="1" w:styleId="Text2">
    <w:name w:val="Text2"/>
    <w:basedOn w:val="Text1"/>
    <w:rsid w:val="00003320"/>
    <w:pPr>
      <w:ind w:left="1276"/>
    </w:pPr>
  </w:style>
  <w:style w:type="paragraph" w:styleId="EndnoteText">
    <w:name w:val="endnote text"/>
    <w:basedOn w:val="Normal"/>
    <w:semiHidden/>
    <w:rsid w:val="00003320"/>
    <w:rPr>
      <w:sz w:val="24"/>
    </w:rPr>
  </w:style>
  <w:style w:type="character" w:styleId="EndnoteReference">
    <w:name w:val="endnote reference"/>
    <w:semiHidden/>
    <w:rsid w:val="00003320"/>
    <w:rPr>
      <w:vertAlign w:val="superscript"/>
    </w:rPr>
  </w:style>
  <w:style w:type="paragraph" w:styleId="FootnoteText">
    <w:name w:val="footnote text"/>
    <w:basedOn w:val="Normal"/>
    <w:semiHidden/>
    <w:rsid w:val="00003320"/>
    <w:rPr>
      <w:sz w:val="24"/>
    </w:rPr>
  </w:style>
  <w:style w:type="character" w:styleId="FootnoteReference">
    <w:name w:val="footnote reference"/>
    <w:semiHidden/>
    <w:rsid w:val="00003320"/>
    <w:rPr>
      <w:vertAlign w:val="superscript"/>
    </w:rPr>
  </w:style>
  <w:style w:type="character" w:customStyle="1" w:styleId="Document8">
    <w:name w:val="Document 8"/>
    <w:basedOn w:val="DefaultParagraphFont"/>
    <w:rsid w:val="00003320"/>
  </w:style>
  <w:style w:type="character" w:customStyle="1" w:styleId="Document4">
    <w:name w:val="Document 4"/>
    <w:rsid w:val="00003320"/>
    <w:rPr>
      <w:b/>
      <w:i/>
      <w:sz w:val="20"/>
    </w:rPr>
  </w:style>
  <w:style w:type="character" w:customStyle="1" w:styleId="Document6">
    <w:name w:val="Document 6"/>
    <w:basedOn w:val="DefaultParagraphFont"/>
    <w:rsid w:val="00003320"/>
  </w:style>
  <w:style w:type="character" w:customStyle="1" w:styleId="Document5">
    <w:name w:val="Document 5"/>
    <w:basedOn w:val="DefaultParagraphFont"/>
    <w:rsid w:val="00003320"/>
  </w:style>
  <w:style w:type="character" w:customStyle="1" w:styleId="Document2">
    <w:name w:val="Document 2"/>
    <w:rsid w:val="00003320"/>
    <w:rPr>
      <w:rFonts w:ascii="Courier New" w:hAnsi="Courier New"/>
      <w:noProof w:val="0"/>
      <w:sz w:val="20"/>
      <w:lang w:val="en-US"/>
    </w:rPr>
  </w:style>
  <w:style w:type="character" w:customStyle="1" w:styleId="Document7">
    <w:name w:val="Document 7"/>
    <w:basedOn w:val="DefaultParagraphFont"/>
    <w:rsid w:val="00003320"/>
  </w:style>
  <w:style w:type="character" w:customStyle="1" w:styleId="Bibliogrphy">
    <w:name w:val="Bibliogrphy"/>
    <w:basedOn w:val="DefaultParagraphFont"/>
    <w:rsid w:val="00003320"/>
  </w:style>
  <w:style w:type="character" w:customStyle="1" w:styleId="RightPar1">
    <w:name w:val="Right Par 1"/>
    <w:basedOn w:val="DefaultParagraphFont"/>
    <w:rsid w:val="00003320"/>
  </w:style>
  <w:style w:type="character" w:customStyle="1" w:styleId="RightPar2">
    <w:name w:val="Right Par 2"/>
    <w:basedOn w:val="DefaultParagraphFont"/>
    <w:rsid w:val="00003320"/>
  </w:style>
  <w:style w:type="character" w:customStyle="1" w:styleId="Document3">
    <w:name w:val="Document 3"/>
    <w:rsid w:val="00003320"/>
    <w:rPr>
      <w:rFonts w:ascii="Courier New" w:hAnsi="Courier New"/>
      <w:noProof w:val="0"/>
      <w:sz w:val="20"/>
      <w:lang w:val="en-US"/>
    </w:rPr>
  </w:style>
  <w:style w:type="character" w:customStyle="1" w:styleId="RightPar3">
    <w:name w:val="Right Par 3"/>
    <w:basedOn w:val="DefaultParagraphFont"/>
    <w:rsid w:val="00003320"/>
  </w:style>
  <w:style w:type="character" w:customStyle="1" w:styleId="RightPar4">
    <w:name w:val="Right Par 4"/>
    <w:basedOn w:val="DefaultParagraphFont"/>
    <w:rsid w:val="00003320"/>
  </w:style>
  <w:style w:type="character" w:customStyle="1" w:styleId="RightPar5">
    <w:name w:val="Right Par 5"/>
    <w:basedOn w:val="DefaultParagraphFont"/>
    <w:rsid w:val="00003320"/>
  </w:style>
  <w:style w:type="character" w:customStyle="1" w:styleId="RightPar6">
    <w:name w:val="Right Par 6"/>
    <w:basedOn w:val="DefaultParagraphFont"/>
    <w:rsid w:val="00003320"/>
  </w:style>
  <w:style w:type="character" w:customStyle="1" w:styleId="RightPar7">
    <w:name w:val="Right Par 7"/>
    <w:basedOn w:val="DefaultParagraphFont"/>
    <w:rsid w:val="00003320"/>
  </w:style>
  <w:style w:type="character" w:customStyle="1" w:styleId="RightPar8">
    <w:name w:val="Right Par 8"/>
    <w:basedOn w:val="DefaultParagraphFont"/>
    <w:rsid w:val="00003320"/>
  </w:style>
  <w:style w:type="paragraph" w:customStyle="1" w:styleId="Document1">
    <w:name w:val="Document 1"/>
    <w:rsid w:val="00003320"/>
    <w:pPr>
      <w:keepNext/>
      <w:keepLines/>
      <w:widowControl w:val="0"/>
      <w:tabs>
        <w:tab w:val="left" w:pos="-720"/>
      </w:tabs>
      <w:suppressAutoHyphens/>
    </w:pPr>
    <w:rPr>
      <w:rFonts w:ascii="Courier New" w:hAnsi="Courier New"/>
      <w:lang w:eastAsia="en-US"/>
    </w:rPr>
  </w:style>
  <w:style w:type="character" w:customStyle="1" w:styleId="TechInit">
    <w:name w:val="Tech Init"/>
    <w:rsid w:val="00003320"/>
    <w:rPr>
      <w:rFonts w:ascii="Courier New" w:hAnsi="Courier New"/>
      <w:noProof w:val="0"/>
      <w:sz w:val="20"/>
      <w:lang w:val="en-US"/>
    </w:rPr>
  </w:style>
  <w:style w:type="character" w:customStyle="1" w:styleId="Technical5">
    <w:name w:val="Technical 5"/>
    <w:basedOn w:val="DefaultParagraphFont"/>
    <w:rsid w:val="00003320"/>
  </w:style>
  <w:style w:type="character" w:customStyle="1" w:styleId="Technical6">
    <w:name w:val="Technical 6"/>
    <w:basedOn w:val="DefaultParagraphFont"/>
    <w:rsid w:val="00003320"/>
  </w:style>
  <w:style w:type="character" w:customStyle="1" w:styleId="Technical2">
    <w:name w:val="Technical 2"/>
    <w:rsid w:val="00003320"/>
    <w:rPr>
      <w:rFonts w:ascii="Courier New" w:hAnsi="Courier New"/>
      <w:noProof w:val="0"/>
      <w:sz w:val="20"/>
      <w:lang w:val="en-US"/>
    </w:rPr>
  </w:style>
  <w:style w:type="character" w:customStyle="1" w:styleId="Technical3">
    <w:name w:val="Technical 3"/>
    <w:rsid w:val="00003320"/>
    <w:rPr>
      <w:rFonts w:ascii="Courier New" w:hAnsi="Courier New"/>
      <w:noProof w:val="0"/>
      <w:sz w:val="20"/>
      <w:lang w:val="en-US"/>
    </w:rPr>
  </w:style>
  <w:style w:type="character" w:customStyle="1" w:styleId="Technical4">
    <w:name w:val="Technical 4"/>
    <w:basedOn w:val="DefaultParagraphFont"/>
    <w:rsid w:val="00003320"/>
  </w:style>
  <w:style w:type="character" w:customStyle="1" w:styleId="Technical1">
    <w:name w:val="Technical 1"/>
    <w:rsid w:val="00003320"/>
    <w:rPr>
      <w:rFonts w:ascii="Courier New" w:hAnsi="Courier New"/>
      <w:noProof w:val="0"/>
      <w:sz w:val="20"/>
      <w:lang w:val="en-US"/>
    </w:rPr>
  </w:style>
  <w:style w:type="character" w:customStyle="1" w:styleId="Technical7">
    <w:name w:val="Technical 7"/>
    <w:basedOn w:val="DefaultParagraphFont"/>
    <w:rsid w:val="00003320"/>
  </w:style>
  <w:style w:type="character" w:customStyle="1" w:styleId="Technical8">
    <w:name w:val="Technical 8"/>
    <w:basedOn w:val="DefaultParagraphFont"/>
    <w:rsid w:val="00003320"/>
  </w:style>
  <w:style w:type="character" w:customStyle="1" w:styleId="DocInit">
    <w:name w:val="Doc Init"/>
    <w:basedOn w:val="DefaultParagraphFont"/>
    <w:rsid w:val="00003320"/>
  </w:style>
  <w:style w:type="character" w:customStyle="1" w:styleId="BULLETINTIT">
    <w:name w:val="BULLETIN.TIT"/>
    <w:rsid w:val="00003320"/>
    <w:rPr>
      <w:rFonts w:ascii="Courier New" w:hAnsi="Courier New"/>
      <w:b/>
      <w:noProof w:val="0"/>
      <w:sz w:val="24"/>
      <w:lang w:val="en-US"/>
    </w:rPr>
  </w:style>
  <w:style w:type="paragraph" w:styleId="TOC1">
    <w:name w:val="toc 1"/>
    <w:basedOn w:val="Normal"/>
    <w:next w:val="Normal"/>
    <w:semiHidden/>
    <w:rsid w:val="00003320"/>
    <w:pPr>
      <w:tabs>
        <w:tab w:val="right" w:leader="dot" w:pos="9360"/>
      </w:tabs>
      <w:suppressAutoHyphens/>
      <w:spacing w:before="480"/>
      <w:ind w:left="720" w:right="720" w:hanging="720"/>
    </w:pPr>
    <w:rPr>
      <w:lang w:val="en-US"/>
    </w:rPr>
  </w:style>
  <w:style w:type="paragraph" w:styleId="TOC2">
    <w:name w:val="toc 2"/>
    <w:basedOn w:val="Normal"/>
    <w:next w:val="Normal"/>
    <w:semiHidden/>
    <w:rsid w:val="00003320"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C3">
    <w:name w:val="toc 3"/>
    <w:basedOn w:val="Normal"/>
    <w:next w:val="Normal"/>
    <w:semiHidden/>
    <w:rsid w:val="00003320"/>
    <w:pPr>
      <w:tabs>
        <w:tab w:val="right" w:leader="dot" w:pos="9360"/>
      </w:tabs>
      <w:suppressAutoHyphens/>
      <w:ind w:left="2160" w:right="720" w:hanging="720"/>
    </w:pPr>
    <w:rPr>
      <w:lang w:val="en-US"/>
    </w:rPr>
  </w:style>
  <w:style w:type="paragraph" w:styleId="TOC4">
    <w:name w:val="toc 4"/>
    <w:basedOn w:val="Normal"/>
    <w:next w:val="Normal"/>
    <w:semiHidden/>
    <w:rsid w:val="00003320"/>
    <w:pPr>
      <w:tabs>
        <w:tab w:val="right" w:leader="dot" w:pos="9360"/>
      </w:tabs>
      <w:suppressAutoHyphens/>
      <w:ind w:left="2880" w:right="720" w:hanging="720"/>
    </w:pPr>
    <w:rPr>
      <w:lang w:val="en-US"/>
    </w:rPr>
  </w:style>
  <w:style w:type="paragraph" w:styleId="TOC5">
    <w:name w:val="toc 5"/>
    <w:basedOn w:val="Normal"/>
    <w:next w:val="Normal"/>
    <w:semiHidden/>
    <w:rsid w:val="00003320"/>
    <w:pPr>
      <w:tabs>
        <w:tab w:val="right" w:leader="dot" w:pos="9360"/>
      </w:tabs>
      <w:suppressAutoHyphens/>
      <w:ind w:left="3600" w:right="720" w:hanging="720"/>
    </w:pPr>
    <w:rPr>
      <w:lang w:val="en-US"/>
    </w:rPr>
  </w:style>
  <w:style w:type="paragraph" w:styleId="TOC6">
    <w:name w:val="toc 6"/>
    <w:basedOn w:val="Normal"/>
    <w:next w:val="Normal"/>
    <w:semiHidden/>
    <w:rsid w:val="00003320"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7">
    <w:name w:val="toc 7"/>
    <w:basedOn w:val="Normal"/>
    <w:next w:val="Normal"/>
    <w:semiHidden/>
    <w:rsid w:val="00003320"/>
    <w:pPr>
      <w:suppressAutoHyphens/>
      <w:ind w:left="720" w:hanging="720"/>
    </w:pPr>
    <w:rPr>
      <w:lang w:val="en-US"/>
    </w:rPr>
  </w:style>
  <w:style w:type="paragraph" w:styleId="TOC8">
    <w:name w:val="toc 8"/>
    <w:basedOn w:val="Normal"/>
    <w:next w:val="Normal"/>
    <w:semiHidden/>
    <w:rsid w:val="00003320"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9">
    <w:name w:val="toc 9"/>
    <w:basedOn w:val="Normal"/>
    <w:next w:val="Normal"/>
    <w:semiHidden/>
    <w:rsid w:val="00003320"/>
    <w:pPr>
      <w:tabs>
        <w:tab w:val="right" w:leader="dot" w:pos="9360"/>
      </w:tabs>
      <w:suppressAutoHyphens/>
      <w:ind w:left="720" w:hanging="720"/>
    </w:pPr>
    <w:rPr>
      <w:lang w:val="en-US"/>
    </w:rPr>
  </w:style>
  <w:style w:type="paragraph" w:styleId="Index1">
    <w:name w:val="index 1"/>
    <w:basedOn w:val="Normal"/>
    <w:next w:val="Normal"/>
    <w:semiHidden/>
    <w:rsid w:val="00003320"/>
    <w:pPr>
      <w:tabs>
        <w:tab w:val="right" w:leader="dot" w:pos="9360"/>
      </w:tabs>
      <w:suppressAutoHyphens/>
      <w:ind w:left="1440" w:right="720" w:hanging="1440"/>
    </w:pPr>
    <w:rPr>
      <w:lang w:val="en-US"/>
    </w:rPr>
  </w:style>
  <w:style w:type="paragraph" w:styleId="Index2">
    <w:name w:val="index 2"/>
    <w:basedOn w:val="Normal"/>
    <w:next w:val="Normal"/>
    <w:semiHidden/>
    <w:rsid w:val="00003320"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AHeading">
    <w:name w:val="toa heading"/>
    <w:basedOn w:val="Normal"/>
    <w:next w:val="Normal"/>
    <w:semiHidden/>
    <w:rsid w:val="00003320"/>
    <w:pPr>
      <w:tabs>
        <w:tab w:val="right" w:pos="9360"/>
      </w:tabs>
      <w:suppressAutoHyphens/>
    </w:pPr>
    <w:rPr>
      <w:lang w:val="en-US"/>
    </w:rPr>
  </w:style>
  <w:style w:type="paragraph" w:styleId="Caption">
    <w:name w:val="caption"/>
    <w:basedOn w:val="Normal"/>
    <w:next w:val="Normal"/>
    <w:qFormat/>
    <w:rsid w:val="00003320"/>
    <w:rPr>
      <w:sz w:val="24"/>
    </w:rPr>
  </w:style>
  <w:style w:type="character" w:customStyle="1" w:styleId="EquationCaption">
    <w:name w:val="_Equation Caption"/>
    <w:rsid w:val="00003320"/>
  </w:style>
  <w:style w:type="paragraph" w:styleId="Header">
    <w:name w:val="header"/>
    <w:basedOn w:val="Normal"/>
    <w:rsid w:val="0000332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0332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03320"/>
  </w:style>
  <w:style w:type="paragraph" w:styleId="BodyText">
    <w:name w:val="Body Text"/>
    <w:basedOn w:val="Normal"/>
    <w:rsid w:val="00003320"/>
    <w:pPr>
      <w:tabs>
        <w:tab w:val="left" w:pos="-47"/>
        <w:tab w:val="left" w:pos="313"/>
        <w:tab w:val="left" w:pos="793"/>
        <w:tab w:val="left" w:pos="1440"/>
        <w:tab w:val="left" w:pos="3913"/>
        <w:tab w:val="left" w:pos="4440"/>
        <w:tab w:val="left" w:pos="5113"/>
        <w:tab w:val="left" w:pos="6313"/>
        <w:tab w:val="left" w:pos="8593"/>
      </w:tabs>
      <w:suppressAutoHyphens/>
      <w:spacing w:line="260" w:lineRule="exact"/>
      <w:jc w:val="both"/>
    </w:pPr>
    <w:rPr>
      <w:rFonts w:ascii="Arial" w:hAnsi="Arial"/>
      <w:spacing w:val="-2"/>
      <w:sz w:val="22"/>
    </w:rPr>
  </w:style>
  <w:style w:type="paragraph" w:styleId="BodyTextIndent">
    <w:name w:val="Body Text Indent"/>
    <w:basedOn w:val="Normal"/>
    <w:rsid w:val="00003320"/>
    <w:pPr>
      <w:spacing w:before="120"/>
      <w:ind w:left="851"/>
    </w:pPr>
    <w:rPr>
      <w:rFonts w:ascii="Arial" w:hAnsi="Arial" w:cs="Arial"/>
      <w:b/>
      <w:sz w:val="22"/>
    </w:rPr>
  </w:style>
  <w:style w:type="paragraph" w:styleId="BodyTextIndent2">
    <w:name w:val="Body Text Indent 2"/>
    <w:basedOn w:val="Normal"/>
    <w:rsid w:val="00003320"/>
    <w:pPr>
      <w:ind w:left="851"/>
    </w:pPr>
    <w:rPr>
      <w:rFonts w:ascii="Arial" w:hAnsi="Arial" w:cs="Arial"/>
      <w:sz w:val="22"/>
    </w:rPr>
  </w:style>
  <w:style w:type="paragraph" w:styleId="BodyText2">
    <w:name w:val="Body Text 2"/>
    <w:basedOn w:val="Normal"/>
    <w:rsid w:val="00003320"/>
    <w:rPr>
      <w:rFonts w:ascii="Arial" w:hAnsi="Arial" w:cs="Arial"/>
      <w:sz w:val="22"/>
    </w:rPr>
  </w:style>
  <w:style w:type="character" w:styleId="Hyperlink">
    <w:name w:val="Hyperlink"/>
    <w:rsid w:val="00003320"/>
    <w:rPr>
      <w:color w:val="0000FF"/>
      <w:u w:val="single"/>
    </w:rPr>
  </w:style>
  <w:style w:type="paragraph" w:customStyle="1" w:styleId="BodyRules">
    <w:name w:val="Body Rules"/>
    <w:basedOn w:val="BodyText"/>
    <w:rsid w:val="00003320"/>
    <w:pPr>
      <w:tabs>
        <w:tab w:val="clear" w:pos="-47"/>
        <w:tab w:val="clear" w:pos="313"/>
        <w:tab w:val="clear" w:pos="793"/>
        <w:tab w:val="clear" w:pos="1440"/>
        <w:tab w:val="clear" w:pos="3913"/>
        <w:tab w:val="clear" w:pos="4440"/>
        <w:tab w:val="clear" w:pos="5113"/>
        <w:tab w:val="clear" w:pos="6313"/>
        <w:tab w:val="clear" w:pos="8593"/>
        <w:tab w:val="left" w:pos="1843"/>
      </w:tabs>
      <w:spacing w:after="60" w:line="180" w:lineRule="exact"/>
      <w:ind w:left="1474" w:right="1134"/>
    </w:pPr>
    <w:rPr>
      <w:spacing w:val="0"/>
      <w:sz w:val="16"/>
    </w:rPr>
  </w:style>
  <w:style w:type="paragraph" w:styleId="BodyTextIndent3">
    <w:name w:val="Body Text Indent 3"/>
    <w:basedOn w:val="Normal"/>
    <w:rsid w:val="00003320"/>
    <w:pPr>
      <w:ind w:left="720" w:hanging="720"/>
      <w:jc w:val="both"/>
    </w:pPr>
    <w:rPr>
      <w:rFonts w:ascii="Arial" w:hAnsi="Arial" w:cs="Arial"/>
      <w:sz w:val="22"/>
    </w:rPr>
  </w:style>
  <w:style w:type="paragraph" w:styleId="BodyText3">
    <w:name w:val="Body Text 3"/>
    <w:basedOn w:val="Normal"/>
    <w:rsid w:val="00003320"/>
    <w:rPr>
      <w:rFonts w:ascii="Arial" w:hAnsi="Arial" w:cs="Arial"/>
      <w:b/>
      <w:bCs/>
      <w:sz w:val="22"/>
    </w:rPr>
  </w:style>
  <w:style w:type="paragraph" w:customStyle="1" w:styleId="Article">
    <w:name w:val="Article"/>
    <w:basedOn w:val="BodyText"/>
    <w:rsid w:val="00003320"/>
    <w:pPr>
      <w:keepNext/>
      <w:widowControl/>
      <w:tabs>
        <w:tab w:val="clear" w:pos="-47"/>
        <w:tab w:val="clear" w:pos="313"/>
        <w:tab w:val="clear" w:pos="793"/>
        <w:tab w:val="clear" w:pos="1440"/>
        <w:tab w:val="clear" w:pos="3913"/>
        <w:tab w:val="clear" w:pos="4440"/>
        <w:tab w:val="clear" w:pos="5113"/>
        <w:tab w:val="clear" w:pos="6313"/>
        <w:tab w:val="clear" w:pos="8593"/>
        <w:tab w:val="left" w:pos="1134"/>
        <w:tab w:val="left" w:pos="1701"/>
      </w:tabs>
      <w:suppressAutoHyphens w:val="0"/>
      <w:overflowPunct w:val="0"/>
      <w:autoSpaceDE w:val="0"/>
      <w:autoSpaceDN w:val="0"/>
      <w:adjustRightInd w:val="0"/>
      <w:spacing w:before="360" w:after="180"/>
      <w:ind w:left="1701" w:hanging="1701"/>
      <w:jc w:val="left"/>
      <w:textAlignment w:val="baseline"/>
    </w:pPr>
    <w:rPr>
      <w:b/>
      <w:spacing w:val="0"/>
      <w:sz w:val="24"/>
    </w:rPr>
  </w:style>
  <w:style w:type="paragraph" w:styleId="EnvelopeReturn">
    <w:name w:val="envelope return"/>
    <w:basedOn w:val="Normal"/>
    <w:rsid w:val="00003320"/>
    <w:pPr>
      <w:widowControl/>
      <w:autoSpaceDE w:val="0"/>
      <w:autoSpaceDN w:val="0"/>
    </w:pPr>
    <w:rPr>
      <w:rFonts w:ascii="Sabon" w:hAnsi="Sabon"/>
      <w:sz w:val="22"/>
      <w:szCs w:val="22"/>
    </w:rPr>
  </w:style>
  <w:style w:type="paragraph" w:customStyle="1" w:styleId="font0">
    <w:name w:val="font0"/>
    <w:basedOn w:val="Normal"/>
    <w:rsid w:val="00003320"/>
    <w:pPr>
      <w:widowControl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font5">
    <w:name w:val="font5"/>
    <w:basedOn w:val="Normal"/>
    <w:rsid w:val="00003320"/>
    <w:pPr>
      <w:widowControl/>
      <w:spacing w:before="100" w:beforeAutospacing="1" w:after="100" w:afterAutospacing="1"/>
    </w:pPr>
    <w:rPr>
      <w:rFonts w:ascii="Arial" w:eastAsia="Arial Unicode MS" w:hAnsi="Arial" w:cs="Arial"/>
      <w:i/>
      <w:iCs/>
    </w:rPr>
  </w:style>
  <w:style w:type="paragraph" w:customStyle="1" w:styleId="xl22">
    <w:name w:val="xl22"/>
    <w:basedOn w:val="Normal"/>
    <w:rsid w:val="00003320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z w:val="24"/>
      <w:szCs w:val="24"/>
    </w:rPr>
  </w:style>
  <w:style w:type="paragraph" w:customStyle="1" w:styleId="xl23">
    <w:name w:val="xl23"/>
    <w:basedOn w:val="Normal"/>
    <w:rsid w:val="00003320"/>
    <w:pPr>
      <w:widowControl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24">
    <w:name w:val="xl24"/>
    <w:basedOn w:val="Normal"/>
    <w:rsid w:val="00003320"/>
    <w:pPr>
      <w:widowControl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25">
    <w:name w:val="xl25"/>
    <w:basedOn w:val="Normal"/>
    <w:rsid w:val="00003320"/>
    <w:pPr>
      <w:widowControl/>
      <w:spacing w:before="100" w:beforeAutospacing="1" w:after="100" w:afterAutospacing="1"/>
      <w:ind w:firstLineChars="100" w:firstLine="100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26">
    <w:name w:val="xl26"/>
    <w:basedOn w:val="Normal"/>
    <w:rsid w:val="00003320"/>
    <w:pPr>
      <w:widowControl/>
      <w:spacing w:before="100" w:beforeAutospacing="1" w:after="100" w:afterAutospacing="1"/>
      <w:jc w:val="right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27">
    <w:name w:val="xl27"/>
    <w:basedOn w:val="Normal"/>
    <w:rsid w:val="00003320"/>
    <w:pPr>
      <w:widowControl/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28">
    <w:name w:val="xl28"/>
    <w:basedOn w:val="Normal"/>
    <w:rsid w:val="00003320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z w:val="16"/>
      <w:szCs w:val="16"/>
    </w:rPr>
  </w:style>
  <w:style w:type="paragraph" w:customStyle="1" w:styleId="xl29">
    <w:name w:val="xl29"/>
    <w:basedOn w:val="Normal"/>
    <w:rsid w:val="00003320"/>
    <w:pPr>
      <w:widowControl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16"/>
      <w:szCs w:val="16"/>
    </w:rPr>
  </w:style>
  <w:style w:type="paragraph" w:customStyle="1" w:styleId="xl30">
    <w:name w:val="xl30"/>
    <w:basedOn w:val="Normal"/>
    <w:rsid w:val="00003320"/>
    <w:pPr>
      <w:widowControl/>
      <w:spacing w:before="100" w:beforeAutospacing="1" w:after="100" w:afterAutospacing="1"/>
      <w:jc w:val="right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31">
    <w:name w:val="xl31"/>
    <w:basedOn w:val="Normal"/>
    <w:rsid w:val="00003320"/>
    <w:pPr>
      <w:widowControl/>
      <w:spacing w:before="100" w:beforeAutospacing="1" w:after="100" w:afterAutospacing="1"/>
      <w:ind w:firstLineChars="100" w:firstLine="100"/>
      <w:textAlignment w:val="center"/>
    </w:pPr>
    <w:rPr>
      <w:rFonts w:ascii="Arial" w:eastAsia="Arial Unicode MS" w:hAnsi="Arial" w:cs="Arial"/>
      <w:b/>
      <w:bCs/>
      <w:sz w:val="16"/>
      <w:szCs w:val="16"/>
    </w:rPr>
  </w:style>
  <w:style w:type="paragraph" w:customStyle="1" w:styleId="xl32">
    <w:name w:val="xl32"/>
    <w:basedOn w:val="Normal"/>
    <w:rsid w:val="00003320"/>
    <w:pPr>
      <w:widowControl/>
      <w:spacing w:before="100" w:beforeAutospacing="1" w:after="100" w:afterAutospacing="1"/>
      <w:jc w:val="right"/>
      <w:textAlignment w:val="center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xl33">
    <w:name w:val="xl33"/>
    <w:basedOn w:val="Normal"/>
    <w:rsid w:val="00003320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z w:val="24"/>
      <w:szCs w:val="24"/>
    </w:rPr>
  </w:style>
  <w:style w:type="paragraph" w:styleId="Title">
    <w:name w:val="Title"/>
    <w:basedOn w:val="Normal"/>
    <w:qFormat/>
    <w:rsid w:val="00003320"/>
    <w:pPr>
      <w:widowControl/>
      <w:jc w:val="center"/>
    </w:pPr>
    <w:rPr>
      <w:rFonts w:ascii="Arial" w:hAnsi="Arial"/>
      <w:b/>
      <w:sz w:val="24"/>
      <w:lang w:eastAsia="fr-CH"/>
    </w:rPr>
  </w:style>
  <w:style w:type="paragraph" w:styleId="Subtitle">
    <w:name w:val="Subtitle"/>
    <w:basedOn w:val="Normal"/>
    <w:qFormat/>
    <w:rsid w:val="00003320"/>
    <w:pPr>
      <w:widowControl/>
      <w:spacing w:before="120"/>
      <w:jc w:val="center"/>
    </w:pPr>
    <w:rPr>
      <w:rFonts w:ascii="Arial" w:hAnsi="Arial"/>
      <w:b/>
      <w:sz w:val="28"/>
      <w:lang w:eastAsia="fr-CH"/>
    </w:rPr>
  </w:style>
  <w:style w:type="paragraph" w:styleId="BalloonText">
    <w:name w:val="Balloon Text"/>
    <w:basedOn w:val="Normal"/>
    <w:semiHidden/>
    <w:rsid w:val="00B3629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D215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style17">
    <w:name w:val="emailstyle17"/>
    <w:semiHidden/>
    <w:rsid w:val="00D419B0"/>
    <w:rPr>
      <w:rFonts w:ascii="Verdana" w:hAnsi="Verdana" w:hint="default"/>
      <w:b w:val="0"/>
      <w:bCs w:val="0"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paragraph" w:customStyle="1" w:styleId="2Verdana">
    <w:name w:val="本文 2 + Verdana"/>
    <w:aliases w:val="10 點,左右對齊,左:  0.02 cm,套用後:  6 pt,行距:  固定行高 13 pt"/>
    <w:basedOn w:val="BodyText2"/>
    <w:rsid w:val="00D913A4"/>
    <w:pPr>
      <w:suppressAutoHyphens/>
      <w:spacing w:after="120" w:line="260" w:lineRule="exact"/>
      <w:ind w:left="9"/>
      <w:jc w:val="both"/>
    </w:pPr>
    <w:rPr>
      <w:rFonts w:ascii="Verdana" w:hAnsi="Verdana" w:cs="Times New Roman"/>
      <w:sz w:val="20"/>
    </w:rPr>
  </w:style>
  <w:style w:type="paragraph" w:styleId="NormalWeb">
    <w:name w:val="Normal (Web)"/>
    <w:basedOn w:val="Normal"/>
    <w:rsid w:val="007B1204"/>
    <w:pPr>
      <w:widowControl/>
      <w:spacing w:before="100" w:beforeAutospacing="1" w:after="100" w:afterAutospacing="1"/>
    </w:pPr>
    <w:rPr>
      <w:rFonts w:ascii="PMingLiU" w:hAnsi="PMingLiU" w:cs="PMingLiU"/>
      <w:color w:val="FFFFFF"/>
      <w:sz w:val="24"/>
      <w:szCs w:val="24"/>
      <w:lang w:val="en-US" w:eastAsia="zh-TW"/>
    </w:rPr>
  </w:style>
  <w:style w:type="character" w:styleId="Strong">
    <w:name w:val="Strong"/>
    <w:qFormat/>
    <w:rsid w:val="007B1204"/>
    <w:rPr>
      <w:b/>
      <w:bCs/>
    </w:rPr>
  </w:style>
  <w:style w:type="character" w:styleId="CommentReference">
    <w:name w:val="annotation reference"/>
    <w:rsid w:val="008816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8161F"/>
  </w:style>
  <w:style w:type="character" w:customStyle="1" w:styleId="CommentTextChar">
    <w:name w:val="Comment Text Char"/>
    <w:link w:val="CommentText"/>
    <w:rsid w:val="0088161F"/>
    <w:rPr>
      <w:rFonts w:ascii="Courier New" w:hAnsi="Courier New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161F"/>
    <w:rPr>
      <w:b/>
      <w:bCs/>
    </w:rPr>
  </w:style>
  <w:style w:type="character" w:customStyle="1" w:styleId="CommentSubjectChar">
    <w:name w:val="Comment Subject Char"/>
    <w:link w:val="CommentSubject"/>
    <w:rsid w:val="0088161F"/>
    <w:rPr>
      <w:rFonts w:ascii="Courier New" w:hAnsi="Courier New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D12C75"/>
    <w:pPr>
      <w:ind w:leftChars="200" w:left="480"/>
    </w:pPr>
  </w:style>
  <w:style w:type="paragraph" w:customStyle="1" w:styleId="Default">
    <w:name w:val="Default"/>
    <w:rsid w:val="00C61A62"/>
    <w:pPr>
      <w:autoSpaceDE w:val="0"/>
      <w:autoSpaceDN w:val="0"/>
      <w:adjustRightInd w:val="0"/>
    </w:pPr>
    <w:rPr>
      <w:color w:val="000000"/>
      <w:sz w:val="24"/>
      <w:szCs w:val="24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E23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231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hkef.org/eng/about-us/corporate-information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84</Words>
  <Characters>3629</Characters>
  <Application>Microsoft Office Word</Application>
  <DocSecurity>0</DocSecurity>
  <Lines>8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H E C K   L I S T</vt:lpstr>
    </vt:vector>
  </TitlesOfParts>
  <Company>FEI</Company>
  <LinksUpToDate>false</LinksUpToDate>
  <CharactersWithSpaces>4178</CharactersWithSpaces>
  <SharedDoc>false</SharedDoc>
  <HLinks>
    <vt:vector size="12" baseType="variant">
      <vt:variant>
        <vt:i4>2621466</vt:i4>
      </vt:variant>
      <vt:variant>
        <vt:i4>3</vt:i4>
      </vt:variant>
      <vt:variant>
        <vt:i4>0</vt:i4>
      </vt:variant>
      <vt:variant>
        <vt:i4>5</vt:i4>
      </vt:variant>
      <vt:variant>
        <vt:lpwstr>mailto:info@hkef.org</vt:lpwstr>
      </vt:variant>
      <vt:variant>
        <vt:lpwstr/>
      </vt:variant>
      <vt:variant>
        <vt:i4>2621466</vt:i4>
      </vt:variant>
      <vt:variant>
        <vt:i4>0</vt:i4>
      </vt:variant>
      <vt:variant>
        <vt:i4>0</vt:i4>
      </vt:variant>
      <vt:variant>
        <vt:i4>5</vt:i4>
      </vt:variant>
      <vt:variant>
        <vt:lpwstr>mailto:info@hk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H E C K   L I S T</dc:title>
  <dc:creator>Administration</dc:creator>
  <cp:lastModifiedBy>Yung Lai</cp:lastModifiedBy>
  <cp:revision>58</cp:revision>
  <cp:lastPrinted>2018-09-28T02:50:00Z</cp:lastPrinted>
  <dcterms:created xsi:type="dcterms:W3CDTF">2019-09-16T03:38:00Z</dcterms:created>
  <dcterms:modified xsi:type="dcterms:W3CDTF">2023-07-28T09:41:00Z</dcterms:modified>
</cp:coreProperties>
</file>